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307C06" w14:textId="77777777" w:rsidR="0054183C" w:rsidRPr="00BE27FB" w:rsidRDefault="0054183C" w:rsidP="009942C8">
      <w:pPr>
        <w:jc w:val="center"/>
        <w:rPr>
          <w:b/>
        </w:rPr>
      </w:pPr>
    </w:p>
    <w:p w14:paraId="1A12DCBB" w14:textId="5A0E4394" w:rsidR="001C4395" w:rsidRDefault="0054183C" w:rsidP="009942C8">
      <w:pPr>
        <w:pStyle w:val="NoSpacing"/>
        <w:jc w:val="center"/>
        <w:rPr>
          <w:rFonts w:ascii="Arial" w:hAnsi="Arial" w:cs="Arial"/>
          <w:b/>
          <w:bCs/>
        </w:rPr>
      </w:pPr>
      <w:r w:rsidRPr="009942C8">
        <w:rPr>
          <w:rFonts w:ascii="Arial" w:hAnsi="Arial" w:cs="Arial"/>
          <w:b/>
          <w:bCs/>
        </w:rPr>
        <w:t>MARIA T. CHAVEZ-HAROLDSON</w:t>
      </w:r>
      <w:r w:rsidR="00071809" w:rsidRPr="009942C8">
        <w:rPr>
          <w:rFonts w:ascii="Arial" w:hAnsi="Arial" w:cs="Arial"/>
          <w:b/>
          <w:bCs/>
        </w:rPr>
        <w:t>, PH.D.</w:t>
      </w:r>
    </w:p>
    <w:p w14:paraId="7043712F" w14:textId="0BF9E928" w:rsidR="0069720D" w:rsidRPr="009942C8" w:rsidRDefault="0069720D" w:rsidP="009942C8">
      <w:pPr>
        <w:pStyle w:val="NoSpacing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ediconsult3@gmail.com</w:t>
      </w:r>
    </w:p>
    <w:p w14:paraId="213E5083" w14:textId="7DE87645" w:rsidR="00C553CF" w:rsidRPr="009942C8" w:rsidRDefault="00C553CF" w:rsidP="0069720D">
      <w:pPr>
        <w:pStyle w:val="NoSpacing"/>
        <w:rPr>
          <w:rFonts w:ascii="Arial" w:hAnsi="Arial" w:cs="Arial"/>
        </w:rPr>
      </w:pPr>
    </w:p>
    <w:p w14:paraId="60AAB0CC" w14:textId="49D23B6B" w:rsidR="001A44E9" w:rsidRPr="009942C8" w:rsidRDefault="00166B94" w:rsidP="009942C8">
      <w:pPr>
        <w:pStyle w:val="NoSpacing"/>
        <w:jc w:val="center"/>
        <w:rPr>
          <w:rFonts w:ascii="Arial" w:hAnsi="Arial" w:cs="Arial"/>
        </w:rPr>
      </w:pPr>
      <w:r w:rsidRPr="009942C8">
        <w:rPr>
          <w:rFonts w:ascii="Arial" w:hAnsi="Arial" w:cs="Arial"/>
        </w:rPr>
        <w:t>(503) 435-8492</w:t>
      </w:r>
    </w:p>
    <w:p w14:paraId="0F4D6B2A" w14:textId="27819587" w:rsidR="00534D89" w:rsidRPr="009942C8" w:rsidRDefault="00534D89" w:rsidP="009942C8">
      <w:pPr>
        <w:pStyle w:val="NoSpacing"/>
        <w:jc w:val="center"/>
        <w:rPr>
          <w:rFonts w:ascii="Arial" w:hAnsi="Arial" w:cs="Arial"/>
        </w:rPr>
      </w:pPr>
      <w:r w:rsidRPr="009942C8">
        <w:rPr>
          <w:rFonts w:ascii="Arial" w:hAnsi="Arial" w:cs="Arial"/>
        </w:rPr>
        <w:t>Bilingual/Bicultural</w:t>
      </w:r>
      <w:r w:rsidR="00C553CF" w:rsidRPr="009942C8">
        <w:rPr>
          <w:rFonts w:ascii="Arial" w:hAnsi="Arial" w:cs="Arial"/>
        </w:rPr>
        <w:t>/Biliterate</w:t>
      </w:r>
    </w:p>
    <w:p w14:paraId="2814D0B3" w14:textId="77777777" w:rsidR="00456810" w:rsidRPr="009942C8" w:rsidRDefault="00456810" w:rsidP="00456810">
      <w:pPr>
        <w:pStyle w:val="NoSpacing"/>
        <w:rPr>
          <w:rFonts w:ascii="Arial" w:hAnsi="Arial" w:cs="Arial"/>
          <w:b/>
        </w:rPr>
      </w:pPr>
    </w:p>
    <w:p w14:paraId="41971D79" w14:textId="77777777" w:rsidR="00456810" w:rsidRPr="009942C8" w:rsidRDefault="00032601" w:rsidP="0068050B">
      <w:pPr>
        <w:pStyle w:val="NoSpacing"/>
        <w:ind w:left="2880" w:firstLine="720"/>
        <w:rPr>
          <w:rFonts w:ascii="Arial" w:hAnsi="Arial" w:cs="Arial"/>
          <w:b/>
        </w:rPr>
      </w:pPr>
      <w:r w:rsidRPr="009942C8">
        <w:rPr>
          <w:rFonts w:ascii="Arial" w:hAnsi="Arial" w:cs="Arial"/>
          <w:b/>
        </w:rPr>
        <w:t xml:space="preserve">     </w:t>
      </w:r>
      <w:r w:rsidR="00456810" w:rsidRPr="009942C8">
        <w:rPr>
          <w:rFonts w:ascii="Arial" w:hAnsi="Arial" w:cs="Arial"/>
          <w:b/>
        </w:rPr>
        <w:t>EDUCATION</w:t>
      </w:r>
    </w:p>
    <w:p w14:paraId="5D527882" w14:textId="77777777" w:rsidR="00E418B4" w:rsidRPr="009942C8" w:rsidRDefault="00E418B4" w:rsidP="00456810">
      <w:pPr>
        <w:pStyle w:val="NoSpacing"/>
        <w:rPr>
          <w:rFonts w:ascii="Arial" w:hAnsi="Arial" w:cs="Arial"/>
          <w:b/>
        </w:rPr>
      </w:pPr>
    </w:p>
    <w:p w14:paraId="1122A5A7" w14:textId="1ABD1266" w:rsidR="00C553CF" w:rsidRPr="009942C8" w:rsidRDefault="00C553CF" w:rsidP="00C553CF">
      <w:pPr>
        <w:pStyle w:val="NoSpacing"/>
        <w:rPr>
          <w:rFonts w:ascii="Arial" w:hAnsi="Arial" w:cs="Arial"/>
        </w:rPr>
      </w:pPr>
      <w:r w:rsidRPr="009942C8">
        <w:rPr>
          <w:rFonts w:ascii="Arial" w:hAnsi="Arial" w:cs="Arial"/>
        </w:rPr>
        <w:t xml:space="preserve">Doctoral Degree: </w:t>
      </w:r>
      <w:r w:rsidR="00373FD2" w:rsidRPr="009942C8">
        <w:rPr>
          <w:rFonts w:ascii="Arial" w:hAnsi="Arial" w:cs="Arial"/>
        </w:rPr>
        <w:t>Leadership</w:t>
      </w:r>
      <w:r w:rsidR="00777E7A" w:rsidRPr="009942C8">
        <w:rPr>
          <w:rFonts w:ascii="Arial" w:hAnsi="Arial" w:cs="Arial"/>
        </w:rPr>
        <w:t xml:space="preserve"> and Change</w:t>
      </w:r>
      <w:r w:rsidR="00373FD2" w:rsidRPr="009942C8">
        <w:rPr>
          <w:rFonts w:ascii="Arial" w:hAnsi="Arial" w:cs="Arial"/>
        </w:rPr>
        <w:t xml:space="preserve">         </w:t>
      </w:r>
      <w:r w:rsidRPr="009942C8">
        <w:rPr>
          <w:rFonts w:ascii="Arial" w:hAnsi="Arial" w:cs="Arial"/>
        </w:rPr>
        <w:t xml:space="preserve">                  </w:t>
      </w:r>
      <w:r w:rsidRPr="009942C8">
        <w:rPr>
          <w:rFonts w:ascii="Arial" w:hAnsi="Arial" w:cs="Arial"/>
        </w:rPr>
        <w:tab/>
      </w:r>
      <w:r w:rsidR="009E17A3">
        <w:rPr>
          <w:rFonts w:ascii="Arial" w:hAnsi="Arial" w:cs="Arial"/>
        </w:rPr>
        <w:t xml:space="preserve">                  </w:t>
      </w:r>
      <w:r w:rsidRPr="009942C8">
        <w:rPr>
          <w:rFonts w:ascii="Arial" w:hAnsi="Arial" w:cs="Arial"/>
        </w:rPr>
        <w:t>2020</w:t>
      </w:r>
      <w:r w:rsidR="00373FD2" w:rsidRPr="009942C8">
        <w:rPr>
          <w:rFonts w:ascii="Arial" w:hAnsi="Arial" w:cs="Arial"/>
        </w:rPr>
        <w:t xml:space="preserve">                              </w:t>
      </w:r>
    </w:p>
    <w:p w14:paraId="72C196F9" w14:textId="6A30D24C" w:rsidR="00166B94" w:rsidRPr="009942C8" w:rsidRDefault="000529BA" w:rsidP="00C553CF">
      <w:pPr>
        <w:pStyle w:val="NoSpacing"/>
        <w:rPr>
          <w:rFonts w:ascii="Arial" w:hAnsi="Arial" w:cs="Arial"/>
        </w:rPr>
      </w:pPr>
      <w:r w:rsidRPr="009942C8">
        <w:rPr>
          <w:rFonts w:ascii="Arial" w:hAnsi="Arial" w:cs="Arial"/>
        </w:rPr>
        <w:t>Master’s</w:t>
      </w:r>
      <w:r w:rsidR="00C553CF" w:rsidRPr="009942C8">
        <w:rPr>
          <w:rFonts w:ascii="Arial" w:hAnsi="Arial" w:cs="Arial"/>
        </w:rPr>
        <w:t xml:space="preserve"> Degree:  </w:t>
      </w:r>
      <w:r w:rsidR="00166B94" w:rsidRPr="009942C8">
        <w:rPr>
          <w:rFonts w:ascii="Arial" w:hAnsi="Arial" w:cs="Arial"/>
        </w:rPr>
        <w:t>Leadersh</w:t>
      </w:r>
      <w:r w:rsidR="00534D89" w:rsidRPr="009942C8">
        <w:rPr>
          <w:rFonts w:ascii="Arial" w:hAnsi="Arial" w:cs="Arial"/>
        </w:rPr>
        <w:t>ip and Change</w:t>
      </w:r>
      <w:r w:rsidR="00534D89" w:rsidRPr="009942C8">
        <w:rPr>
          <w:rFonts w:ascii="Arial" w:hAnsi="Arial" w:cs="Arial"/>
        </w:rPr>
        <w:tab/>
      </w:r>
      <w:r w:rsidR="00534D89" w:rsidRPr="009942C8">
        <w:rPr>
          <w:rFonts w:ascii="Arial" w:hAnsi="Arial" w:cs="Arial"/>
        </w:rPr>
        <w:tab/>
      </w:r>
      <w:r w:rsidR="00534D89" w:rsidRPr="009942C8">
        <w:rPr>
          <w:rFonts w:ascii="Arial" w:hAnsi="Arial" w:cs="Arial"/>
        </w:rPr>
        <w:tab/>
      </w:r>
      <w:r w:rsidR="00534D89" w:rsidRPr="009942C8">
        <w:rPr>
          <w:rFonts w:ascii="Arial" w:hAnsi="Arial" w:cs="Arial"/>
        </w:rPr>
        <w:tab/>
        <w:t xml:space="preserve">       </w:t>
      </w:r>
      <w:r w:rsidR="00CD293C" w:rsidRPr="009942C8">
        <w:rPr>
          <w:rFonts w:ascii="Arial" w:hAnsi="Arial" w:cs="Arial"/>
        </w:rPr>
        <w:t>20</w:t>
      </w:r>
      <w:r w:rsidR="009E17A3">
        <w:rPr>
          <w:rFonts w:ascii="Arial" w:hAnsi="Arial" w:cs="Arial"/>
        </w:rPr>
        <w:t>20</w:t>
      </w:r>
    </w:p>
    <w:p w14:paraId="07C9D256" w14:textId="3D94E13B" w:rsidR="00456810" w:rsidRPr="009942C8" w:rsidRDefault="000529BA" w:rsidP="00456810">
      <w:pPr>
        <w:pStyle w:val="NoSpacing"/>
        <w:rPr>
          <w:rFonts w:ascii="Arial" w:hAnsi="Arial" w:cs="Arial"/>
        </w:rPr>
      </w:pPr>
      <w:r w:rsidRPr="009942C8">
        <w:rPr>
          <w:rFonts w:ascii="Arial" w:hAnsi="Arial" w:cs="Arial"/>
        </w:rPr>
        <w:t>Master’s</w:t>
      </w:r>
      <w:r w:rsidR="00C553CF" w:rsidRPr="009942C8">
        <w:rPr>
          <w:rFonts w:ascii="Arial" w:hAnsi="Arial" w:cs="Arial"/>
        </w:rPr>
        <w:t xml:space="preserve"> Degree:  </w:t>
      </w:r>
      <w:r w:rsidR="00456810" w:rsidRPr="009942C8">
        <w:rPr>
          <w:rFonts w:ascii="Arial" w:hAnsi="Arial" w:cs="Arial"/>
        </w:rPr>
        <w:t>Public Administration</w:t>
      </w:r>
      <w:r w:rsidR="00456810" w:rsidRPr="009942C8">
        <w:rPr>
          <w:rFonts w:ascii="Arial" w:hAnsi="Arial" w:cs="Arial"/>
        </w:rPr>
        <w:tab/>
      </w:r>
      <w:r w:rsidR="00456810" w:rsidRPr="009942C8">
        <w:rPr>
          <w:rFonts w:ascii="Arial" w:hAnsi="Arial" w:cs="Arial"/>
        </w:rPr>
        <w:tab/>
      </w:r>
      <w:r w:rsidR="00E418B4" w:rsidRPr="009942C8">
        <w:rPr>
          <w:rFonts w:ascii="Arial" w:hAnsi="Arial" w:cs="Arial"/>
        </w:rPr>
        <w:tab/>
      </w:r>
      <w:r w:rsidR="004C069D" w:rsidRPr="009942C8">
        <w:rPr>
          <w:rFonts w:ascii="Arial" w:hAnsi="Arial" w:cs="Arial"/>
        </w:rPr>
        <w:tab/>
      </w:r>
      <w:r w:rsidR="001A44E9" w:rsidRPr="009942C8">
        <w:rPr>
          <w:rFonts w:ascii="Arial" w:hAnsi="Arial" w:cs="Arial"/>
        </w:rPr>
        <w:t xml:space="preserve">   </w:t>
      </w:r>
      <w:r w:rsidR="00534D89" w:rsidRPr="009942C8">
        <w:rPr>
          <w:rFonts w:ascii="Arial" w:hAnsi="Arial" w:cs="Arial"/>
        </w:rPr>
        <w:t xml:space="preserve">               </w:t>
      </w:r>
      <w:r w:rsidR="00456810" w:rsidRPr="009942C8">
        <w:rPr>
          <w:rFonts w:ascii="Arial" w:hAnsi="Arial" w:cs="Arial"/>
        </w:rPr>
        <w:t>2013</w:t>
      </w:r>
    </w:p>
    <w:p w14:paraId="55512B95" w14:textId="250F4E0C" w:rsidR="00C553CF" w:rsidRPr="009942C8" w:rsidRDefault="000529BA" w:rsidP="00456810">
      <w:pPr>
        <w:pStyle w:val="NoSpacing"/>
        <w:rPr>
          <w:rFonts w:ascii="Arial" w:hAnsi="Arial" w:cs="Arial"/>
        </w:rPr>
      </w:pPr>
      <w:r w:rsidRPr="009942C8">
        <w:rPr>
          <w:rFonts w:ascii="Arial" w:hAnsi="Arial" w:cs="Arial"/>
        </w:rPr>
        <w:t>Bachelor’s</w:t>
      </w:r>
      <w:r w:rsidR="00C553CF" w:rsidRPr="009942C8">
        <w:rPr>
          <w:rFonts w:ascii="Arial" w:hAnsi="Arial" w:cs="Arial"/>
        </w:rPr>
        <w:t xml:space="preserve"> Degree: Human Resources </w:t>
      </w:r>
      <w:r w:rsidR="00C553CF" w:rsidRPr="009942C8">
        <w:rPr>
          <w:rFonts w:ascii="Arial" w:hAnsi="Arial" w:cs="Arial"/>
        </w:rPr>
        <w:tab/>
      </w:r>
      <w:r w:rsidR="009E17A3">
        <w:rPr>
          <w:rFonts w:ascii="Arial" w:hAnsi="Arial" w:cs="Arial"/>
        </w:rPr>
        <w:tab/>
      </w:r>
      <w:r w:rsidR="009E17A3">
        <w:rPr>
          <w:rFonts w:ascii="Arial" w:hAnsi="Arial" w:cs="Arial"/>
        </w:rPr>
        <w:tab/>
      </w:r>
      <w:r w:rsidR="009E17A3">
        <w:rPr>
          <w:rFonts w:ascii="Arial" w:hAnsi="Arial" w:cs="Arial"/>
        </w:rPr>
        <w:tab/>
      </w:r>
      <w:r w:rsidR="009E17A3">
        <w:rPr>
          <w:rFonts w:ascii="Arial" w:hAnsi="Arial" w:cs="Arial"/>
        </w:rPr>
        <w:tab/>
        <w:t xml:space="preserve">       2009</w:t>
      </w:r>
    </w:p>
    <w:p w14:paraId="6496D4BA" w14:textId="77777777" w:rsidR="00CD293C" w:rsidRPr="009942C8" w:rsidRDefault="00CD293C" w:rsidP="00032601">
      <w:pPr>
        <w:pStyle w:val="NoSpacing"/>
        <w:rPr>
          <w:rFonts w:ascii="Arial" w:hAnsi="Arial" w:cs="Arial"/>
          <w:b/>
        </w:rPr>
      </w:pPr>
    </w:p>
    <w:p w14:paraId="096BD936" w14:textId="7B59BCC3" w:rsidR="0068050B" w:rsidRPr="009942C8" w:rsidRDefault="00071809" w:rsidP="00695684">
      <w:pPr>
        <w:pStyle w:val="NoSpacing"/>
        <w:ind w:left="2160" w:firstLine="720"/>
        <w:rPr>
          <w:rFonts w:ascii="Arial" w:hAnsi="Arial" w:cs="Arial"/>
          <w:b/>
        </w:rPr>
      </w:pPr>
      <w:r w:rsidRPr="009942C8">
        <w:rPr>
          <w:rFonts w:ascii="Arial" w:hAnsi="Arial" w:cs="Arial"/>
          <w:b/>
        </w:rPr>
        <w:t xml:space="preserve">    </w:t>
      </w:r>
      <w:r w:rsidR="0068050B" w:rsidRPr="009942C8">
        <w:rPr>
          <w:rFonts w:ascii="Arial" w:hAnsi="Arial" w:cs="Arial"/>
          <w:b/>
        </w:rPr>
        <w:t>PROFESSIONAL BACKGROUND</w:t>
      </w:r>
    </w:p>
    <w:p w14:paraId="009508A5" w14:textId="77777777" w:rsidR="00071809" w:rsidRPr="009942C8" w:rsidRDefault="00071809" w:rsidP="00CD293C">
      <w:pPr>
        <w:pStyle w:val="NoSpacing"/>
        <w:rPr>
          <w:rFonts w:ascii="Arial" w:hAnsi="Arial" w:cs="Arial"/>
        </w:rPr>
      </w:pPr>
    </w:p>
    <w:p w14:paraId="6EB4CAC4" w14:textId="08679750" w:rsidR="00071809" w:rsidRPr="009942C8" w:rsidRDefault="00071809" w:rsidP="00CD293C">
      <w:pPr>
        <w:pStyle w:val="NoSpacing"/>
        <w:rPr>
          <w:rFonts w:ascii="Arial" w:hAnsi="Arial" w:cs="Arial"/>
        </w:rPr>
      </w:pPr>
      <w:r w:rsidRPr="009942C8">
        <w:rPr>
          <w:rFonts w:ascii="Arial" w:hAnsi="Arial" w:cs="Arial"/>
        </w:rPr>
        <w:t>Willamette Education Services District</w:t>
      </w:r>
      <w:r w:rsidRPr="009942C8">
        <w:rPr>
          <w:rFonts w:ascii="Arial" w:hAnsi="Arial" w:cs="Arial"/>
        </w:rPr>
        <w:tab/>
      </w:r>
      <w:r w:rsidRPr="009942C8">
        <w:rPr>
          <w:rFonts w:ascii="Arial" w:hAnsi="Arial" w:cs="Arial"/>
        </w:rPr>
        <w:tab/>
      </w:r>
      <w:r w:rsidRPr="009942C8">
        <w:rPr>
          <w:rFonts w:ascii="Arial" w:hAnsi="Arial" w:cs="Arial"/>
        </w:rPr>
        <w:tab/>
      </w:r>
      <w:r w:rsidRPr="009942C8">
        <w:rPr>
          <w:rFonts w:ascii="Arial" w:hAnsi="Arial" w:cs="Arial"/>
        </w:rPr>
        <w:tab/>
      </w:r>
      <w:r w:rsidRPr="009942C8">
        <w:rPr>
          <w:rFonts w:ascii="Arial" w:hAnsi="Arial" w:cs="Arial"/>
        </w:rPr>
        <w:tab/>
        <w:t xml:space="preserve">       2020 - Present</w:t>
      </w:r>
    </w:p>
    <w:p w14:paraId="436EBA62" w14:textId="771AF637" w:rsidR="00071809" w:rsidRPr="009942C8" w:rsidRDefault="0069720D" w:rsidP="00CD293C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 xml:space="preserve">Regional </w:t>
      </w:r>
      <w:r w:rsidR="00071809" w:rsidRPr="009942C8">
        <w:rPr>
          <w:rFonts w:ascii="Arial" w:hAnsi="Arial" w:cs="Arial"/>
        </w:rPr>
        <w:t>Director – Equity Diversity, and Inclusion</w:t>
      </w:r>
    </w:p>
    <w:p w14:paraId="098717D8" w14:textId="3224B7F7" w:rsidR="00071809" w:rsidRPr="009942C8" w:rsidRDefault="00071809" w:rsidP="00CD293C">
      <w:pPr>
        <w:pStyle w:val="NoSpacing"/>
        <w:rPr>
          <w:rFonts w:ascii="Arial" w:hAnsi="Arial" w:cs="Arial"/>
        </w:rPr>
      </w:pPr>
      <w:r w:rsidRPr="009942C8">
        <w:rPr>
          <w:rFonts w:ascii="Arial" w:hAnsi="Arial" w:cs="Arial"/>
        </w:rPr>
        <w:t>Coordinator – Migrant Education Program</w:t>
      </w:r>
    </w:p>
    <w:p w14:paraId="66B67592" w14:textId="2879BA55" w:rsidR="00071809" w:rsidRPr="009942C8" w:rsidRDefault="00071809" w:rsidP="00CD293C">
      <w:pPr>
        <w:pStyle w:val="NoSpacing"/>
        <w:rPr>
          <w:rFonts w:ascii="Arial" w:hAnsi="Arial" w:cs="Arial"/>
        </w:rPr>
      </w:pPr>
      <w:r w:rsidRPr="009942C8">
        <w:rPr>
          <w:rFonts w:ascii="Arial" w:hAnsi="Arial" w:cs="Arial"/>
        </w:rPr>
        <w:t>2611 Pringle Rd. SE</w:t>
      </w:r>
    </w:p>
    <w:p w14:paraId="27B01E88" w14:textId="1BF7C527" w:rsidR="00071809" w:rsidRDefault="00071809" w:rsidP="00CD293C">
      <w:pPr>
        <w:pStyle w:val="NoSpacing"/>
        <w:rPr>
          <w:rFonts w:ascii="Arial" w:hAnsi="Arial" w:cs="Arial"/>
        </w:rPr>
      </w:pPr>
      <w:r w:rsidRPr="009942C8">
        <w:rPr>
          <w:rFonts w:ascii="Arial" w:hAnsi="Arial" w:cs="Arial"/>
        </w:rPr>
        <w:t>Salem, OR 97302</w:t>
      </w:r>
    </w:p>
    <w:p w14:paraId="0B533B38" w14:textId="190894D2" w:rsidR="000529BA" w:rsidRPr="009942C8" w:rsidRDefault="000529BA" w:rsidP="00CD293C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(503) 588-5330</w:t>
      </w:r>
    </w:p>
    <w:p w14:paraId="450D8143" w14:textId="77777777" w:rsidR="00071809" w:rsidRPr="009942C8" w:rsidRDefault="00071809" w:rsidP="00CD293C">
      <w:pPr>
        <w:pStyle w:val="NoSpacing"/>
        <w:rPr>
          <w:rFonts w:ascii="Arial" w:hAnsi="Arial" w:cs="Arial"/>
        </w:rPr>
      </w:pPr>
    </w:p>
    <w:p w14:paraId="2A9214E5" w14:textId="43A90433" w:rsidR="00EA2598" w:rsidRPr="009942C8" w:rsidRDefault="009942C8" w:rsidP="00EA2598">
      <w:pPr>
        <w:pStyle w:val="NoSpacing"/>
        <w:ind w:left="2160" w:hanging="2160"/>
        <w:rPr>
          <w:rFonts w:ascii="Arial" w:hAnsi="Arial" w:cs="Arial"/>
        </w:rPr>
      </w:pPr>
      <w:r w:rsidRPr="009942C8">
        <w:rPr>
          <w:rFonts w:ascii="Arial" w:hAnsi="Arial" w:cs="Arial"/>
        </w:rPr>
        <w:t>Equity, Diversity, and Inclusion – EDI Consulting, LLC</w:t>
      </w:r>
      <w:r w:rsidR="00EA2598" w:rsidRPr="009942C8">
        <w:rPr>
          <w:rFonts w:ascii="Arial" w:hAnsi="Arial" w:cs="Arial"/>
        </w:rPr>
        <w:tab/>
      </w:r>
      <w:r w:rsidR="00EA2598" w:rsidRPr="009942C8">
        <w:rPr>
          <w:rFonts w:ascii="Arial" w:hAnsi="Arial" w:cs="Arial"/>
        </w:rPr>
        <w:tab/>
      </w:r>
      <w:r w:rsidR="00EA2598" w:rsidRPr="009942C8">
        <w:rPr>
          <w:rFonts w:ascii="Arial" w:hAnsi="Arial" w:cs="Arial"/>
        </w:rPr>
        <w:tab/>
      </w:r>
      <w:r w:rsidR="009E17A3">
        <w:rPr>
          <w:rFonts w:ascii="Arial" w:hAnsi="Arial" w:cs="Arial"/>
        </w:rPr>
        <w:t xml:space="preserve">        </w:t>
      </w:r>
      <w:r w:rsidR="00EA2598" w:rsidRPr="009942C8">
        <w:rPr>
          <w:rFonts w:ascii="Arial" w:hAnsi="Arial" w:cs="Arial"/>
        </w:rPr>
        <w:t>2007 – 2021</w:t>
      </w:r>
    </w:p>
    <w:p w14:paraId="35DAB08B" w14:textId="77777777" w:rsidR="00EA2598" w:rsidRPr="009942C8" w:rsidRDefault="00EA2598" w:rsidP="00EA2598">
      <w:pPr>
        <w:pStyle w:val="NoSpacing"/>
        <w:ind w:left="2160" w:hanging="2160"/>
        <w:rPr>
          <w:rFonts w:ascii="Arial" w:hAnsi="Arial" w:cs="Arial"/>
        </w:rPr>
      </w:pPr>
      <w:r w:rsidRPr="009942C8">
        <w:rPr>
          <w:rFonts w:ascii="Arial" w:hAnsi="Arial" w:cs="Arial"/>
        </w:rPr>
        <w:t xml:space="preserve">(Equity, Diversity, and Inclusion/Conflict Resolution Facilitation), </w:t>
      </w:r>
      <w:r w:rsidRPr="009942C8">
        <w:rPr>
          <w:rFonts w:ascii="Arial" w:hAnsi="Arial" w:cs="Arial"/>
        </w:rPr>
        <w:tab/>
      </w:r>
      <w:r w:rsidRPr="009942C8">
        <w:rPr>
          <w:rFonts w:ascii="Arial" w:hAnsi="Arial" w:cs="Arial"/>
        </w:rPr>
        <w:tab/>
        <w:t xml:space="preserve">   </w:t>
      </w:r>
    </w:p>
    <w:p w14:paraId="0694026A" w14:textId="5B71BFDF" w:rsidR="00EA2598" w:rsidRPr="009942C8" w:rsidRDefault="00EA2598" w:rsidP="00EA2598">
      <w:pPr>
        <w:pStyle w:val="NoSpacing"/>
        <w:ind w:left="2160" w:hanging="2160"/>
        <w:rPr>
          <w:rFonts w:ascii="Arial" w:hAnsi="Arial" w:cs="Arial"/>
        </w:rPr>
      </w:pPr>
      <w:r w:rsidRPr="009942C8">
        <w:rPr>
          <w:rFonts w:ascii="Arial" w:hAnsi="Arial" w:cs="Arial"/>
        </w:rPr>
        <w:t>Senior Consultant</w:t>
      </w:r>
    </w:p>
    <w:p w14:paraId="772D45DE" w14:textId="77777777" w:rsidR="00EA2598" w:rsidRPr="009942C8" w:rsidRDefault="00EA2598" w:rsidP="00EA2598">
      <w:pPr>
        <w:pStyle w:val="NoSpacing"/>
        <w:ind w:left="2160" w:hanging="2160"/>
        <w:rPr>
          <w:rFonts w:ascii="Arial" w:hAnsi="Arial" w:cs="Arial"/>
        </w:rPr>
      </w:pPr>
      <w:r w:rsidRPr="009942C8">
        <w:rPr>
          <w:rFonts w:ascii="Arial" w:hAnsi="Arial" w:cs="Arial"/>
        </w:rPr>
        <w:t>PO Box 668</w:t>
      </w:r>
    </w:p>
    <w:p w14:paraId="1EDE50AC" w14:textId="77777777" w:rsidR="00EA2598" w:rsidRPr="009942C8" w:rsidRDefault="00EA2598" w:rsidP="00EA2598">
      <w:pPr>
        <w:pStyle w:val="NoSpacing"/>
        <w:ind w:left="2160" w:hanging="2160"/>
        <w:rPr>
          <w:rFonts w:ascii="Arial" w:hAnsi="Arial" w:cs="Arial"/>
        </w:rPr>
      </w:pPr>
      <w:r w:rsidRPr="009942C8">
        <w:rPr>
          <w:rFonts w:ascii="Arial" w:hAnsi="Arial" w:cs="Arial"/>
        </w:rPr>
        <w:t>Corvallis, Oregon 97339</w:t>
      </w:r>
    </w:p>
    <w:p w14:paraId="75F56CE5" w14:textId="1AF7930C" w:rsidR="00EA2598" w:rsidRPr="009942C8" w:rsidRDefault="00EA2598" w:rsidP="009942C8">
      <w:pPr>
        <w:pStyle w:val="NoSpacing"/>
        <w:ind w:left="2160" w:hanging="2160"/>
        <w:rPr>
          <w:rFonts w:ascii="Arial" w:hAnsi="Arial" w:cs="Arial"/>
        </w:rPr>
      </w:pPr>
      <w:r w:rsidRPr="009942C8">
        <w:rPr>
          <w:rFonts w:ascii="Arial" w:hAnsi="Arial" w:cs="Arial"/>
        </w:rPr>
        <w:t>(503) 435-8492</w:t>
      </w:r>
    </w:p>
    <w:p w14:paraId="6189E6FD" w14:textId="77777777" w:rsidR="00EA2598" w:rsidRPr="009942C8" w:rsidRDefault="00EA2598" w:rsidP="00CD293C">
      <w:pPr>
        <w:pStyle w:val="NoSpacing"/>
        <w:rPr>
          <w:rFonts w:ascii="Arial" w:hAnsi="Arial" w:cs="Arial"/>
        </w:rPr>
      </w:pPr>
    </w:p>
    <w:p w14:paraId="74A53EC0" w14:textId="6E153BAC" w:rsidR="00CD293C" w:rsidRPr="009942C8" w:rsidRDefault="00CD293C" w:rsidP="00CD293C">
      <w:pPr>
        <w:pStyle w:val="NoSpacing"/>
        <w:rPr>
          <w:rFonts w:ascii="Arial" w:hAnsi="Arial" w:cs="Arial"/>
        </w:rPr>
      </w:pPr>
      <w:r w:rsidRPr="009942C8">
        <w:rPr>
          <w:rFonts w:ascii="Arial" w:hAnsi="Arial" w:cs="Arial"/>
        </w:rPr>
        <w:t xml:space="preserve">Metropolitan Group </w:t>
      </w:r>
      <w:r w:rsidR="00C553CF" w:rsidRPr="009942C8">
        <w:rPr>
          <w:rFonts w:ascii="Arial" w:hAnsi="Arial" w:cs="Arial"/>
        </w:rPr>
        <w:t xml:space="preserve">Equity, </w:t>
      </w:r>
      <w:r w:rsidR="009942C8" w:rsidRPr="009942C8">
        <w:rPr>
          <w:rFonts w:ascii="Arial" w:hAnsi="Arial" w:cs="Arial"/>
        </w:rPr>
        <w:t>Diversity,</w:t>
      </w:r>
      <w:r w:rsidR="00C553CF" w:rsidRPr="009942C8">
        <w:rPr>
          <w:rFonts w:ascii="Arial" w:hAnsi="Arial" w:cs="Arial"/>
        </w:rPr>
        <w:t xml:space="preserve"> and Inclusion </w:t>
      </w:r>
      <w:r w:rsidRPr="009942C8">
        <w:rPr>
          <w:rFonts w:ascii="Arial" w:hAnsi="Arial" w:cs="Arial"/>
        </w:rPr>
        <w:t>Consulting</w:t>
      </w:r>
      <w:r w:rsidRPr="009942C8">
        <w:rPr>
          <w:rFonts w:ascii="Arial" w:hAnsi="Arial" w:cs="Arial"/>
        </w:rPr>
        <w:tab/>
      </w:r>
      <w:r w:rsidR="009E17A3">
        <w:rPr>
          <w:rFonts w:ascii="Arial" w:hAnsi="Arial" w:cs="Arial"/>
        </w:rPr>
        <w:t xml:space="preserve">         </w:t>
      </w:r>
      <w:r w:rsidR="00E0304B" w:rsidRPr="009942C8">
        <w:rPr>
          <w:rFonts w:ascii="Arial" w:hAnsi="Arial" w:cs="Arial"/>
        </w:rPr>
        <w:t>2017</w:t>
      </w:r>
      <w:r w:rsidRPr="009942C8">
        <w:rPr>
          <w:rFonts w:ascii="Arial" w:hAnsi="Arial" w:cs="Arial"/>
        </w:rPr>
        <w:t>-2017</w:t>
      </w:r>
    </w:p>
    <w:p w14:paraId="026531E2" w14:textId="77777777" w:rsidR="00CD293C" w:rsidRPr="009942C8" w:rsidRDefault="00CD293C" w:rsidP="00CD293C">
      <w:pPr>
        <w:pStyle w:val="NoSpacing"/>
        <w:rPr>
          <w:rFonts w:ascii="Arial" w:hAnsi="Arial" w:cs="Arial"/>
        </w:rPr>
      </w:pPr>
      <w:r w:rsidRPr="009942C8">
        <w:rPr>
          <w:rFonts w:ascii="Arial" w:hAnsi="Arial" w:cs="Arial"/>
        </w:rPr>
        <w:t>Vice President, Organizational Development</w:t>
      </w:r>
    </w:p>
    <w:p w14:paraId="7F374E64" w14:textId="16372884" w:rsidR="00CD293C" w:rsidRPr="009942C8" w:rsidRDefault="00CD293C" w:rsidP="00CD293C">
      <w:pPr>
        <w:pStyle w:val="NoSpacing"/>
        <w:rPr>
          <w:rFonts w:ascii="Arial" w:hAnsi="Arial" w:cs="Arial"/>
        </w:rPr>
      </w:pPr>
      <w:r w:rsidRPr="009942C8">
        <w:rPr>
          <w:rFonts w:ascii="Arial" w:hAnsi="Arial" w:cs="Arial"/>
        </w:rPr>
        <w:t>Portland, Oregon</w:t>
      </w:r>
      <w:r w:rsidR="001606A9">
        <w:rPr>
          <w:rFonts w:ascii="Arial" w:hAnsi="Arial" w:cs="Arial"/>
        </w:rPr>
        <w:t xml:space="preserve"> 97210</w:t>
      </w:r>
    </w:p>
    <w:p w14:paraId="07C74161" w14:textId="77777777" w:rsidR="004503FB" w:rsidRPr="009942C8" w:rsidRDefault="004503FB" w:rsidP="00032601">
      <w:pPr>
        <w:pStyle w:val="NoSpacing"/>
        <w:rPr>
          <w:rFonts w:ascii="Arial" w:hAnsi="Arial" w:cs="Arial"/>
        </w:rPr>
      </w:pPr>
    </w:p>
    <w:p w14:paraId="0223D1C7" w14:textId="5CB72AD5" w:rsidR="00217717" w:rsidRPr="009942C8" w:rsidRDefault="004503FB" w:rsidP="00217717">
      <w:pPr>
        <w:pStyle w:val="NoSpacing"/>
        <w:ind w:left="2160" w:hanging="2160"/>
        <w:rPr>
          <w:rFonts w:ascii="Arial" w:hAnsi="Arial" w:cs="Arial"/>
        </w:rPr>
      </w:pPr>
      <w:r w:rsidRPr="009942C8">
        <w:rPr>
          <w:rFonts w:ascii="Arial" w:hAnsi="Arial" w:cs="Arial"/>
        </w:rPr>
        <w:t>Oregon Youth Authority</w:t>
      </w:r>
      <w:r w:rsidR="00032601" w:rsidRPr="009942C8">
        <w:rPr>
          <w:rFonts w:ascii="Arial" w:hAnsi="Arial" w:cs="Arial"/>
        </w:rPr>
        <w:t xml:space="preserve"> (OYA)</w:t>
      </w:r>
      <w:r w:rsidR="00217717" w:rsidRPr="009942C8">
        <w:rPr>
          <w:rFonts w:ascii="Arial" w:hAnsi="Arial" w:cs="Arial"/>
        </w:rPr>
        <w:tab/>
      </w:r>
      <w:r w:rsidR="00217717" w:rsidRPr="009942C8">
        <w:rPr>
          <w:rFonts w:ascii="Arial" w:hAnsi="Arial" w:cs="Arial"/>
        </w:rPr>
        <w:tab/>
      </w:r>
      <w:r w:rsidR="00217717" w:rsidRPr="009942C8">
        <w:rPr>
          <w:rFonts w:ascii="Arial" w:hAnsi="Arial" w:cs="Arial"/>
        </w:rPr>
        <w:tab/>
      </w:r>
      <w:r w:rsidR="00217717" w:rsidRPr="009942C8">
        <w:rPr>
          <w:rFonts w:ascii="Arial" w:hAnsi="Arial" w:cs="Arial"/>
        </w:rPr>
        <w:tab/>
      </w:r>
      <w:r w:rsidR="00217717" w:rsidRPr="009942C8">
        <w:rPr>
          <w:rFonts w:ascii="Arial" w:hAnsi="Arial" w:cs="Arial"/>
        </w:rPr>
        <w:tab/>
      </w:r>
      <w:r w:rsidR="00217717" w:rsidRPr="009942C8">
        <w:rPr>
          <w:rFonts w:ascii="Arial" w:hAnsi="Arial" w:cs="Arial"/>
        </w:rPr>
        <w:tab/>
      </w:r>
      <w:r w:rsidR="009E17A3">
        <w:rPr>
          <w:rFonts w:ascii="Arial" w:hAnsi="Arial" w:cs="Arial"/>
        </w:rPr>
        <w:t xml:space="preserve">          </w:t>
      </w:r>
      <w:r w:rsidR="00217717" w:rsidRPr="009942C8">
        <w:rPr>
          <w:rFonts w:ascii="Arial" w:hAnsi="Arial" w:cs="Arial"/>
        </w:rPr>
        <w:t xml:space="preserve">2013- </w:t>
      </w:r>
      <w:r w:rsidR="00364ABF" w:rsidRPr="009942C8">
        <w:rPr>
          <w:rFonts w:ascii="Arial" w:hAnsi="Arial" w:cs="Arial"/>
        </w:rPr>
        <w:t>2017</w:t>
      </w:r>
    </w:p>
    <w:p w14:paraId="333360DD" w14:textId="6AC48748" w:rsidR="004503FB" w:rsidRPr="009942C8" w:rsidRDefault="004503FB" w:rsidP="00071809">
      <w:pPr>
        <w:pStyle w:val="NoSpacing"/>
        <w:tabs>
          <w:tab w:val="left" w:pos="7520"/>
        </w:tabs>
        <w:ind w:left="2160" w:hanging="2160"/>
        <w:rPr>
          <w:rFonts w:ascii="Arial" w:hAnsi="Arial" w:cs="Arial"/>
        </w:rPr>
      </w:pPr>
      <w:r w:rsidRPr="009942C8">
        <w:rPr>
          <w:rFonts w:ascii="Arial" w:hAnsi="Arial" w:cs="Arial"/>
        </w:rPr>
        <w:t xml:space="preserve">Director, Office of </w:t>
      </w:r>
      <w:r w:rsidR="00774ED3" w:rsidRPr="009942C8">
        <w:rPr>
          <w:rFonts w:ascii="Arial" w:hAnsi="Arial" w:cs="Arial"/>
        </w:rPr>
        <w:t>Inclusion,</w:t>
      </w:r>
      <w:r w:rsidRPr="009942C8">
        <w:rPr>
          <w:rFonts w:ascii="Arial" w:hAnsi="Arial" w:cs="Arial"/>
        </w:rPr>
        <w:t xml:space="preserve"> and Intercultural Relations</w:t>
      </w:r>
      <w:r w:rsidR="00071809" w:rsidRPr="009942C8">
        <w:rPr>
          <w:rFonts w:ascii="Arial" w:hAnsi="Arial" w:cs="Arial"/>
        </w:rPr>
        <w:tab/>
      </w:r>
    </w:p>
    <w:p w14:paraId="5517C026" w14:textId="77777777" w:rsidR="00217717" w:rsidRPr="009942C8" w:rsidRDefault="00032601" w:rsidP="0012291A">
      <w:pPr>
        <w:pStyle w:val="NoSpacing"/>
        <w:ind w:left="2160" w:hanging="2160"/>
        <w:rPr>
          <w:rFonts w:ascii="Arial" w:hAnsi="Arial" w:cs="Arial"/>
        </w:rPr>
      </w:pPr>
      <w:r w:rsidRPr="009942C8">
        <w:rPr>
          <w:rFonts w:ascii="Arial" w:hAnsi="Arial" w:cs="Arial"/>
        </w:rPr>
        <w:t xml:space="preserve">530 Center St. NE Ste. </w:t>
      </w:r>
      <w:r w:rsidR="00777E7A" w:rsidRPr="009942C8">
        <w:rPr>
          <w:rFonts w:ascii="Arial" w:hAnsi="Arial" w:cs="Arial"/>
        </w:rPr>
        <w:t>5</w:t>
      </w:r>
      <w:r w:rsidR="00217717" w:rsidRPr="009942C8">
        <w:rPr>
          <w:rFonts w:ascii="Arial" w:hAnsi="Arial" w:cs="Arial"/>
        </w:rPr>
        <w:t>00</w:t>
      </w:r>
    </w:p>
    <w:p w14:paraId="0B3355B0" w14:textId="550035BB" w:rsidR="00217717" w:rsidRPr="009942C8" w:rsidRDefault="004503FB" w:rsidP="0012291A">
      <w:pPr>
        <w:pStyle w:val="NoSpacing"/>
        <w:ind w:left="2160" w:hanging="2160"/>
        <w:rPr>
          <w:rFonts w:ascii="Arial" w:hAnsi="Arial" w:cs="Arial"/>
        </w:rPr>
      </w:pPr>
      <w:r w:rsidRPr="009942C8">
        <w:rPr>
          <w:rFonts w:ascii="Arial" w:hAnsi="Arial" w:cs="Arial"/>
        </w:rPr>
        <w:t>Salem, OR</w:t>
      </w:r>
      <w:r w:rsidR="001606A9">
        <w:rPr>
          <w:rFonts w:ascii="Arial" w:hAnsi="Arial" w:cs="Arial"/>
        </w:rPr>
        <w:t xml:space="preserve"> 97302</w:t>
      </w:r>
    </w:p>
    <w:p w14:paraId="61EA2FC6" w14:textId="77777777" w:rsidR="004503FB" w:rsidRPr="009942C8" w:rsidRDefault="004503FB" w:rsidP="00BE27FB">
      <w:pPr>
        <w:pStyle w:val="NoSpacing"/>
        <w:rPr>
          <w:rFonts w:ascii="Arial" w:hAnsi="Arial" w:cs="Arial"/>
        </w:rPr>
      </w:pPr>
    </w:p>
    <w:p w14:paraId="703798FE" w14:textId="57677F8F" w:rsidR="004503FB" w:rsidRPr="009942C8" w:rsidRDefault="004503FB" w:rsidP="0012291A">
      <w:pPr>
        <w:pStyle w:val="NoSpacing"/>
        <w:ind w:left="2160" w:hanging="2160"/>
        <w:rPr>
          <w:rFonts w:ascii="Arial" w:hAnsi="Arial" w:cs="Arial"/>
        </w:rPr>
      </w:pPr>
      <w:r w:rsidRPr="009942C8">
        <w:rPr>
          <w:rFonts w:ascii="Arial" w:hAnsi="Arial" w:cs="Arial"/>
        </w:rPr>
        <w:t>Oregon State University</w:t>
      </w:r>
      <w:r w:rsidRPr="009942C8">
        <w:rPr>
          <w:rFonts w:ascii="Arial" w:hAnsi="Arial" w:cs="Arial"/>
        </w:rPr>
        <w:tab/>
      </w:r>
      <w:r w:rsidRPr="009942C8">
        <w:rPr>
          <w:rFonts w:ascii="Arial" w:hAnsi="Arial" w:cs="Arial"/>
        </w:rPr>
        <w:tab/>
      </w:r>
      <w:r w:rsidRPr="009942C8">
        <w:rPr>
          <w:rFonts w:ascii="Arial" w:hAnsi="Arial" w:cs="Arial"/>
        </w:rPr>
        <w:tab/>
      </w:r>
      <w:r w:rsidRPr="009942C8">
        <w:rPr>
          <w:rFonts w:ascii="Arial" w:hAnsi="Arial" w:cs="Arial"/>
        </w:rPr>
        <w:tab/>
      </w:r>
      <w:r w:rsidRPr="009942C8">
        <w:rPr>
          <w:rFonts w:ascii="Arial" w:hAnsi="Arial" w:cs="Arial"/>
        </w:rPr>
        <w:tab/>
      </w:r>
      <w:r w:rsidRPr="009942C8">
        <w:rPr>
          <w:rFonts w:ascii="Arial" w:hAnsi="Arial" w:cs="Arial"/>
        </w:rPr>
        <w:tab/>
      </w:r>
      <w:r w:rsidR="0044591D" w:rsidRPr="009942C8">
        <w:rPr>
          <w:rFonts w:ascii="Arial" w:hAnsi="Arial" w:cs="Arial"/>
        </w:rPr>
        <w:tab/>
      </w:r>
      <w:r w:rsidR="004C069D" w:rsidRPr="009942C8">
        <w:rPr>
          <w:rFonts w:ascii="Arial" w:hAnsi="Arial" w:cs="Arial"/>
        </w:rPr>
        <w:tab/>
      </w:r>
      <w:r w:rsidR="00695684" w:rsidRPr="009942C8">
        <w:rPr>
          <w:rFonts w:ascii="Arial" w:hAnsi="Arial" w:cs="Arial"/>
        </w:rPr>
        <w:t xml:space="preserve"> </w:t>
      </w:r>
      <w:r w:rsidRPr="009942C8">
        <w:rPr>
          <w:rFonts w:ascii="Arial" w:hAnsi="Arial" w:cs="Arial"/>
        </w:rPr>
        <w:t>2012 - 2013</w:t>
      </w:r>
      <w:r w:rsidRPr="009942C8">
        <w:rPr>
          <w:rFonts w:ascii="Arial" w:hAnsi="Arial" w:cs="Arial"/>
        </w:rPr>
        <w:tab/>
      </w:r>
    </w:p>
    <w:p w14:paraId="1FF52EDA" w14:textId="77777777" w:rsidR="004503FB" w:rsidRPr="009942C8" w:rsidRDefault="004503FB" w:rsidP="0012291A">
      <w:pPr>
        <w:pStyle w:val="NoSpacing"/>
        <w:ind w:left="2160" w:hanging="2160"/>
        <w:rPr>
          <w:rFonts w:ascii="Arial" w:hAnsi="Arial" w:cs="Arial"/>
        </w:rPr>
      </w:pPr>
      <w:r w:rsidRPr="009942C8">
        <w:rPr>
          <w:rFonts w:ascii="Arial" w:hAnsi="Arial" w:cs="Arial"/>
        </w:rPr>
        <w:t>Center for Latin@ Studies and Engagement</w:t>
      </w:r>
      <w:r w:rsidR="004C069D" w:rsidRPr="009942C8">
        <w:rPr>
          <w:rFonts w:ascii="Arial" w:hAnsi="Arial" w:cs="Arial"/>
        </w:rPr>
        <w:tab/>
      </w:r>
    </w:p>
    <w:p w14:paraId="1C132E4D" w14:textId="208FEF11" w:rsidR="004503FB" w:rsidRPr="009942C8" w:rsidRDefault="004503FB" w:rsidP="0012291A">
      <w:pPr>
        <w:pStyle w:val="NoSpacing"/>
        <w:ind w:left="2160" w:hanging="2160"/>
        <w:rPr>
          <w:rFonts w:ascii="Arial" w:hAnsi="Arial" w:cs="Arial"/>
        </w:rPr>
      </w:pPr>
      <w:r w:rsidRPr="009942C8">
        <w:rPr>
          <w:rFonts w:ascii="Arial" w:hAnsi="Arial" w:cs="Arial"/>
        </w:rPr>
        <w:t>Associate Director</w:t>
      </w:r>
      <w:r w:rsidR="00071809" w:rsidRPr="009942C8">
        <w:rPr>
          <w:rFonts w:ascii="Arial" w:hAnsi="Arial" w:cs="Arial"/>
        </w:rPr>
        <w:t>/Inst</w:t>
      </w:r>
      <w:r w:rsidR="000529BA">
        <w:rPr>
          <w:rFonts w:ascii="Arial" w:hAnsi="Arial" w:cs="Arial"/>
        </w:rPr>
        <w:t>r</w:t>
      </w:r>
      <w:r w:rsidR="00071809" w:rsidRPr="009942C8">
        <w:rPr>
          <w:rFonts w:ascii="Arial" w:hAnsi="Arial" w:cs="Arial"/>
        </w:rPr>
        <w:t>uctor</w:t>
      </w:r>
    </w:p>
    <w:p w14:paraId="26E3EFEE" w14:textId="77777777" w:rsidR="004503FB" w:rsidRPr="009942C8" w:rsidRDefault="004503FB" w:rsidP="0012291A">
      <w:pPr>
        <w:pStyle w:val="NoSpacing"/>
        <w:ind w:left="2160" w:hanging="2160"/>
        <w:rPr>
          <w:rFonts w:ascii="Arial" w:hAnsi="Arial" w:cs="Arial"/>
        </w:rPr>
      </w:pPr>
      <w:r w:rsidRPr="009942C8">
        <w:rPr>
          <w:rFonts w:ascii="Arial" w:hAnsi="Arial" w:cs="Arial"/>
        </w:rPr>
        <w:t>Corvallis, OR 97339</w:t>
      </w:r>
    </w:p>
    <w:p w14:paraId="11783A88" w14:textId="77777777" w:rsidR="004503FB" w:rsidRPr="009942C8" w:rsidRDefault="004503FB" w:rsidP="00BE27FB">
      <w:pPr>
        <w:pStyle w:val="NoSpacing"/>
        <w:rPr>
          <w:rFonts w:ascii="Arial" w:hAnsi="Arial" w:cs="Arial"/>
        </w:rPr>
      </w:pPr>
    </w:p>
    <w:p w14:paraId="6C1B3E44" w14:textId="77777777" w:rsidR="00774ED3" w:rsidRDefault="00774ED3" w:rsidP="0012291A">
      <w:pPr>
        <w:pStyle w:val="NoSpacing"/>
        <w:ind w:left="2160" w:hanging="2160"/>
        <w:rPr>
          <w:rFonts w:ascii="Arial" w:hAnsi="Arial" w:cs="Arial"/>
          <w:bCs/>
        </w:rPr>
      </w:pPr>
    </w:p>
    <w:p w14:paraId="20EED62C" w14:textId="77777777" w:rsidR="00774ED3" w:rsidRDefault="00774ED3" w:rsidP="0012291A">
      <w:pPr>
        <w:pStyle w:val="NoSpacing"/>
        <w:ind w:left="2160" w:hanging="2160"/>
        <w:rPr>
          <w:rFonts w:ascii="Arial" w:hAnsi="Arial" w:cs="Arial"/>
          <w:bCs/>
        </w:rPr>
      </w:pPr>
    </w:p>
    <w:p w14:paraId="2AD4A25D" w14:textId="77777777" w:rsidR="00774ED3" w:rsidRDefault="00774ED3" w:rsidP="0012291A">
      <w:pPr>
        <w:pStyle w:val="NoSpacing"/>
        <w:ind w:left="2160" w:hanging="2160"/>
        <w:rPr>
          <w:rFonts w:ascii="Arial" w:hAnsi="Arial" w:cs="Arial"/>
          <w:bCs/>
        </w:rPr>
      </w:pPr>
    </w:p>
    <w:p w14:paraId="4C6A284E" w14:textId="059B1DD8" w:rsidR="0012291A" w:rsidRPr="009942C8" w:rsidRDefault="0068050B" w:rsidP="0012291A">
      <w:pPr>
        <w:pStyle w:val="NoSpacing"/>
        <w:ind w:left="2160" w:hanging="2160"/>
        <w:rPr>
          <w:rFonts w:ascii="Arial" w:hAnsi="Arial" w:cs="Arial"/>
          <w:bCs/>
        </w:rPr>
      </w:pPr>
      <w:r w:rsidRPr="009942C8">
        <w:rPr>
          <w:rFonts w:ascii="Arial" w:hAnsi="Arial" w:cs="Arial"/>
          <w:bCs/>
        </w:rPr>
        <w:t>CASA-Voices for Children</w:t>
      </w:r>
      <w:r w:rsidRPr="009942C8">
        <w:rPr>
          <w:rFonts w:ascii="Arial" w:hAnsi="Arial" w:cs="Arial"/>
          <w:bCs/>
        </w:rPr>
        <w:tab/>
      </w:r>
      <w:r w:rsidRPr="009942C8">
        <w:rPr>
          <w:rFonts w:ascii="Arial" w:hAnsi="Arial" w:cs="Arial"/>
          <w:bCs/>
        </w:rPr>
        <w:tab/>
      </w:r>
      <w:r w:rsidRPr="009942C8">
        <w:rPr>
          <w:rFonts w:ascii="Arial" w:hAnsi="Arial" w:cs="Arial"/>
          <w:bCs/>
        </w:rPr>
        <w:tab/>
      </w:r>
      <w:r w:rsidRPr="009942C8">
        <w:rPr>
          <w:rFonts w:ascii="Arial" w:hAnsi="Arial" w:cs="Arial"/>
          <w:bCs/>
        </w:rPr>
        <w:tab/>
      </w:r>
      <w:r w:rsidRPr="009942C8">
        <w:rPr>
          <w:rFonts w:ascii="Arial" w:hAnsi="Arial" w:cs="Arial"/>
          <w:bCs/>
        </w:rPr>
        <w:tab/>
      </w:r>
      <w:r w:rsidRPr="009942C8">
        <w:rPr>
          <w:rFonts w:ascii="Arial" w:hAnsi="Arial" w:cs="Arial"/>
          <w:bCs/>
        </w:rPr>
        <w:tab/>
      </w:r>
      <w:r w:rsidR="0044591D" w:rsidRPr="009942C8">
        <w:rPr>
          <w:rFonts w:ascii="Arial" w:hAnsi="Arial" w:cs="Arial"/>
          <w:bCs/>
        </w:rPr>
        <w:t xml:space="preserve"> </w:t>
      </w:r>
      <w:r w:rsidR="004C069D" w:rsidRPr="009942C8">
        <w:rPr>
          <w:rFonts w:ascii="Arial" w:hAnsi="Arial" w:cs="Arial"/>
          <w:bCs/>
        </w:rPr>
        <w:tab/>
      </w:r>
      <w:r w:rsidR="0044591D" w:rsidRPr="009942C8">
        <w:rPr>
          <w:rFonts w:ascii="Arial" w:hAnsi="Arial" w:cs="Arial"/>
          <w:bCs/>
        </w:rPr>
        <w:tab/>
      </w:r>
      <w:r w:rsidR="00695684" w:rsidRPr="009942C8">
        <w:rPr>
          <w:rFonts w:ascii="Arial" w:hAnsi="Arial" w:cs="Arial"/>
          <w:bCs/>
        </w:rPr>
        <w:t xml:space="preserve"> </w:t>
      </w:r>
      <w:r w:rsidR="004F4666" w:rsidRPr="009942C8">
        <w:rPr>
          <w:rFonts w:ascii="Arial" w:hAnsi="Arial" w:cs="Arial"/>
          <w:bCs/>
        </w:rPr>
        <w:t>2009</w:t>
      </w:r>
      <w:r w:rsidR="0012291A" w:rsidRPr="009942C8">
        <w:rPr>
          <w:rFonts w:ascii="Arial" w:hAnsi="Arial" w:cs="Arial"/>
          <w:bCs/>
        </w:rPr>
        <w:t>–</w:t>
      </w:r>
      <w:r w:rsidR="004F4666" w:rsidRPr="009942C8">
        <w:rPr>
          <w:rFonts w:ascii="Arial" w:hAnsi="Arial" w:cs="Arial"/>
          <w:bCs/>
        </w:rPr>
        <w:t xml:space="preserve"> 2012</w:t>
      </w:r>
    </w:p>
    <w:p w14:paraId="1F991B52" w14:textId="77777777" w:rsidR="0068050B" w:rsidRPr="009942C8" w:rsidRDefault="0068050B" w:rsidP="0012291A">
      <w:pPr>
        <w:pStyle w:val="NoSpacing"/>
        <w:ind w:left="2160" w:hanging="2160"/>
        <w:rPr>
          <w:rFonts w:ascii="Arial" w:hAnsi="Arial" w:cs="Arial"/>
          <w:bCs/>
        </w:rPr>
      </w:pPr>
      <w:r w:rsidRPr="009942C8">
        <w:rPr>
          <w:rFonts w:ascii="Arial" w:hAnsi="Arial" w:cs="Arial"/>
          <w:bCs/>
        </w:rPr>
        <w:t>Executive Director</w:t>
      </w:r>
      <w:r w:rsidRPr="009942C8">
        <w:rPr>
          <w:rFonts w:ascii="Arial" w:hAnsi="Arial" w:cs="Arial"/>
          <w:bCs/>
        </w:rPr>
        <w:tab/>
      </w:r>
      <w:r w:rsidRPr="009942C8">
        <w:rPr>
          <w:rFonts w:ascii="Arial" w:hAnsi="Arial" w:cs="Arial"/>
          <w:bCs/>
        </w:rPr>
        <w:tab/>
      </w:r>
      <w:r w:rsidRPr="009942C8">
        <w:rPr>
          <w:rFonts w:ascii="Arial" w:hAnsi="Arial" w:cs="Arial"/>
          <w:bCs/>
        </w:rPr>
        <w:tab/>
      </w:r>
      <w:r w:rsidRPr="009942C8">
        <w:rPr>
          <w:rFonts w:ascii="Arial" w:hAnsi="Arial" w:cs="Arial"/>
          <w:bCs/>
        </w:rPr>
        <w:tab/>
      </w:r>
      <w:r w:rsidRPr="009942C8">
        <w:rPr>
          <w:rFonts w:ascii="Arial" w:hAnsi="Arial" w:cs="Arial"/>
          <w:bCs/>
        </w:rPr>
        <w:tab/>
      </w:r>
      <w:r w:rsidRPr="009942C8">
        <w:rPr>
          <w:rFonts w:ascii="Arial" w:hAnsi="Arial" w:cs="Arial"/>
          <w:bCs/>
        </w:rPr>
        <w:tab/>
      </w:r>
      <w:r w:rsidRPr="009942C8">
        <w:rPr>
          <w:rFonts w:ascii="Arial" w:hAnsi="Arial" w:cs="Arial"/>
          <w:bCs/>
        </w:rPr>
        <w:tab/>
        <w:t xml:space="preserve"> </w:t>
      </w:r>
    </w:p>
    <w:p w14:paraId="4FB9CA3E" w14:textId="77777777" w:rsidR="0068050B" w:rsidRPr="009942C8" w:rsidRDefault="0068050B" w:rsidP="0068050B">
      <w:pPr>
        <w:pStyle w:val="NoSpacing"/>
        <w:ind w:left="2160" w:hanging="2160"/>
        <w:rPr>
          <w:rFonts w:ascii="Arial" w:hAnsi="Arial" w:cs="Arial"/>
          <w:bCs/>
        </w:rPr>
      </w:pPr>
      <w:r w:rsidRPr="009942C8">
        <w:rPr>
          <w:rFonts w:ascii="Arial" w:hAnsi="Arial" w:cs="Arial"/>
          <w:bCs/>
        </w:rPr>
        <w:t>129 NW 4th. Street Suite B</w:t>
      </w:r>
      <w:r w:rsidRPr="009942C8">
        <w:rPr>
          <w:rFonts w:ascii="Arial" w:hAnsi="Arial" w:cs="Arial"/>
          <w:bCs/>
        </w:rPr>
        <w:tab/>
      </w:r>
      <w:r w:rsidRPr="009942C8">
        <w:rPr>
          <w:rFonts w:ascii="Arial" w:hAnsi="Arial" w:cs="Arial"/>
          <w:bCs/>
        </w:rPr>
        <w:tab/>
      </w:r>
      <w:r w:rsidRPr="009942C8">
        <w:rPr>
          <w:rFonts w:ascii="Arial" w:hAnsi="Arial" w:cs="Arial"/>
          <w:bCs/>
        </w:rPr>
        <w:tab/>
      </w:r>
      <w:r w:rsidRPr="009942C8">
        <w:rPr>
          <w:rFonts w:ascii="Arial" w:hAnsi="Arial" w:cs="Arial"/>
          <w:bCs/>
        </w:rPr>
        <w:tab/>
      </w:r>
      <w:r w:rsidRPr="009942C8">
        <w:rPr>
          <w:rFonts w:ascii="Arial" w:hAnsi="Arial" w:cs="Arial"/>
          <w:bCs/>
        </w:rPr>
        <w:tab/>
        <w:t xml:space="preserve">            </w:t>
      </w:r>
    </w:p>
    <w:p w14:paraId="33D2F738" w14:textId="54D5C4C4" w:rsidR="0068050B" w:rsidRPr="009942C8" w:rsidRDefault="00777E7A" w:rsidP="000529BA">
      <w:pPr>
        <w:pStyle w:val="NoSpacing"/>
        <w:ind w:left="2160" w:hanging="2160"/>
        <w:rPr>
          <w:rFonts w:ascii="Arial" w:hAnsi="Arial" w:cs="Arial"/>
          <w:bCs/>
        </w:rPr>
      </w:pPr>
      <w:r w:rsidRPr="009942C8">
        <w:rPr>
          <w:rFonts w:ascii="Arial" w:hAnsi="Arial" w:cs="Arial"/>
          <w:bCs/>
        </w:rPr>
        <w:t xml:space="preserve">Corvallis, </w:t>
      </w:r>
      <w:r w:rsidR="000529BA" w:rsidRPr="009942C8">
        <w:rPr>
          <w:rFonts w:ascii="Arial" w:hAnsi="Arial" w:cs="Arial"/>
          <w:bCs/>
        </w:rPr>
        <w:t>Oregon 97339</w:t>
      </w:r>
      <w:r w:rsidR="0068050B" w:rsidRPr="009942C8">
        <w:rPr>
          <w:rFonts w:ascii="Arial" w:hAnsi="Arial" w:cs="Arial"/>
          <w:bCs/>
        </w:rPr>
        <w:tab/>
      </w:r>
      <w:r w:rsidR="0068050B" w:rsidRPr="009942C8">
        <w:rPr>
          <w:rFonts w:ascii="Arial" w:hAnsi="Arial" w:cs="Arial"/>
          <w:bCs/>
        </w:rPr>
        <w:tab/>
      </w:r>
      <w:r w:rsidR="0068050B" w:rsidRPr="009942C8">
        <w:rPr>
          <w:rFonts w:ascii="Arial" w:hAnsi="Arial" w:cs="Arial"/>
          <w:bCs/>
        </w:rPr>
        <w:tab/>
      </w:r>
      <w:r w:rsidR="0068050B" w:rsidRPr="009942C8">
        <w:rPr>
          <w:rFonts w:ascii="Arial" w:hAnsi="Arial" w:cs="Arial"/>
          <w:bCs/>
        </w:rPr>
        <w:tab/>
      </w:r>
      <w:r w:rsidR="0068050B" w:rsidRPr="009942C8">
        <w:rPr>
          <w:rFonts w:ascii="Arial" w:hAnsi="Arial" w:cs="Arial"/>
          <w:bCs/>
        </w:rPr>
        <w:tab/>
      </w:r>
      <w:r w:rsidR="0068050B" w:rsidRPr="009942C8">
        <w:rPr>
          <w:rFonts w:ascii="Arial" w:hAnsi="Arial" w:cs="Arial"/>
          <w:bCs/>
        </w:rPr>
        <w:tab/>
      </w:r>
    </w:p>
    <w:p w14:paraId="2EB23B90" w14:textId="77777777" w:rsidR="00995245" w:rsidRPr="009942C8" w:rsidRDefault="00995245" w:rsidP="009942C8">
      <w:pPr>
        <w:pStyle w:val="NoSpacing"/>
        <w:rPr>
          <w:rFonts w:ascii="Arial" w:hAnsi="Arial" w:cs="Arial"/>
        </w:rPr>
      </w:pPr>
    </w:p>
    <w:p w14:paraId="06A3D19E" w14:textId="228B3C0D" w:rsidR="00995245" w:rsidRPr="009942C8" w:rsidRDefault="00995245" w:rsidP="0068050B">
      <w:pPr>
        <w:pStyle w:val="NoSpacing"/>
        <w:ind w:left="2160" w:hanging="2160"/>
        <w:rPr>
          <w:rFonts w:ascii="Arial" w:hAnsi="Arial" w:cs="Arial"/>
        </w:rPr>
      </w:pPr>
      <w:r w:rsidRPr="009942C8">
        <w:rPr>
          <w:rFonts w:ascii="Arial" w:hAnsi="Arial" w:cs="Arial"/>
        </w:rPr>
        <w:t>Yamhill County Family and Youth</w:t>
      </w:r>
      <w:r w:rsidRPr="009942C8">
        <w:rPr>
          <w:rFonts w:ascii="Arial" w:hAnsi="Arial" w:cs="Arial"/>
        </w:rPr>
        <w:tab/>
      </w:r>
      <w:r w:rsidRPr="009942C8">
        <w:rPr>
          <w:rFonts w:ascii="Arial" w:hAnsi="Arial" w:cs="Arial"/>
        </w:rPr>
        <w:tab/>
      </w:r>
      <w:r w:rsidRPr="009942C8">
        <w:rPr>
          <w:rFonts w:ascii="Arial" w:hAnsi="Arial" w:cs="Arial"/>
        </w:rPr>
        <w:tab/>
      </w:r>
      <w:r w:rsidRPr="009942C8">
        <w:rPr>
          <w:rFonts w:ascii="Arial" w:hAnsi="Arial" w:cs="Arial"/>
        </w:rPr>
        <w:tab/>
      </w:r>
      <w:r w:rsidRPr="009942C8">
        <w:rPr>
          <w:rFonts w:ascii="Arial" w:hAnsi="Arial" w:cs="Arial"/>
        </w:rPr>
        <w:tab/>
      </w:r>
      <w:r w:rsidR="0044591D" w:rsidRPr="009942C8">
        <w:rPr>
          <w:rFonts w:ascii="Arial" w:hAnsi="Arial" w:cs="Arial"/>
        </w:rPr>
        <w:t xml:space="preserve">   </w:t>
      </w:r>
      <w:r w:rsidR="0044591D" w:rsidRPr="009942C8">
        <w:rPr>
          <w:rFonts w:ascii="Arial" w:hAnsi="Arial" w:cs="Arial"/>
        </w:rPr>
        <w:tab/>
      </w:r>
      <w:r w:rsidR="004C069D" w:rsidRPr="009942C8">
        <w:rPr>
          <w:rFonts w:ascii="Arial" w:hAnsi="Arial" w:cs="Arial"/>
        </w:rPr>
        <w:tab/>
      </w:r>
      <w:r w:rsidR="00166B94" w:rsidRPr="009942C8">
        <w:rPr>
          <w:rFonts w:ascii="Arial" w:hAnsi="Arial" w:cs="Arial"/>
        </w:rPr>
        <w:t xml:space="preserve">    </w:t>
      </w:r>
      <w:r w:rsidRPr="009942C8">
        <w:rPr>
          <w:rFonts w:ascii="Arial" w:hAnsi="Arial" w:cs="Arial"/>
        </w:rPr>
        <w:t>2009-2010</w:t>
      </w:r>
    </w:p>
    <w:p w14:paraId="55AD46C1" w14:textId="77777777" w:rsidR="00995245" w:rsidRPr="009942C8" w:rsidRDefault="00995245" w:rsidP="0068050B">
      <w:pPr>
        <w:pStyle w:val="NoSpacing"/>
        <w:ind w:left="2160" w:hanging="2160"/>
        <w:rPr>
          <w:rFonts w:ascii="Arial" w:hAnsi="Arial" w:cs="Arial"/>
        </w:rPr>
      </w:pPr>
      <w:r w:rsidRPr="009942C8">
        <w:rPr>
          <w:rFonts w:ascii="Arial" w:hAnsi="Arial" w:cs="Arial"/>
        </w:rPr>
        <w:t xml:space="preserve">Mental Health Specialist </w:t>
      </w:r>
      <w:r w:rsidR="0039395E" w:rsidRPr="009942C8">
        <w:rPr>
          <w:rFonts w:ascii="Arial" w:hAnsi="Arial" w:cs="Arial"/>
        </w:rPr>
        <w:t>– Child Play Therapist</w:t>
      </w:r>
    </w:p>
    <w:p w14:paraId="73804854" w14:textId="60361F55" w:rsidR="00995245" w:rsidRPr="009942C8" w:rsidRDefault="00995245" w:rsidP="0068050B">
      <w:pPr>
        <w:pStyle w:val="NoSpacing"/>
        <w:ind w:left="2160" w:hanging="2160"/>
        <w:rPr>
          <w:rFonts w:ascii="Arial" w:hAnsi="Arial" w:cs="Arial"/>
        </w:rPr>
      </w:pPr>
      <w:r w:rsidRPr="009942C8">
        <w:rPr>
          <w:rFonts w:ascii="Arial" w:hAnsi="Arial" w:cs="Arial"/>
        </w:rPr>
        <w:t>McMinnville, Oregon</w:t>
      </w:r>
      <w:r w:rsidR="001606A9">
        <w:rPr>
          <w:rFonts w:ascii="Arial" w:hAnsi="Arial" w:cs="Arial"/>
        </w:rPr>
        <w:t xml:space="preserve"> 97128</w:t>
      </w:r>
    </w:p>
    <w:p w14:paraId="1B63C623" w14:textId="77777777" w:rsidR="001C4395" w:rsidRPr="009942C8" w:rsidRDefault="001C4395" w:rsidP="00166B94">
      <w:pPr>
        <w:pStyle w:val="NoSpacing"/>
        <w:rPr>
          <w:rFonts w:ascii="Arial" w:hAnsi="Arial" w:cs="Arial"/>
        </w:rPr>
      </w:pPr>
    </w:p>
    <w:p w14:paraId="5DB4FDDC" w14:textId="3C21DC71" w:rsidR="00995245" w:rsidRPr="009942C8" w:rsidRDefault="00995245" w:rsidP="000529BA">
      <w:pPr>
        <w:pStyle w:val="NoSpacing"/>
        <w:ind w:left="2160" w:hanging="2160"/>
        <w:rPr>
          <w:rFonts w:ascii="Arial" w:hAnsi="Arial" w:cs="Arial"/>
        </w:rPr>
      </w:pPr>
      <w:r w:rsidRPr="009942C8">
        <w:rPr>
          <w:rFonts w:ascii="Arial" w:hAnsi="Arial" w:cs="Arial"/>
        </w:rPr>
        <w:t>Oregon Judicial Department</w:t>
      </w:r>
      <w:r w:rsidRPr="009942C8">
        <w:rPr>
          <w:rFonts w:ascii="Arial" w:hAnsi="Arial" w:cs="Arial"/>
        </w:rPr>
        <w:tab/>
      </w:r>
      <w:r w:rsidRPr="009942C8">
        <w:rPr>
          <w:rFonts w:ascii="Arial" w:hAnsi="Arial" w:cs="Arial"/>
        </w:rPr>
        <w:tab/>
      </w:r>
      <w:r w:rsidRPr="009942C8">
        <w:rPr>
          <w:rFonts w:ascii="Arial" w:hAnsi="Arial" w:cs="Arial"/>
        </w:rPr>
        <w:tab/>
      </w:r>
      <w:r w:rsidRPr="009942C8">
        <w:rPr>
          <w:rFonts w:ascii="Arial" w:hAnsi="Arial" w:cs="Arial"/>
        </w:rPr>
        <w:tab/>
      </w:r>
      <w:r w:rsidRPr="009942C8">
        <w:rPr>
          <w:rFonts w:ascii="Arial" w:hAnsi="Arial" w:cs="Arial"/>
        </w:rPr>
        <w:tab/>
      </w:r>
      <w:r w:rsidRPr="009942C8">
        <w:rPr>
          <w:rFonts w:ascii="Arial" w:hAnsi="Arial" w:cs="Arial"/>
        </w:rPr>
        <w:tab/>
      </w:r>
      <w:r w:rsidR="0044591D" w:rsidRPr="009942C8">
        <w:rPr>
          <w:rFonts w:ascii="Arial" w:hAnsi="Arial" w:cs="Arial"/>
        </w:rPr>
        <w:t xml:space="preserve">    </w:t>
      </w:r>
      <w:r w:rsidR="0044591D" w:rsidRPr="009942C8">
        <w:rPr>
          <w:rFonts w:ascii="Arial" w:hAnsi="Arial" w:cs="Arial"/>
        </w:rPr>
        <w:tab/>
      </w:r>
      <w:r w:rsidR="000529BA">
        <w:rPr>
          <w:rFonts w:ascii="Arial" w:hAnsi="Arial" w:cs="Arial"/>
        </w:rPr>
        <w:t xml:space="preserve">   </w:t>
      </w:r>
      <w:r w:rsidR="001E3143">
        <w:rPr>
          <w:rFonts w:ascii="Arial" w:hAnsi="Arial" w:cs="Arial"/>
        </w:rPr>
        <w:t xml:space="preserve"> </w:t>
      </w:r>
      <w:r w:rsidRPr="009942C8">
        <w:rPr>
          <w:rFonts w:ascii="Arial" w:hAnsi="Arial" w:cs="Arial"/>
        </w:rPr>
        <w:t>2005-2010</w:t>
      </w:r>
    </w:p>
    <w:p w14:paraId="037BD643" w14:textId="3338432B" w:rsidR="00995245" w:rsidRPr="009942C8" w:rsidRDefault="00995245" w:rsidP="0068050B">
      <w:pPr>
        <w:pStyle w:val="NoSpacing"/>
        <w:ind w:left="2160" w:hanging="2160"/>
        <w:rPr>
          <w:rFonts w:ascii="Arial" w:hAnsi="Arial" w:cs="Arial"/>
        </w:rPr>
      </w:pPr>
      <w:r w:rsidRPr="009942C8">
        <w:rPr>
          <w:rFonts w:ascii="Arial" w:hAnsi="Arial" w:cs="Arial"/>
        </w:rPr>
        <w:t xml:space="preserve">Citizen Review Board </w:t>
      </w:r>
      <w:r w:rsidR="00DA254E" w:rsidRPr="009942C8">
        <w:rPr>
          <w:rFonts w:ascii="Arial" w:hAnsi="Arial" w:cs="Arial"/>
        </w:rPr>
        <w:t xml:space="preserve">(Foster Care) </w:t>
      </w:r>
      <w:r w:rsidRPr="009942C8">
        <w:rPr>
          <w:rFonts w:ascii="Arial" w:hAnsi="Arial" w:cs="Arial"/>
        </w:rPr>
        <w:t>Field Manager</w:t>
      </w:r>
      <w:r w:rsidR="00DA254E" w:rsidRPr="009942C8">
        <w:rPr>
          <w:rFonts w:ascii="Arial" w:hAnsi="Arial" w:cs="Arial"/>
        </w:rPr>
        <w:t xml:space="preserve"> </w:t>
      </w:r>
    </w:p>
    <w:p w14:paraId="40D78D0D" w14:textId="3F7C86AD" w:rsidR="00995245" w:rsidRPr="009942C8" w:rsidRDefault="00995245" w:rsidP="0068050B">
      <w:pPr>
        <w:pStyle w:val="NoSpacing"/>
        <w:ind w:left="2160" w:hanging="2160"/>
        <w:rPr>
          <w:rFonts w:ascii="Arial" w:hAnsi="Arial" w:cs="Arial"/>
        </w:rPr>
      </w:pPr>
      <w:r w:rsidRPr="009942C8">
        <w:rPr>
          <w:rFonts w:ascii="Arial" w:hAnsi="Arial" w:cs="Arial"/>
        </w:rPr>
        <w:t>Salem, Oregon</w:t>
      </w:r>
      <w:r w:rsidR="001606A9">
        <w:rPr>
          <w:rFonts w:ascii="Arial" w:hAnsi="Arial" w:cs="Arial"/>
        </w:rPr>
        <w:t xml:space="preserve"> 97302</w:t>
      </w:r>
    </w:p>
    <w:p w14:paraId="284AF4DB" w14:textId="77777777" w:rsidR="00995245" w:rsidRPr="009942C8" w:rsidRDefault="00995245" w:rsidP="00166B94">
      <w:pPr>
        <w:pStyle w:val="NoSpacing"/>
        <w:rPr>
          <w:rFonts w:ascii="Arial" w:hAnsi="Arial" w:cs="Arial"/>
        </w:rPr>
      </w:pPr>
    </w:p>
    <w:p w14:paraId="5EA033D3" w14:textId="4AC59EE8" w:rsidR="00995245" w:rsidRPr="009942C8" w:rsidRDefault="00995245" w:rsidP="00995245">
      <w:pPr>
        <w:pStyle w:val="NoSpacing"/>
        <w:ind w:left="2160" w:hanging="2160"/>
        <w:rPr>
          <w:rFonts w:ascii="Arial" w:hAnsi="Arial" w:cs="Arial"/>
        </w:rPr>
      </w:pPr>
      <w:r w:rsidRPr="009942C8">
        <w:rPr>
          <w:rFonts w:ascii="Arial" w:hAnsi="Arial" w:cs="Arial"/>
        </w:rPr>
        <w:t xml:space="preserve">Yamhill </w:t>
      </w:r>
      <w:r w:rsidR="00694217" w:rsidRPr="009942C8">
        <w:rPr>
          <w:rFonts w:ascii="Arial" w:hAnsi="Arial" w:cs="Arial"/>
        </w:rPr>
        <w:t xml:space="preserve">County </w:t>
      </w:r>
      <w:r w:rsidRPr="009942C8">
        <w:rPr>
          <w:rFonts w:ascii="Arial" w:hAnsi="Arial" w:cs="Arial"/>
        </w:rPr>
        <w:t>District Attorney</w:t>
      </w:r>
      <w:r w:rsidR="00694217" w:rsidRPr="009942C8">
        <w:rPr>
          <w:rFonts w:ascii="Arial" w:hAnsi="Arial" w:cs="Arial"/>
        </w:rPr>
        <w:tab/>
      </w:r>
      <w:r w:rsidR="00694217" w:rsidRPr="009942C8">
        <w:rPr>
          <w:rFonts w:ascii="Arial" w:hAnsi="Arial" w:cs="Arial"/>
        </w:rPr>
        <w:tab/>
      </w:r>
      <w:r w:rsidR="00694217" w:rsidRPr="009942C8">
        <w:rPr>
          <w:rFonts w:ascii="Arial" w:hAnsi="Arial" w:cs="Arial"/>
        </w:rPr>
        <w:tab/>
      </w:r>
      <w:r w:rsidR="00694217" w:rsidRPr="009942C8">
        <w:rPr>
          <w:rFonts w:ascii="Arial" w:hAnsi="Arial" w:cs="Arial"/>
        </w:rPr>
        <w:tab/>
      </w:r>
      <w:r w:rsidR="00694217" w:rsidRPr="009942C8">
        <w:rPr>
          <w:rFonts w:ascii="Arial" w:hAnsi="Arial" w:cs="Arial"/>
        </w:rPr>
        <w:tab/>
      </w:r>
      <w:r w:rsidR="0044591D" w:rsidRPr="009942C8">
        <w:rPr>
          <w:rFonts w:ascii="Arial" w:hAnsi="Arial" w:cs="Arial"/>
        </w:rPr>
        <w:t xml:space="preserve">     </w:t>
      </w:r>
      <w:r w:rsidR="0044591D" w:rsidRPr="009942C8">
        <w:rPr>
          <w:rFonts w:ascii="Arial" w:hAnsi="Arial" w:cs="Arial"/>
        </w:rPr>
        <w:tab/>
      </w:r>
      <w:r w:rsidR="004C069D" w:rsidRPr="009942C8">
        <w:rPr>
          <w:rFonts w:ascii="Arial" w:hAnsi="Arial" w:cs="Arial"/>
        </w:rPr>
        <w:tab/>
      </w:r>
      <w:r w:rsidR="00695684" w:rsidRPr="009942C8">
        <w:rPr>
          <w:rFonts w:ascii="Arial" w:hAnsi="Arial" w:cs="Arial"/>
        </w:rPr>
        <w:t xml:space="preserve">    </w:t>
      </w:r>
      <w:r w:rsidRPr="009942C8">
        <w:rPr>
          <w:rFonts w:ascii="Arial" w:hAnsi="Arial" w:cs="Arial"/>
        </w:rPr>
        <w:t>2000-2005</w:t>
      </w:r>
    </w:p>
    <w:p w14:paraId="42F0FD52" w14:textId="73D87765" w:rsidR="00995245" w:rsidRPr="009942C8" w:rsidRDefault="00995245" w:rsidP="00995245">
      <w:pPr>
        <w:pStyle w:val="NoSpacing"/>
        <w:ind w:left="2160" w:hanging="2160"/>
        <w:rPr>
          <w:rFonts w:ascii="Arial" w:hAnsi="Arial" w:cs="Arial"/>
        </w:rPr>
      </w:pPr>
      <w:r w:rsidRPr="009942C8">
        <w:rPr>
          <w:rFonts w:ascii="Arial" w:hAnsi="Arial" w:cs="Arial"/>
        </w:rPr>
        <w:t xml:space="preserve">Crime </w:t>
      </w:r>
      <w:r w:rsidR="007445FC" w:rsidRPr="009942C8">
        <w:rPr>
          <w:rFonts w:ascii="Arial" w:hAnsi="Arial" w:cs="Arial"/>
        </w:rPr>
        <w:t>Victim’s Unit</w:t>
      </w:r>
      <w:r w:rsidR="00DA254E" w:rsidRPr="009942C8">
        <w:rPr>
          <w:rFonts w:ascii="Arial" w:hAnsi="Arial" w:cs="Arial"/>
        </w:rPr>
        <w:t xml:space="preserve"> Director </w:t>
      </w:r>
    </w:p>
    <w:p w14:paraId="3232FA32" w14:textId="5A288330" w:rsidR="00995245" w:rsidRPr="009942C8" w:rsidRDefault="00995245" w:rsidP="00995245">
      <w:pPr>
        <w:pStyle w:val="NoSpacing"/>
        <w:ind w:left="2160" w:hanging="2160"/>
        <w:rPr>
          <w:rFonts w:ascii="Arial" w:hAnsi="Arial" w:cs="Arial"/>
        </w:rPr>
      </w:pPr>
      <w:r w:rsidRPr="009942C8">
        <w:rPr>
          <w:rFonts w:ascii="Arial" w:hAnsi="Arial" w:cs="Arial"/>
        </w:rPr>
        <w:t>McMinnville, Oregon</w:t>
      </w:r>
      <w:r w:rsidR="001606A9">
        <w:rPr>
          <w:rFonts w:ascii="Arial" w:hAnsi="Arial" w:cs="Arial"/>
        </w:rPr>
        <w:t xml:space="preserve"> 97128</w:t>
      </w:r>
    </w:p>
    <w:p w14:paraId="50595465" w14:textId="77777777" w:rsidR="001E3143" w:rsidRDefault="001E3143" w:rsidP="00E0304B">
      <w:pPr>
        <w:pStyle w:val="NoSpacing"/>
        <w:jc w:val="center"/>
        <w:rPr>
          <w:rFonts w:ascii="Arial" w:hAnsi="Arial" w:cs="Arial"/>
          <w:b/>
        </w:rPr>
      </w:pPr>
    </w:p>
    <w:p w14:paraId="14179424" w14:textId="77777777" w:rsidR="001E3143" w:rsidRPr="009942C8" w:rsidRDefault="001E3143" w:rsidP="001E3143">
      <w:pPr>
        <w:pStyle w:val="NoSpacing"/>
        <w:jc w:val="center"/>
        <w:rPr>
          <w:rFonts w:ascii="Arial" w:hAnsi="Arial" w:cs="Arial"/>
          <w:b/>
        </w:rPr>
      </w:pPr>
      <w:r w:rsidRPr="009942C8">
        <w:rPr>
          <w:rFonts w:ascii="Arial" w:hAnsi="Arial" w:cs="Arial"/>
          <w:b/>
        </w:rPr>
        <w:t xml:space="preserve">      PROFESSIONAL ACCOMPLISHMENTS</w:t>
      </w:r>
    </w:p>
    <w:p w14:paraId="3A7372A0" w14:textId="6462CF58" w:rsidR="001E3143" w:rsidRPr="009942C8" w:rsidRDefault="001E3143" w:rsidP="001E3143">
      <w:pPr>
        <w:pStyle w:val="NoSpacing"/>
        <w:jc w:val="center"/>
        <w:rPr>
          <w:rFonts w:ascii="Arial" w:hAnsi="Arial" w:cs="Arial"/>
          <w:b/>
        </w:rPr>
      </w:pPr>
      <w:r w:rsidRPr="009942C8">
        <w:rPr>
          <w:rFonts w:ascii="Arial" w:hAnsi="Arial" w:cs="Arial"/>
          <w:b/>
        </w:rPr>
        <w:t>2009-2021</w:t>
      </w:r>
    </w:p>
    <w:p w14:paraId="4C1CC384" w14:textId="0C34BF28" w:rsidR="00774ED3" w:rsidRDefault="00774ED3" w:rsidP="001E3143">
      <w:pPr>
        <w:pStyle w:val="NoSpacing"/>
        <w:numPr>
          <w:ilvl w:val="0"/>
          <w:numId w:val="13"/>
        </w:numPr>
        <w:rPr>
          <w:rFonts w:ascii="Arial" w:hAnsi="Arial" w:cs="Arial"/>
        </w:rPr>
      </w:pPr>
      <w:r>
        <w:rPr>
          <w:rFonts w:ascii="Arial" w:hAnsi="Arial" w:cs="Arial"/>
        </w:rPr>
        <w:t>Co-lead the largest delegation of Pacific Northwest students to the Chicago, Il., U.S. Hispanic Leadership Institute Conference (14 consecutive years)</w:t>
      </w:r>
    </w:p>
    <w:p w14:paraId="7A012D67" w14:textId="3F26BC90" w:rsidR="001E3143" w:rsidRPr="009942C8" w:rsidRDefault="001E3143" w:rsidP="001E3143">
      <w:pPr>
        <w:pStyle w:val="NoSpacing"/>
        <w:numPr>
          <w:ilvl w:val="0"/>
          <w:numId w:val="13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 xml:space="preserve">Co-developed and currently co-facilitating the first Superintendent (Region 16-K-12) EDI Cohort </w:t>
      </w:r>
      <w:r>
        <w:rPr>
          <w:rFonts w:ascii="Arial" w:hAnsi="Arial" w:cs="Arial"/>
        </w:rPr>
        <w:t xml:space="preserve">for the </w:t>
      </w:r>
      <w:r w:rsidRPr="009942C8">
        <w:rPr>
          <w:rFonts w:ascii="Arial" w:hAnsi="Arial" w:cs="Arial"/>
        </w:rPr>
        <w:t>Willamette Education Services District</w:t>
      </w:r>
      <w:r>
        <w:rPr>
          <w:rFonts w:ascii="Arial" w:hAnsi="Arial" w:cs="Arial"/>
        </w:rPr>
        <w:t xml:space="preserve"> (WESD)</w:t>
      </w:r>
    </w:p>
    <w:p w14:paraId="1A37BAFC" w14:textId="77777777" w:rsidR="001E3143" w:rsidRDefault="001E3143" w:rsidP="001E3143">
      <w:pPr>
        <w:pStyle w:val="NoSpacing"/>
        <w:numPr>
          <w:ilvl w:val="0"/>
          <w:numId w:val="13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Leading</w:t>
      </w:r>
      <w:r>
        <w:rPr>
          <w:rFonts w:ascii="Arial" w:hAnsi="Arial" w:cs="Arial"/>
        </w:rPr>
        <w:t xml:space="preserve"> (WESD</w:t>
      </w:r>
      <w:r w:rsidRPr="009942C8">
        <w:rPr>
          <w:rFonts w:ascii="Arial" w:hAnsi="Arial" w:cs="Arial"/>
        </w:rPr>
        <w:t>) EDI Advisory Team</w:t>
      </w:r>
      <w:r>
        <w:rPr>
          <w:rFonts w:ascii="Arial" w:hAnsi="Arial" w:cs="Arial"/>
        </w:rPr>
        <w:t xml:space="preserve"> – Organizational Development Focus</w:t>
      </w:r>
    </w:p>
    <w:p w14:paraId="670D250B" w14:textId="77777777" w:rsidR="001E3143" w:rsidRPr="009942C8" w:rsidRDefault="001E3143" w:rsidP="001E3143">
      <w:pPr>
        <w:pStyle w:val="NoSpacing"/>
        <w:numPr>
          <w:ilvl w:val="0"/>
          <w:numId w:val="13"/>
        </w:numPr>
        <w:rPr>
          <w:rFonts w:ascii="Arial" w:hAnsi="Arial" w:cs="Arial"/>
        </w:rPr>
      </w:pPr>
      <w:r>
        <w:rPr>
          <w:rFonts w:ascii="Arial" w:hAnsi="Arial" w:cs="Arial"/>
        </w:rPr>
        <w:t>Co-created WESD Education and Social Justice Resolution (2020)</w:t>
      </w:r>
    </w:p>
    <w:p w14:paraId="7E530C7B" w14:textId="32DFE7AA" w:rsidR="001E3143" w:rsidRDefault="001E3143" w:rsidP="001E3143">
      <w:pPr>
        <w:pStyle w:val="NoSpacing"/>
        <w:numPr>
          <w:ilvl w:val="0"/>
          <w:numId w:val="13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 xml:space="preserve">Leading WESD Leadership Team </w:t>
      </w:r>
      <w:r>
        <w:rPr>
          <w:rFonts w:ascii="Arial" w:hAnsi="Arial" w:cs="Arial"/>
        </w:rPr>
        <w:t xml:space="preserve">EDI </w:t>
      </w:r>
      <w:r w:rsidRPr="009942C8">
        <w:rPr>
          <w:rFonts w:ascii="Arial" w:hAnsi="Arial" w:cs="Arial"/>
        </w:rPr>
        <w:t xml:space="preserve">Professional Development </w:t>
      </w:r>
    </w:p>
    <w:p w14:paraId="52C72A4A" w14:textId="79BBE4CB" w:rsidR="00774ED3" w:rsidRPr="009942C8" w:rsidRDefault="00774ED3" w:rsidP="001E3143">
      <w:pPr>
        <w:pStyle w:val="NoSpacing"/>
        <w:numPr>
          <w:ilvl w:val="0"/>
          <w:numId w:val="13"/>
        </w:numPr>
        <w:rPr>
          <w:rFonts w:ascii="Arial" w:hAnsi="Arial" w:cs="Arial"/>
        </w:rPr>
      </w:pPr>
      <w:r>
        <w:rPr>
          <w:rFonts w:ascii="Arial" w:hAnsi="Arial" w:cs="Arial"/>
        </w:rPr>
        <w:t>Conflict Resolution Facilitation: Tenured Staff led to Resolution and Active Re-Engagement (multiple sessions with different participants)</w:t>
      </w:r>
    </w:p>
    <w:p w14:paraId="5312C3B1" w14:textId="77777777" w:rsidR="001E3143" w:rsidRPr="009942C8" w:rsidRDefault="001E3143" w:rsidP="001E3143">
      <w:pPr>
        <w:pStyle w:val="NoSpacing"/>
        <w:numPr>
          <w:ilvl w:val="0"/>
          <w:numId w:val="13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 xml:space="preserve">Developed Oregon Youth Authority’s first Cultural Intake (Strength-based) Assessment </w:t>
      </w:r>
    </w:p>
    <w:p w14:paraId="11EA44A1" w14:textId="77777777" w:rsidR="001E3143" w:rsidRPr="009942C8" w:rsidRDefault="001E3143" w:rsidP="001E3143">
      <w:pPr>
        <w:pStyle w:val="NoSpacing"/>
        <w:numPr>
          <w:ilvl w:val="0"/>
          <w:numId w:val="13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Developed Oregon Youth Authority (OYA) Transgender Non-Conforming Committee – currently developing LGBTQ policy structure</w:t>
      </w:r>
    </w:p>
    <w:p w14:paraId="63579A78" w14:textId="77777777" w:rsidR="001E3143" w:rsidRPr="009942C8" w:rsidRDefault="001E3143" w:rsidP="001E3143">
      <w:pPr>
        <w:pStyle w:val="NoSpacing"/>
        <w:numPr>
          <w:ilvl w:val="0"/>
          <w:numId w:val="13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Facilitate/Coordinate: OYA Native American, Latin@ and African American community member advisory councils</w:t>
      </w:r>
    </w:p>
    <w:p w14:paraId="32CDE076" w14:textId="07C51917" w:rsidR="001E3143" w:rsidRPr="009942C8" w:rsidRDefault="001E3143" w:rsidP="001E3143">
      <w:pPr>
        <w:pStyle w:val="NoSpacing"/>
        <w:numPr>
          <w:ilvl w:val="0"/>
          <w:numId w:val="13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Develop</w:t>
      </w:r>
      <w:r>
        <w:rPr>
          <w:rFonts w:ascii="Arial" w:hAnsi="Arial" w:cs="Arial"/>
        </w:rPr>
        <w:t>ed</w:t>
      </w:r>
      <w:r w:rsidRPr="009942C8">
        <w:rPr>
          <w:rFonts w:ascii="Arial" w:hAnsi="Arial" w:cs="Arial"/>
        </w:rPr>
        <w:t xml:space="preserve"> OYA’s first Equity, </w:t>
      </w:r>
      <w:r w:rsidR="00774ED3" w:rsidRPr="009942C8">
        <w:rPr>
          <w:rFonts w:ascii="Arial" w:hAnsi="Arial" w:cs="Arial"/>
        </w:rPr>
        <w:t>Diversity,</w:t>
      </w:r>
      <w:r w:rsidRPr="009942C8">
        <w:rPr>
          <w:rFonts w:ascii="Arial" w:hAnsi="Arial" w:cs="Arial"/>
        </w:rPr>
        <w:t xml:space="preserve"> and Inclusion Policy – 2016</w:t>
      </w:r>
    </w:p>
    <w:p w14:paraId="1F28D3CE" w14:textId="142E8874" w:rsidR="001E3143" w:rsidRPr="009942C8" w:rsidRDefault="001E3143" w:rsidP="001E3143">
      <w:pPr>
        <w:pStyle w:val="NoSpacing"/>
        <w:numPr>
          <w:ilvl w:val="0"/>
          <w:numId w:val="13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 xml:space="preserve">Restructured and revised OYA Non-Citizen youth policy, </w:t>
      </w:r>
      <w:r w:rsidR="00774ED3" w:rsidRPr="009942C8">
        <w:rPr>
          <w:rFonts w:ascii="Arial" w:hAnsi="Arial" w:cs="Arial"/>
        </w:rPr>
        <w:t>protocols,</w:t>
      </w:r>
      <w:r w:rsidRPr="009942C8">
        <w:rPr>
          <w:rFonts w:ascii="Arial" w:hAnsi="Arial" w:cs="Arial"/>
        </w:rPr>
        <w:t xml:space="preserve"> and statewide education/training program</w:t>
      </w:r>
    </w:p>
    <w:p w14:paraId="7C523D81" w14:textId="77777777" w:rsidR="001E3143" w:rsidRPr="009942C8" w:rsidRDefault="001E3143" w:rsidP="001E3143">
      <w:pPr>
        <w:pStyle w:val="NoSpacing"/>
        <w:numPr>
          <w:ilvl w:val="0"/>
          <w:numId w:val="13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 xml:space="preserve">Managed statewide Tattoo Removal Program </w:t>
      </w:r>
    </w:p>
    <w:p w14:paraId="7A0E7C7D" w14:textId="77777777" w:rsidR="001E3143" w:rsidRPr="009942C8" w:rsidRDefault="001E3143" w:rsidP="001E3143">
      <w:pPr>
        <w:pStyle w:val="NoSpacing"/>
        <w:numPr>
          <w:ilvl w:val="0"/>
          <w:numId w:val="13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Cross-Cultural Communication new employee training curricula developed and implemented statewide</w:t>
      </w:r>
    </w:p>
    <w:p w14:paraId="18CAC6B7" w14:textId="77777777" w:rsidR="001E3143" w:rsidRPr="009942C8" w:rsidRDefault="001E3143" w:rsidP="001E3143">
      <w:pPr>
        <w:pStyle w:val="NoSpacing"/>
        <w:numPr>
          <w:ilvl w:val="0"/>
          <w:numId w:val="13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Established first culturally responsive, relevant and</w:t>
      </w:r>
      <w:r>
        <w:rPr>
          <w:rFonts w:ascii="Arial" w:hAnsi="Arial" w:cs="Arial"/>
        </w:rPr>
        <w:t>,</w:t>
      </w:r>
      <w:r w:rsidRPr="009942C8">
        <w:rPr>
          <w:rFonts w:ascii="Arial" w:hAnsi="Arial" w:cs="Arial"/>
        </w:rPr>
        <w:t xml:space="preserve"> reinforcing youth educational group curricula</w:t>
      </w:r>
    </w:p>
    <w:p w14:paraId="36362556" w14:textId="77777777" w:rsidR="001E3143" w:rsidRPr="009942C8" w:rsidRDefault="001E3143" w:rsidP="001E3143">
      <w:pPr>
        <w:pStyle w:val="NoSpacing"/>
        <w:numPr>
          <w:ilvl w:val="0"/>
          <w:numId w:val="13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CASA – Voices for Children:</w:t>
      </w:r>
      <w:r w:rsidRPr="009942C8">
        <w:rPr>
          <w:rFonts w:ascii="Arial" w:hAnsi="Arial" w:cs="Arial"/>
        </w:rPr>
        <w:tab/>
      </w:r>
    </w:p>
    <w:p w14:paraId="56431953" w14:textId="77777777" w:rsidR="001E3143" w:rsidRPr="009942C8" w:rsidRDefault="001E3143" w:rsidP="001E3143">
      <w:pPr>
        <w:pStyle w:val="NoSpacing"/>
        <w:numPr>
          <w:ilvl w:val="0"/>
          <w:numId w:val="23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100% of all children in foster care served by a court advocate</w:t>
      </w:r>
    </w:p>
    <w:p w14:paraId="672F711F" w14:textId="77777777" w:rsidR="001E3143" w:rsidRPr="009942C8" w:rsidRDefault="001E3143" w:rsidP="001E3143">
      <w:pPr>
        <w:pStyle w:val="NoSpacing"/>
        <w:numPr>
          <w:ilvl w:val="0"/>
          <w:numId w:val="23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Developed infrastructure to full capacity in two-year period</w:t>
      </w:r>
    </w:p>
    <w:p w14:paraId="2213A8A7" w14:textId="77777777" w:rsidR="001E3143" w:rsidRPr="009942C8" w:rsidRDefault="001E3143" w:rsidP="001E3143">
      <w:pPr>
        <w:pStyle w:val="NoSpacing"/>
        <w:numPr>
          <w:ilvl w:val="0"/>
          <w:numId w:val="23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lastRenderedPageBreak/>
        <w:t xml:space="preserve">Diversified staff and Non-Profit Organization (NPO) board members </w:t>
      </w:r>
    </w:p>
    <w:p w14:paraId="6739C1D8" w14:textId="77777777" w:rsidR="001E3143" w:rsidRPr="009942C8" w:rsidRDefault="001E3143" w:rsidP="001E3143">
      <w:pPr>
        <w:pStyle w:val="NoSpacing"/>
        <w:numPr>
          <w:ilvl w:val="0"/>
          <w:numId w:val="23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Increased revenue by 50%</w:t>
      </w:r>
    </w:p>
    <w:p w14:paraId="2DCE57A2" w14:textId="77777777" w:rsidR="001E3143" w:rsidRPr="009942C8" w:rsidRDefault="001E3143" w:rsidP="001E3143">
      <w:pPr>
        <w:pStyle w:val="NoSpacing"/>
        <w:numPr>
          <w:ilvl w:val="0"/>
          <w:numId w:val="23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NPO voted Non-Profit of the Year-2012</w:t>
      </w:r>
    </w:p>
    <w:p w14:paraId="6004A55C" w14:textId="77777777" w:rsidR="001E3143" w:rsidRPr="009942C8" w:rsidRDefault="001E3143" w:rsidP="001E3143">
      <w:pPr>
        <w:pStyle w:val="NoSpacing"/>
        <w:numPr>
          <w:ilvl w:val="0"/>
          <w:numId w:val="23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Implementation of five-year CASA Non-Profit Strategic Plan</w:t>
      </w:r>
      <w:r w:rsidRPr="009942C8">
        <w:rPr>
          <w:rFonts w:ascii="Arial" w:hAnsi="Arial" w:cs="Arial"/>
        </w:rPr>
        <w:tab/>
      </w:r>
      <w:r w:rsidRPr="009942C8">
        <w:rPr>
          <w:rFonts w:ascii="Arial" w:hAnsi="Arial" w:cs="Arial"/>
        </w:rPr>
        <w:tab/>
      </w:r>
      <w:r w:rsidRPr="009942C8">
        <w:rPr>
          <w:rFonts w:ascii="Arial" w:hAnsi="Arial" w:cs="Arial"/>
        </w:rPr>
        <w:tab/>
        <w:t xml:space="preserve"> </w:t>
      </w:r>
    </w:p>
    <w:p w14:paraId="2D48AD83" w14:textId="77777777" w:rsidR="001E3143" w:rsidRPr="009942C8" w:rsidRDefault="001E3143" w:rsidP="001E3143">
      <w:pPr>
        <w:pStyle w:val="NoSpacing"/>
        <w:numPr>
          <w:ilvl w:val="0"/>
          <w:numId w:val="23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 xml:space="preserve">Co-created/developed current interactive CASA Non-Profit website      </w:t>
      </w:r>
    </w:p>
    <w:p w14:paraId="5835546D" w14:textId="77777777" w:rsidR="001E3143" w:rsidRPr="009942C8" w:rsidRDefault="001E3143" w:rsidP="001E3143">
      <w:pPr>
        <w:pStyle w:val="NoSpacing"/>
        <w:numPr>
          <w:ilvl w:val="0"/>
          <w:numId w:val="14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 xml:space="preserve">Proposed and Provided 1st Training on Cross-Cultural Communication and Disproportionality of Children of Color in the Foster Care System Training for Oregon CASA Directors  </w:t>
      </w:r>
    </w:p>
    <w:p w14:paraId="10F4D1A3" w14:textId="77777777" w:rsidR="001E3143" w:rsidRPr="009942C8" w:rsidRDefault="001E3143" w:rsidP="001E3143">
      <w:pPr>
        <w:pStyle w:val="NoSpacing"/>
        <w:numPr>
          <w:ilvl w:val="0"/>
          <w:numId w:val="14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 xml:space="preserve">Developed CASA Advocacy Academy &amp; yearly conference                                         </w:t>
      </w:r>
    </w:p>
    <w:p w14:paraId="1B1B0D3E" w14:textId="77777777" w:rsidR="001E3143" w:rsidRPr="009942C8" w:rsidRDefault="001E3143" w:rsidP="001E3143">
      <w:pPr>
        <w:pStyle w:val="NoSpacing"/>
        <w:numPr>
          <w:ilvl w:val="0"/>
          <w:numId w:val="14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Inclusivity Policy Committee Member - Corvallis School District</w:t>
      </w:r>
      <w:r w:rsidRPr="009942C8">
        <w:rPr>
          <w:rFonts w:ascii="Arial" w:hAnsi="Arial" w:cs="Arial"/>
        </w:rPr>
        <w:tab/>
      </w:r>
    </w:p>
    <w:p w14:paraId="77D7D1BF" w14:textId="77777777" w:rsidR="001E3143" w:rsidRPr="009942C8" w:rsidRDefault="001E3143" w:rsidP="001E3143">
      <w:pPr>
        <w:pStyle w:val="NoSpacing"/>
        <w:numPr>
          <w:ilvl w:val="0"/>
          <w:numId w:val="14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Coordinator of Oregon’s first delegation of Latino students to the U.S. Hispanic Leadership Institute</w:t>
      </w:r>
      <w:r w:rsidRPr="009942C8">
        <w:rPr>
          <w:rFonts w:ascii="Arial" w:hAnsi="Arial" w:cs="Arial"/>
        </w:rPr>
        <w:tab/>
      </w:r>
      <w:r w:rsidRPr="009942C8">
        <w:rPr>
          <w:rFonts w:ascii="Arial" w:hAnsi="Arial" w:cs="Arial"/>
        </w:rPr>
        <w:tab/>
      </w:r>
      <w:r w:rsidRPr="009942C8">
        <w:rPr>
          <w:rFonts w:ascii="Arial" w:hAnsi="Arial" w:cs="Arial"/>
        </w:rPr>
        <w:tab/>
      </w:r>
      <w:r w:rsidRPr="009942C8">
        <w:rPr>
          <w:rFonts w:ascii="Arial" w:hAnsi="Arial" w:cs="Arial"/>
        </w:rPr>
        <w:tab/>
      </w:r>
      <w:r w:rsidRPr="009942C8">
        <w:rPr>
          <w:rFonts w:ascii="Arial" w:hAnsi="Arial" w:cs="Arial"/>
        </w:rPr>
        <w:tab/>
      </w:r>
      <w:r w:rsidRPr="009942C8">
        <w:rPr>
          <w:rFonts w:ascii="Arial" w:hAnsi="Arial" w:cs="Arial"/>
        </w:rPr>
        <w:tab/>
      </w:r>
      <w:r w:rsidRPr="009942C8">
        <w:rPr>
          <w:rFonts w:ascii="Arial" w:hAnsi="Arial" w:cs="Arial"/>
        </w:rPr>
        <w:tab/>
      </w:r>
      <w:r w:rsidRPr="009942C8">
        <w:rPr>
          <w:rFonts w:ascii="Arial" w:hAnsi="Arial" w:cs="Arial"/>
        </w:rPr>
        <w:tab/>
      </w:r>
      <w:r w:rsidRPr="009942C8">
        <w:rPr>
          <w:rFonts w:ascii="Arial" w:hAnsi="Arial" w:cs="Arial"/>
        </w:rPr>
        <w:tab/>
      </w:r>
    </w:p>
    <w:p w14:paraId="2D967E81" w14:textId="77777777" w:rsidR="001E3143" w:rsidRPr="009942C8" w:rsidRDefault="001E3143" w:rsidP="001E3143">
      <w:pPr>
        <w:pStyle w:val="NoSpacing"/>
        <w:numPr>
          <w:ilvl w:val="0"/>
          <w:numId w:val="14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Lane County (Assessing/Evaluating Latino Mentor Programs) Department of Youth Services consulting contract assignment and community forum presentation</w:t>
      </w:r>
    </w:p>
    <w:p w14:paraId="017FE6EB" w14:textId="77777777" w:rsidR="001E3143" w:rsidRPr="009942C8" w:rsidRDefault="001E3143" w:rsidP="001E3143">
      <w:pPr>
        <w:pStyle w:val="NoSpacing"/>
        <w:numPr>
          <w:ilvl w:val="0"/>
          <w:numId w:val="14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 xml:space="preserve">Proposed &amp; increased Judicial Department’s CRB Diversity Training hours by 50%       </w:t>
      </w:r>
    </w:p>
    <w:p w14:paraId="22CA86DC" w14:textId="77777777" w:rsidR="001E3143" w:rsidRPr="009942C8" w:rsidRDefault="001E3143" w:rsidP="001E3143">
      <w:pPr>
        <w:pStyle w:val="NoSpacing"/>
        <w:numPr>
          <w:ilvl w:val="0"/>
          <w:numId w:val="14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 xml:space="preserve">Developed Cross-Cultural Communication Training Curriculum for State of Oregon </w:t>
      </w:r>
    </w:p>
    <w:p w14:paraId="4EA47652" w14:textId="77777777" w:rsidR="001E3143" w:rsidRPr="009942C8" w:rsidRDefault="001E3143" w:rsidP="001E3143">
      <w:pPr>
        <w:pStyle w:val="NoSpacing"/>
        <w:ind w:left="720"/>
        <w:rPr>
          <w:rFonts w:ascii="Arial" w:hAnsi="Arial" w:cs="Arial"/>
        </w:rPr>
      </w:pPr>
      <w:r w:rsidRPr="009942C8">
        <w:rPr>
          <w:rFonts w:ascii="Arial" w:hAnsi="Arial" w:cs="Arial"/>
        </w:rPr>
        <w:t>Victim Advocacy Academy and the Oregon Youth Authority</w:t>
      </w:r>
      <w:r w:rsidRPr="009942C8">
        <w:rPr>
          <w:rFonts w:ascii="Arial" w:hAnsi="Arial" w:cs="Arial"/>
        </w:rPr>
        <w:tab/>
      </w:r>
      <w:r w:rsidRPr="009942C8">
        <w:rPr>
          <w:rFonts w:ascii="Arial" w:hAnsi="Arial" w:cs="Arial"/>
        </w:rPr>
        <w:tab/>
      </w:r>
      <w:r w:rsidRPr="009942C8">
        <w:rPr>
          <w:rFonts w:ascii="Arial" w:hAnsi="Arial" w:cs="Arial"/>
        </w:rPr>
        <w:tab/>
      </w:r>
      <w:r w:rsidRPr="009942C8">
        <w:rPr>
          <w:rFonts w:ascii="Arial" w:hAnsi="Arial" w:cs="Arial"/>
        </w:rPr>
        <w:tab/>
        <w:t xml:space="preserve">    </w:t>
      </w:r>
    </w:p>
    <w:p w14:paraId="165C0950" w14:textId="77777777" w:rsidR="001E3143" w:rsidRPr="009942C8" w:rsidRDefault="001E3143" w:rsidP="001E3143">
      <w:pPr>
        <w:pStyle w:val="NoSpacing"/>
        <w:numPr>
          <w:ilvl w:val="0"/>
          <w:numId w:val="14"/>
        </w:numPr>
        <w:jc w:val="both"/>
        <w:rPr>
          <w:rFonts w:ascii="Arial" w:hAnsi="Arial" w:cs="Arial"/>
        </w:rPr>
      </w:pPr>
      <w:r w:rsidRPr="009942C8">
        <w:rPr>
          <w:rFonts w:ascii="Arial" w:hAnsi="Arial" w:cs="Arial"/>
        </w:rPr>
        <w:t xml:space="preserve">Yamhill County – Proposed policy change to include bilingual staff for various state agencies </w:t>
      </w:r>
      <w:r w:rsidRPr="009942C8">
        <w:rPr>
          <w:rFonts w:ascii="Arial" w:hAnsi="Arial" w:cs="Arial"/>
        </w:rPr>
        <w:tab/>
      </w:r>
      <w:r w:rsidRPr="009942C8">
        <w:rPr>
          <w:rFonts w:ascii="Arial" w:hAnsi="Arial" w:cs="Arial"/>
        </w:rPr>
        <w:tab/>
      </w:r>
      <w:r w:rsidRPr="009942C8">
        <w:rPr>
          <w:rFonts w:ascii="Arial" w:hAnsi="Arial" w:cs="Arial"/>
        </w:rPr>
        <w:tab/>
      </w:r>
      <w:r w:rsidRPr="009942C8">
        <w:rPr>
          <w:rFonts w:ascii="Arial" w:hAnsi="Arial" w:cs="Arial"/>
        </w:rPr>
        <w:tab/>
      </w:r>
      <w:r w:rsidRPr="009942C8">
        <w:rPr>
          <w:rFonts w:ascii="Arial" w:hAnsi="Arial" w:cs="Arial"/>
        </w:rPr>
        <w:tab/>
      </w:r>
      <w:r w:rsidRPr="009942C8">
        <w:rPr>
          <w:rFonts w:ascii="Arial" w:hAnsi="Arial" w:cs="Arial"/>
        </w:rPr>
        <w:tab/>
      </w:r>
    </w:p>
    <w:p w14:paraId="63DDF1DD" w14:textId="77777777" w:rsidR="001E3143" w:rsidRPr="009942C8" w:rsidRDefault="001E3143" w:rsidP="001E3143">
      <w:pPr>
        <w:pStyle w:val="NoSpacing"/>
        <w:numPr>
          <w:ilvl w:val="0"/>
          <w:numId w:val="14"/>
        </w:numPr>
        <w:jc w:val="both"/>
        <w:rPr>
          <w:rFonts w:ascii="Arial" w:hAnsi="Arial" w:cs="Arial"/>
        </w:rPr>
      </w:pPr>
      <w:r w:rsidRPr="009942C8">
        <w:rPr>
          <w:rFonts w:ascii="Arial" w:hAnsi="Arial" w:cs="Arial"/>
        </w:rPr>
        <w:t>Established/facilitated Latina Immigrant Mothers Support Group with Dr. Herman Frankel</w:t>
      </w:r>
    </w:p>
    <w:p w14:paraId="5494A724" w14:textId="65DCF395" w:rsidR="001E3143" w:rsidRPr="001E3143" w:rsidRDefault="001E3143" w:rsidP="001E3143">
      <w:pPr>
        <w:pStyle w:val="NoSpacing"/>
        <w:numPr>
          <w:ilvl w:val="0"/>
          <w:numId w:val="14"/>
        </w:numPr>
        <w:jc w:val="both"/>
        <w:rPr>
          <w:rFonts w:ascii="Arial" w:hAnsi="Arial" w:cs="Arial"/>
        </w:rPr>
      </w:pPr>
      <w:r w:rsidRPr="009942C8">
        <w:rPr>
          <w:rFonts w:ascii="Arial" w:hAnsi="Arial" w:cs="Arial"/>
        </w:rPr>
        <w:t>Established/developed the Linn County Family Abuse Task Force; outreach to professionals</w:t>
      </w:r>
      <w:r>
        <w:rPr>
          <w:rFonts w:ascii="Arial" w:hAnsi="Arial" w:cs="Arial"/>
        </w:rPr>
        <w:t xml:space="preserve"> </w:t>
      </w:r>
      <w:r w:rsidRPr="009942C8">
        <w:rPr>
          <w:rFonts w:ascii="Arial" w:hAnsi="Arial" w:cs="Arial"/>
        </w:rPr>
        <w:t>and</w:t>
      </w:r>
      <w:r>
        <w:rPr>
          <w:rFonts w:ascii="Arial" w:hAnsi="Arial" w:cs="Arial"/>
        </w:rPr>
        <w:t xml:space="preserve"> </w:t>
      </w:r>
      <w:r w:rsidRPr="009942C8">
        <w:rPr>
          <w:rFonts w:ascii="Arial" w:hAnsi="Arial" w:cs="Arial"/>
        </w:rPr>
        <w:t>community members facilitating culturally responsive approaches; included conflict resolution facilitation</w:t>
      </w:r>
      <w:r w:rsidRPr="000529BA">
        <w:rPr>
          <w:rFonts w:ascii="Arial" w:hAnsi="Arial" w:cs="Arial"/>
          <w:b/>
        </w:rPr>
        <w:t xml:space="preserve"> </w:t>
      </w:r>
    </w:p>
    <w:p w14:paraId="68797D5C" w14:textId="77777777" w:rsidR="001E3143" w:rsidRPr="000529BA" w:rsidRDefault="001E3143" w:rsidP="001E3143">
      <w:pPr>
        <w:pStyle w:val="NoSpacing"/>
        <w:ind w:left="720"/>
        <w:jc w:val="both"/>
        <w:rPr>
          <w:rFonts w:ascii="Arial" w:hAnsi="Arial" w:cs="Arial"/>
        </w:rPr>
      </w:pPr>
    </w:p>
    <w:p w14:paraId="09B1932F" w14:textId="5FED9DD5" w:rsidR="00965521" w:rsidRDefault="00DA254E" w:rsidP="00E0304B">
      <w:pPr>
        <w:pStyle w:val="NoSpacing"/>
        <w:jc w:val="center"/>
        <w:rPr>
          <w:rFonts w:ascii="Arial" w:hAnsi="Arial" w:cs="Arial"/>
          <w:b/>
        </w:rPr>
      </w:pPr>
      <w:r w:rsidRPr="009942C8">
        <w:rPr>
          <w:rFonts w:ascii="Arial" w:hAnsi="Arial" w:cs="Arial"/>
          <w:b/>
        </w:rPr>
        <w:t>ADMINISTRATIVE</w:t>
      </w:r>
      <w:r w:rsidR="00E0304B" w:rsidRPr="009942C8">
        <w:rPr>
          <w:rFonts w:ascii="Arial" w:hAnsi="Arial" w:cs="Arial"/>
          <w:b/>
        </w:rPr>
        <w:t xml:space="preserve"> LEADERSHIP PRACTICE PRESENTATIONS</w:t>
      </w:r>
      <w:r w:rsidR="001E3143">
        <w:rPr>
          <w:rFonts w:ascii="Arial" w:hAnsi="Arial" w:cs="Arial"/>
          <w:b/>
        </w:rPr>
        <w:t xml:space="preserve"> TOPICS</w:t>
      </w:r>
    </w:p>
    <w:p w14:paraId="7C6830DC" w14:textId="17CB1149" w:rsidR="0039395E" w:rsidRPr="009942C8" w:rsidRDefault="009E17A3" w:rsidP="001E3143">
      <w:pPr>
        <w:pStyle w:val="NoSpacing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2001-2021</w:t>
      </w:r>
    </w:p>
    <w:p w14:paraId="22C94DD8" w14:textId="46541EA0" w:rsidR="00373FD2" w:rsidRPr="009942C8" w:rsidRDefault="00373FD2" w:rsidP="00E0304B">
      <w:pPr>
        <w:pStyle w:val="NoSpacing"/>
        <w:numPr>
          <w:ilvl w:val="0"/>
          <w:numId w:val="17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 xml:space="preserve">Collective Impact Strategies </w:t>
      </w:r>
    </w:p>
    <w:p w14:paraId="21E9A58A" w14:textId="335DDC15" w:rsidR="0040139C" w:rsidRPr="009942C8" w:rsidRDefault="0040139C" w:rsidP="0040139C">
      <w:pPr>
        <w:pStyle w:val="NoSpacing"/>
        <w:numPr>
          <w:ilvl w:val="0"/>
          <w:numId w:val="17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Anti-Racism in Action</w:t>
      </w:r>
    </w:p>
    <w:p w14:paraId="1FBC246C" w14:textId="77B2D8BA" w:rsidR="009103E7" w:rsidRPr="009942C8" w:rsidRDefault="009103E7" w:rsidP="0039395E">
      <w:pPr>
        <w:pStyle w:val="NoSpacing"/>
        <w:numPr>
          <w:ilvl w:val="0"/>
          <w:numId w:val="17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 xml:space="preserve">‘Nothing for Us Without Us’ – </w:t>
      </w:r>
      <w:r w:rsidR="00E0304B" w:rsidRPr="009942C8">
        <w:rPr>
          <w:rFonts w:ascii="Arial" w:hAnsi="Arial" w:cs="Arial"/>
        </w:rPr>
        <w:t xml:space="preserve">Listening to </w:t>
      </w:r>
      <w:r w:rsidRPr="009942C8">
        <w:rPr>
          <w:rFonts w:ascii="Arial" w:hAnsi="Arial" w:cs="Arial"/>
        </w:rPr>
        <w:t>Community Voice</w:t>
      </w:r>
      <w:r w:rsidR="00DA254E" w:rsidRPr="009942C8">
        <w:rPr>
          <w:rFonts w:ascii="Arial" w:hAnsi="Arial" w:cs="Arial"/>
        </w:rPr>
        <w:t xml:space="preserve"> </w:t>
      </w:r>
    </w:p>
    <w:p w14:paraId="2EA4BFBC" w14:textId="23177A90" w:rsidR="00E0304B" w:rsidRPr="001E3143" w:rsidRDefault="00E0304B" w:rsidP="001E3143">
      <w:pPr>
        <w:pStyle w:val="NoSpacing"/>
        <w:numPr>
          <w:ilvl w:val="0"/>
          <w:numId w:val="17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EDI Organizational</w:t>
      </w:r>
      <w:r w:rsidR="00DA254E" w:rsidRPr="009942C8">
        <w:rPr>
          <w:rFonts w:ascii="Arial" w:hAnsi="Arial" w:cs="Arial"/>
        </w:rPr>
        <w:t xml:space="preserve"> Development Framework</w:t>
      </w:r>
      <w:r w:rsidRPr="009942C8">
        <w:rPr>
          <w:rFonts w:ascii="Arial" w:hAnsi="Arial" w:cs="Arial"/>
        </w:rPr>
        <w:t>s</w:t>
      </w:r>
    </w:p>
    <w:p w14:paraId="41518ECA" w14:textId="77777777" w:rsidR="001E3143" w:rsidRDefault="00E0304B" w:rsidP="001E3143">
      <w:pPr>
        <w:pStyle w:val="NoSpacing"/>
        <w:numPr>
          <w:ilvl w:val="0"/>
          <w:numId w:val="17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Intersectionality – What is it?</w:t>
      </w:r>
    </w:p>
    <w:p w14:paraId="6EA071B4" w14:textId="439EE204" w:rsidR="00965521" w:rsidRPr="001E3143" w:rsidRDefault="0039395E" w:rsidP="001E3143">
      <w:pPr>
        <w:pStyle w:val="NoSpacing"/>
        <w:numPr>
          <w:ilvl w:val="0"/>
          <w:numId w:val="17"/>
        </w:numPr>
        <w:rPr>
          <w:rFonts w:ascii="Arial" w:hAnsi="Arial" w:cs="Arial"/>
        </w:rPr>
      </w:pPr>
      <w:r w:rsidRPr="001E3143">
        <w:rPr>
          <w:rFonts w:ascii="Arial" w:hAnsi="Arial" w:cs="Arial"/>
        </w:rPr>
        <w:t xml:space="preserve">Leadership </w:t>
      </w:r>
      <w:r w:rsidR="00E0304B" w:rsidRPr="001E3143">
        <w:rPr>
          <w:rFonts w:ascii="Arial" w:hAnsi="Arial" w:cs="Arial"/>
        </w:rPr>
        <w:t>in</w:t>
      </w:r>
      <w:r w:rsidRPr="001E3143">
        <w:rPr>
          <w:rFonts w:ascii="Arial" w:hAnsi="Arial" w:cs="Arial"/>
        </w:rPr>
        <w:t xml:space="preserve"> Complex</w:t>
      </w:r>
      <w:r w:rsidR="00965521" w:rsidRPr="001E3143">
        <w:rPr>
          <w:rFonts w:ascii="Arial" w:hAnsi="Arial" w:cs="Arial"/>
        </w:rPr>
        <w:t xml:space="preserve"> Social Structures</w:t>
      </w:r>
    </w:p>
    <w:p w14:paraId="1C370745" w14:textId="19E984FF" w:rsidR="00965521" w:rsidRPr="009942C8" w:rsidRDefault="00E0304B" w:rsidP="00965521">
      <w:pPr>
        <w:pStyle w:val="NoSpacing"/>
        <w:numPr>
          <w:ilvl w:val="0"/>
          <w:numId w:val="17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 xml:space="preserve">EDI </w:t>
      </w:r>
      <w:r w:rsidR="00965521" w:rsidRPr="009942C8">
        <w:rPr>
          <w:rFonts w:ascii="Arial" w:hAnsi="Arial" w:cs="Arial"/>
        </w:rPr>
        <w:t xml:space="preserve">Community Engagement </w:t>
      </w:r>
      <w:r w:rsidR="00DA254E" w:rsidRPr="009942C8">
        <w:rPr>
          <w:rFonts w:ascii="Arial" w:hAnsi="Arial" w:cs="Arial"/>
        </w:rPr>
        <w:t>Best Practices</w:t>
      </w:r>
    </w:p>
    <w:p w14:paraId="061EA5BB" w14:textId="29C66CEA" w:rsidR="00373FD2" w:rsidRPr="009942C8" w:rsidRDefault="00373FD2" w:rsidP="00965521">
      <w:pPr>
        <w:pStyle w:val="NoSpacing"/>
        <w:numPr>
          <w:ilvl w:val="0"/>
          <w:numId w:val="17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 xml:space="preserve">Culturally Responsive Art </w:t>
      </w:r>
      <w:r w:rsidR="00DA254E" w:rsidRPr="009942C8">
        <w:rPr>
          <w:rFonts w:ascii="Arial" w:hAnsi="Arial" w:cs="Arial"/>
        </w:rPr>
        <w:t>and Incarcerated</w:t>
      </w:r>
      <w:r w:rsidRPr="009942C8">
        <w:rPr>
          <w:rFonts w:ascii="Arial" w:hAnsi="Arial" w:cs="Arial"/>
        </w:rPr>
        <w:t xml:space="preserve"> Youth </w:t>
      </w:r>
      <w:r w:rsidR="00E0304B" w:rsidRPr="009942C8">
        <w:rPr>
          <w:rFonts w:ascii="Arial" w:hAnsi="Arial" w:cs="Arial"/>
        </w:rPr>
        <w:t>Project</w:t>
      </w:r>
    </w:p>
    <w:p w14:paraId="60C8AB3B" w14:textId="2BB493EA" w:rsidR="004F4666" w:rsidRPr="009942C8" w:rsidRDefault="004F4666" w:rsidP="00965521">
      <w:pPr>
        <w:pStyle w:val="NoSpacing"/>
        <w:numPr>
          <w:ilvl w:val="0"/>
          <w:numId w:val="17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Demographic Conversion</w:t>
      </w:r>
      <w:r w:rsidR="009942C8" w:rsidRPr="009942C8">
        <w:rPr>
          <w:rFonts w:ascii="Arial" w:hAnsi="Arial" w:cs="Arial"/>
        </w:rPr>
        <w:t xml:space="preserve"> -</w:t>
      </w:r>
      <w:r w:rsidRPr="009942C8">
        <w:rPr>
          <w:rFonts w:ascii="Arial" w:hAnsi="Arial" w:cs="Arial"/>
        </w:rPr>
        <w:t xml:space="preserve"> Leading with Purpose</w:t>
      </w:r>
    </w:p>
    <w:p w14:paraId="408AE86D" w14:textId="5ED819E6" w:rsidR="00071809" w:rsidRPr="009942C8" w:rsidRDefault="0039395E" w:rsidP="00C80E4F">
      <w:pPr>
        <w:pStyle w:val="NoSpacing"/>
        <w:numPr>
          <w:ilvl w:val="0"/>
          <w:numId w:val="17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 xml:space="preserve">Whole System Strategic Change </w:t>
      </w:r>
      <w:r w:rsidR="00DA254E" w:rsidRPr="009942C8">
        <w:rPr>
          <w:rFonts w:ascii="Arial" w:hAnsi="Arial" w:cs="Arial"/>
        </w:rPr>
        <w:t>and Redesign</w:t>
      </w:r>
    </w:p>
    <w:p w14:paraId="19077805" w14:textId="77777777" w:rsidR="00071809" w:rsidRPr="009942C8" w:rsidRDefault="00071809" w:rsidP="00032601">
      <w:pPr>
        <w:pStyle w:val="NoSpacing"/>
        <w:ind w:left="2160" w:firstLine="720"/>
        <w:rPr>
          <w:rFonts w:ascii="Arial" w:hAnsi="Arial" w:cs="Arial"/>
          <w:b/>
        </w:rPr>
      </w:pPr>
    </w:p>
    <w:p w14:paraId="0340EE7C" w14:textId="093B192C" w:rsidR="00456810" w:rsidRPr="009942C8" w:rsidRDefault="00774ED3" w:rsidP="00032601">
      <w:pPr>
        <w:pStyle w:val="NoSpacing"/>
        <w:ind w:left="2160" w:firstLine="72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</w:t>
      </w:r>
      <w:r w:rsidR="00695684" w:rsidRPr="009942C8">
        <w:rPr>
          <w:rFonts w:ascii="Arial" w:hAnsi="Arial" w:cs="Arial"/>
          <w:b/>
        </w:rPr>
        <w:t xml:space="preserve"> </w:t>
      </w:r>
      <w:r w:rsidR="00992D78" w:rsidRPr="009942C8">
        <w:rPr>
          <w:rFonts w:ascii="Arial" w:hAnsi="Arial" w:cs="Arial"/>
          <w:b/>
        </w:rPr>
        <w:t>CERTIFICATION</w:t>
      </w:r>
    </w:p>
    <w:p w14:paraId="6D09B42E" w14:textId="77777777" w:rsidR="00992D78" w:rsidRPr="009942C8" w:rsidRDefault="00992D78" w:rsidP="00456810">
      <w:pPr>
        <w:pStyle w:val="NoSpacing"/>
        <w:rPr>
          <w:rFonts w:ascii="Arial" w:hAnsi="Arial" w:cs="Arial"/>
          <w:b/>
        </w:rPr>
      </w:pPr>
    </w:p>
    <w:p w14:paraId="28523E34" w14:textId="77777777" w:rsidR="00992D78" w:rsidRPr="009942C8" w:rsidRDefault="00992D78" w:rsidP="00456810">
      <w:pPr>
        <w:pStyle w:val="NoSpacing"/>
        <w:rPr>
          <w:rFonts w:ascii="Arial" w:hAnsi="Arial" w:cs="Arial"/>
        </w:rPr>
      </w:pPr>
      <w:r w:rsidRPr="009942C8">
        <w:rPr>
          <w:rFonts w:ascii="Arial" w:hAnsi="Arial" w:cs="Arial"/>
        </w:rPr>
        <w:t>Advanced Conflict Resolution</w:t>
      </w:r>
      <w:r w:rsidR="001634E0" w:rsidRPr="009942C8">
        <w:rPr>
          <w:rFonts w:ascii="Arial" w:hAnsi="Arial" w:cs="Arial"/>
        </w:rPr>
        <w:t xml:space="preserve"> –</w:t>
      </w:r>
      <w:r w:rsidR="0068050B" w:rsidRPr="009942C8">
        <w:rPr>
          <w:rFonts w:ascii="Arial" w:hAnsi="Arial" w:cs="Arial"/>
        </w:rPr>
        <w:t xml:space="preserve"> Mediation</w:t>
      </w:r>
      <w:r w:rsidR="0068050B" w:rsidRPr="009942C8">
        <w:rPr>
          <w:rFonts w:ascii="Arial" w:hAnsi="Arial" w:cs="Arial"/>
        </w:rPr>
        <w:tab/>
      </w:r>
      <w:r w:rsidR="0068050B" w:rsidRPr="009942C8">
        <w:rPr>
          <w:rFonts w:ascii="Arial" w:hAnsi="Arial" w:cs="Arial"/>
        </w:rPr>
        <w:tab/>
      </w:r>
      <w:r w:rsidR="0068050B" w:rsidRPr="009942C8">
        <w:rPr>
          <w:rFonts w:ascii="Arial" w:hAnsi="Arial" w:cs="Arial"/>
        </w:rPr>
        <w:tab/>
      </w:r>
      <w:r w:rsidR="001634E0" w:rsidRPr="009942C8">
        <w:rPr>
          <w:rFonts w:ascii="Arial" w:hAnsi="Arial" w:cs="Arial"/>
        </w:rPr>
        <w:t xml:space="preserve">   </w:t>
      </w:r>
      <w:r w:rsidR="001634E0" w:rsidRPr="009942C8">
        <w:rPr>
          <w:rFonts w:ascii="Arial" w:hAnsi="Arial" w:cs="Arial"/>
        </w:rPr>
        <w:tab/>
      </w:r>
      <w:r w:rsidRPr="009942C8">
        <w:rPr>
          <w:rFonts w:ascii="Arial" w:hAnsi="Arial" w:cs="Arial"/>
        </w:rPr>
        <w:t xml:space="preserve"> </w:t>
      </w:r>
      <w:r w:rsidR="0044591D" w:rsidRPr="009942C8">
        <w:rPr>
          <w:rFonts w:ascii="Arial" w:hAnsi="Arial" w:cs="Arial"/>
        </w:rPr>
        <w:t xml:space="preserve"> </w:t>
      </w:r>
      <w:r w:rsidR="0044591D" w:rsidRPr="009942C8">
        <w:rPr>
          <w:rFonts w:ascii="Arial" w:hAnsi="Arial" w:cs="Arial"/>
        </w:rPr>
        <w:tab/>
      </w:r>
    </w:p>
    <w:p w14:paraId="76291440" w14:textId="77777777" w:rsidR="0068050B" w:rsidRPr="009942C8" w:rsidRDefault="00992D78" w:rsidP="00456810">
      <w:pPr>
        <w:pStyle w:val="NoSpacing"/>
        <w:rPr>
          <w:rFonts w:ascii="Arial" w:hAnsi="Arial" w:cs="Arial"/>
        </w:rPr>
      </w:pPr>
      <w:r w:rsidRPr="009942C8">
        <w:rPr>
          <w:rFonts w:ascii="Arial" w:hAnsi="Arial" w:cs="Arial"/>
        </w:rPr>
        <w:t>Clackamas Dispute R</w:t>
      </w:r>
      <w:r w:rsidR="004F4666" w:rsidRPr="009942C8">
        <w:rPr>
          <w:rFonts w:ascii="Arial" w:hAnsi="Arial" w:cs="Arial"/>
        </w:rPr>
        <w:t>esolution Center - Portland, OR</w:t>
      </w:r>
    </w:p>
    <w:p w14:paraId="20FAC068" w14:textId="77777777" w:rsidR="00032601" w:rsidRPr="009942C8" w:rsidRDefault="00032601" w:rsidP="00456810">
      <w:pPr>
        <w:pStyle w:val="NoSpacing"/>
        <w:rPr>
          <w:rFonts w:ascii="Arial" w:hAnsi="Arial" w:cs="Arial"/>
        </w:rPr>
      </w:pPr>
    </w:p>
    <w:p w14:paraId="6D15EC29" w14:textId="379642F6" w:rsidR="001634E0" w:rsidRPr="009942C8" w:rsidRDefault="0068050B" w:rsidP="0068050B">
      <w:pPr>
        <w:pStyle w:val="NoSpacing"/>
        <w:rPr>
          <w:rFonts w:ascii="Arial" w:hAnsi="Arial" w:cs="Arial"/>
        </w:rPr>
      </w:pPr>
      <w:r w:rsidRPr="009942C8">
        <w:rPr>
          <w:rFonts w:ascii="Arial" w:hAnsi="Arial" w:cs="Arial"/>
        </w:rPr>
        <w:t>C</w:t>
      </w:r>
      <w:r w:rsidR="00965521" w:rsidRPr="009942C8">
        <w:rPr>
          <w:rFonts w:ascii="Arial" w:hAnsi="Arial" w:cs="Arial"/>
        </w:rPr>
        <w:t>ross C</w:t>
      </w:r>
      <w:r w:rsidRPr="009942C8">
        <w:rPr>
          <w:rFonts w:ascii="Arial" w:hAnsi="Arial" w:cs="Arial"/>
        </w:rPr>
        <w:t>ultural Consideratio</w:t>
      </w:r>
      <w:r w:rsidR="00965521" w:rsidRPr="009942C8">
        <w:rPr>
          <w:rFonts w:ascii="Arial" w:hAnsi="Arial" w:cs="Arial"/>
        </w:rPr>
        <w:t>ns</w:t>
      </w:r>
      <w:r w:rsidR="009E17A3">
        <w:rPr>
          <w:rFonts w:ascii="Arial" w:hAnsi="Arial" w:cs="Arial"/>
        </w:rPr>
        <w:t xml:space="preserve"> – Train-the-Trainer</w:t>
      </w:r>
      <w:r w:rsidR="00777E7A" w:rsidRPr="009942C8">
        <w:rPr>
          <w:rFonts w:ascii="Arial" w:hAnsi="Arial" w:cs="Arial"/>
        </w:rPr>
        <w:t xml:space="preserve">                                            </w:t>
      </w:r>
      <w:r w:rsidRPr="009942C8">
        <w:rPr>
          <w:rFonts w:ascii="Arial" w:hAnsi="Arial" w:cs="Arial"/>
        </w:rPr>
        <w:tab/>
      </w:r>
      <w:r w:rsidRPr="009942C8">
        <w:rPr>
          <w:rFonts w:ascii="Arial" w:hAnsi="Arial" w:cs="Arial"/>
        </w:rPr>
        <w:tab/>
        <w:t xml:space="preserve"> National Multi-Cultural Institute</w:t>
      </w:r>
    </w:p>
    <w:p w14:paraId="7D11DF72" w14:textId="77777777" w:rsidR="001634E0" w:rsidRPr="009942C8" w:rsidRDefault="001634E0" w:rsidP="00456810">
      <w:pPr>
        <w:pStyle w:val="NoSpacing"/>
        <w:rPr>
          <w:rFonts w:ascii="Arial" w:hAnsi="Arial" w:cs="Arial"/>
        </w:rPr>
      </w:pPr>
    </w:p>
    <w:p w14:paraId="31B610AD" w14:textId="77777777" w:rsidR="001634E0" w:rsidRPr="009942C8" w:rsidRDefault="00995245" w:rsidP="00456810">
      <w:pPr>
        <w:pStyle w:val="NoSpacing"/>
        <w:rPr>
          <w:rFonts w:ascii="Arial" w:hAnsi="Arial" w:cs="Arial"/>
        </w:rPr>
      </w:pPr>
      <w:r w:rsidRPr="009942C8">
        <w:rPr>
          <w:rFonts w:ascii="Arial" w:hAnsi="Arial" w:cs="Arial"/>
        </w:rPr>
        <w:t xml:space="preserve">Cross-Cultural </w:t>
      </w:r>
      <w:r w:rsidR="0068050B" w:rsidRPr="009942C8">
        <w:rPr>
          <w:rFonts w:ascii="Arial" w:hAnsi="Arial" w:cs="Arial"/>
        </w:rPr>
        <w:t xml:space="preserve">Advocacy </w:t>
      </w:r>
      <w:r w:rsidR="0068050B" w:rsidRPr="009942C8">
        <w:rPr>
          <w:rFonts w:ascii="Arial" w:hAnsi="Arial" w:cs="Arial"/>
        </w:rPr>
        <w:tab/>
      </w:r>
      <w:r w:rsidR="007E3230" w:rsidRPr="009942C8">
        <w:rPr>
          <w:rFonts w:ascii="Arial" w:hAnsi="Arial" w:cs="Arial"/>
        </w:rPr>
        <w:tab/>
      </w:r>
      <w:r w:rsidR="007E3230" w:rsidRPr="009942C8">
        <w:rPr>
          <w:rFonts w:ascii="Arial" w:hAnsi="Arial" w:cs="Arial"/>
        </w:rPr>
        <w:tab/>
      </w:r>
      <w:r w:rsidR="007E3230" w:rsidRPr="009942C8">
        <w:rPr>
          <w:rFonts w:ascii="Arial" w:hAnsi="Arial" w:cs="Arial"/>
        </w:rPr>
        <w:tab/>
      </w:r>
      <w:r w:rsidR="007E3230" w:rsidRPr="009942C8">
        <w:rPr>
          <w:rFonts w:ascii="Arial" w:hAnsi="Arial" w:cs="Arial"/>
        </w:rPr>
        <w:tab/>
      </w:r>
      <w:r w:rsidR="005E1A32" w:rsidRPr="009942C8">
        <w:rPr>
          <w:rFonts w:ascii="Arial" w:hAnsi="Arial" w:cs="Arial"/>
        </w:rPr>
        <w:t xml:space="preserve"> </w:t>
      </w:r>
      <w:r w:rsidR="0044591D" w:rsidRPr="009942C8">
        <w:rPr>
          <w:rFonts w:ascii="Arial" w:hAnsi="Arial" w:cs="Arial"/>
        </w:rPr>
        <w:tab/>
      </w:r>
    </w:p>
    <w:p w14:paraId="30AA84DB" w14:textId="0B880A68" w:rsidR="001634E0" w:rsidRPr="009942C8" w:rsidRDefault="001634E0" w:rsidP="00456810">
      <w:pPr>
        <w:pStyle w:val="NoSpacing"/>
        <w:rPr>
          <w:rFonts w:ascii="Arial" w:hAnsi="Arial" w:cs="Arial"/>
        </w:rPr>
      </w:pPr>
      <w:r w:rsidRPr="009942C8">
        <w:rPr>
          <w:rFonts w:ascii="Arial" w:hAnsi="Arial" w:cs="Arial"/>
        </w:rPr>
        <w:t>National Organization for Victim Assistance</w:t>
      </w:r>
      <w:r w:rsidR="009E17A3">
        <w:rPr>
          <w:rFonts w:ascii="Arial" w:hAnsi="Arial" w:cs="Arial"/>
        </w:rPr>
        <w:t xml:space="preserve"> Trainer</w:t>
      </w:r>
    </w:p>
    <w:p w14:paraId="2D0AB7B6" w14:textId="77777777" w:rsidR="009E17A3" w:rsidRDefault="009E17A3" w:rsidP="000529BA">
      <w:pPr>
        <w:pStyle w:val="NoSpacing"/>
        <w:rPr>
          <w:rFonts w:ascii="Arial" w:hAnsi="Arial" w:cs="Arial"/>
          <w:b/>
        </w:rPr>
      </w:pPr>
    </w:p>
    <w:p w14:paraId="395A036A" w14:textId="77777777" w:rsidR="009E17A3" w:rsidRDefault="009E17A3" w:rsidP="00EA2598">
      <w:pPr>
        <w:pStyle w:val="NoSpacing"/>
        <w:jc w:val="center"/>
        <w:rPr>
          <w:rFonts w:ascii="Arial" w:hAnsi="Arial" w:cs="Arial"/>
          <w:b/>
        </w:rPr>
      </w:pPr>
    </w:p>
    <w:p w14:paraId="391462D3" w14:textId="0F36835B" w:rsidR="00EA2598" w:rsidRPr="009942C8" w:rsidRDefault="00EA2598" w:rsidP="00EA2598">
      <w:pPr>
        <w:pStyle w:val="NoSpacing"/>
        <w:jc w:val="center"/>
        <w:rPr>
          <w:rFonts w:ascii="Arial" w:hAnsi="Arial" w:cs="Arial"/>
          <w:b/>
        </w:rPr>
      </w:pPr>
      <w:r w:rsidRPr="009942C8">
        <w:rPr>
          <w:rFonts w:ascii="Arial" w:hAnsi="Arial" w:cs="Arial"/>
          <w:b/>
        </w:rPr>
        <w:t>BOARD OF DIRECTORS AND COMMITTEE MEMBERSHIPS</w:t>
      </w:r>
    </w:p>
    <w:p w14:paraId="5E200B4C" w14:textId="77777777" w:rsidR="00EA2598" w:rsidRPr="009942C8" w:rsidRDefault="00EA2598" w:rsidP="00EA2598">
      <w:pPr>
        <w:pStyle w:val="NoSpacing"/>
        <w:jc w:val="center"/>
        <w:rPr>
          <w:rFonts w:ascii="Arial" w:hAnsi="Arial" w:cs="Arial"/>
          <w:b/>
        </w:rPr>
      </w:pPr>
      <w:r w:rsidRPr="009942C8">
        <w:rPr>
          <w:rFonts w:ascii="Arial" w:hAnsi="Arial" w:cs="Arial"/>
          <w:b/>
        </w:rPr>
        <w:t>2002 – 2018</w:t>
      </w:r>
    </w:p>
    <w:p w14:paraId="0E5E49DD" w14:textId="77777777" w:rsidR="00EA2598" w:rsidRPr="009942C8" w:rsidRDefault="00EA2598" w:rsidP="00EA2598">
      <w:pPr>
        <w:pStyle w:val="NoSpacing"/>
        <w:rPr>
          <w:rFonts w:ascii="Arial" w:hAnsi="Arial" w:cs="Arial"/>
          <w:b/>
        </w:rPr>
      </w:pPr>
    </w:p>
    <w:p w14:paraId="5244624D" w14:textId="43753E38" w:rsidR="00EA2598" w:rsidRPr="009942C8" w:rsidRDefault="00EA2598" w:rsidP="00EA2598">
      <w:pPr>
        <w:pStyle w:val="NoSpacing"/>
        <w:numPr>
          <w:ilvl w:val="0"/>
          <w:numId w:val="6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Governor’s Racial Equity Committee</w:t>
      </w:r>
    </w:p>
    <w:p w14:paraId="03E0BABF" w14:textId="03CC63C9" w:rsidR="00EA2598" w:rsidRPr="009942C8" w:rsidRDefault="00EA2598" w:rsidP="00EA2598">
      <w:pPr>
        <w:pStyle w:val="NoSpacing"/>
        <w:numPr>
          <w:ilvl w:val="0"/>
          <w:numId w:val="6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Willamette Education – EDI Advisory Team</w:t>
      </w:r>
    </w:p>
    <w:p w14:paraId="247BF499" w14:textId="75B0F59B" w:rsidR="00EA2598" w:rsidRPr="009942C8" w:rsidRDefault="00EA2598" w:rsidP="00EA2598">
      <w:pPr>
        <w:pStyle w:val="NoSpacing"/>
        <w:numPr>
          <w:ilvl w:val="0"/>
          <w:numId w:val="6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 xml:space="preserve">Governor’s Diversity, </w:t>
      </w:r>
      <w:r w:rsidR="00774ED3" w:rsidRPr="009942C8">
        <w:rPr>
          <w:rFonts w:ascii="Arial" w:hAnsi="Arial" w:cs="Arial"/>
        </w:rPr>
        <w:t>Equity,</w:t>
      </w:r>
      <w:r w:rsidRPr="009942C8">
        <w:rPr>
          <w:rFonts w:ascii="Arial" w:hAnsi="Arial" w:cs="Arial"/>
        </w:rPr>
        <w:t xml:space="preserve"> and Inclusion Advisory Committee</w:t>
      </w:r>
    </w:p>
    <w:p w14:paraId="42635624" w14:textId="77777777" w:rsidR="00EA2598" w:rsidRPr="009942C8" w:rsidRDefault="00EA2598" w:rsidP="00EA2598">
      <w:pPr>
        <w:pStyle w:val="NoSpacing"/>
        <w:numPr>
          <w:ilvl w:val="0"/>
          <w:numId w:val="3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Oregon State University – Board of Visitors on Minority Affairs</w:t>
      </w:r>
      <w:r w:rsidRPr="009942C8">
        <w:rPr>
          <w:rFonts w:ascii="Arial" w:hAnsi="Arial" w:cs="Arial"/>
        </w:rPr>
        <w:tab/>
      </w:r>
    </w:p>
    <w:p w14:paraId="77EC84A2" w14:textId="77777777" w:rsidR="00EA2598" w:rsidRPr="009942C8" w:rsidRDefault="00EA2598" w:rsidP="00EA2598">
      <w:pPr>
        <w:pStyle w:val="NoSpacing"/>
        <w:numPr>
          <w:ilvl w:val="0"/>
          <w:numId w:val="3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Oregon Youth Authority – Executive Cabinet Member</w:t>
      </w:r>
    </w:p>
    <w:p w14:paraId="47A927B9" w14:textId="77777777" w:rsidR="00EA2598" w:rsidRPr="009942C8" w:rsidRDefault="00EA2598" w:rsidP="00EA2598">
      <w:pPr>
        <w:pStyle w:val="NoSpacing"/>
        <w:numPr>
          <w:ilvl w:val="0"/>
          <w:numId w:val="3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Oregon Crime Victim’s Law Center</w:t>
      </w:r>
    </w:p>
    <w:p w14:paraId="3F65BB33" w14:textId="77777777" w:rsidR="00EA2598" w:rsidRPr="009942C8" w:rsidRDefault="00EA2598" w:rsidP="00EA2598">
      <w:pPr>
        <w:pStyle w:val="NoSpacing"/>
        <w:numPr>
          <w:ilvl w:val="0"/>
          <w:numId w:val="3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Leadership Corvallis Curriculum Committee</w:t>
      </w:r>
      <w:r w:rsidRPr="009942C8">
        <w:rPr>
          <w:rFonts w:ascii="Arial" w:hAnsi="Arial" w:cs="Arial"/>
        </w:rPr>
        <w:tab/>
      </w:r>
      <w:r w:rsidRPr="009942C8">
        <w:rPr>
          <w:rFonts w:ascii="Arial" w:hAnsi="Arial" w:cs="Arial"/>
        </w:rPr>
        <w:tab/>
      </w:r>
    </w:p>
    <w:p w14:paraId="3CCB68F2" w14:textId="77777777" w:rsidR="00EA2598" w:rsidRPr="009942C8" w:rsidRDefault="00EA2598" w:rsidP="00EA2598">
      <w:pPr>
        <w:pStyle w:val="NoSpacing"/>
        <w:numPr>
          <w:ilvl w:val="0"/>
          <w:numId w:val="3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Oregon Diversity Institute</w:t>
      </w:r>
    </w:p>
    <w:p w14:paraId="3F17C7AB" w14:textId="77777777" w:rsidR="00EA2598" w:rsidRPr="009942C8" w:rsidRDefault="00EA2598" w:rsidP="00695684">
      <w:pPr>
        <w:pStyle w:val="NoSpacing"/>
        <w:jc w:val="center"/>
        <w:rPr>
          <w:rFonts w:ascii="Arial" w:hAnsi="Arial" w:cs="Arial"/>
          <w:b/>
        </w:rPr>
      </w:pPr>
    </w:p>
    <w:p w14:paraId="54DE5B15" w14:textId="23A661AB" w:rsidR="00875D2B" w:rsidRPr="009942C8" w:rsidRDefault="009942C8" w:rsidP="00695684">
      <w:pPr>
        <w:pStyle w:val="NoSpacing"/>
        <w:jc w:val="center"/>
        <w:rPr>
          <w:rFonts w:ascii="Arial" w:hAnsi="Arial" w:cs="Arial"/>
          <w:b/>
        </w:rPr>
      </w:pPr>
      <w:r w:rsidRPr="009942C8">
        <w:rPr>
          <w:rFonts w:ascii="Arial" w:hAnsi="Arial" w:cs="Arial"/>
          <w:b/>
        </w:rPr>
        <w:t>ORGANIZATION</w:t>
      </w:r>
      <w:r w:rsidR="001E3143">
        <w:rPr>
          <w:rFonts w:ascii="Arial" w:hAnsi="Arial" w:cs="Arial"/>
          <w:b/>
        </w:rPr>
        <w:t xml:space="preserve">AL DEVELOPMENT - </w:t>
      </w:r>
      <w:r w:rsidR="00DA254E" w:rsidRPr="009942C8">
        <w:rPr>
          <w:rFonts w:ascii="Arial" w:hAnsi="Arial" w:cs="Arial"/>
          <w:b/>
        </w:rPr>
        <w:t xml:space="preserve">PUBLIC SPEAKING </w:t>
      </w:r>
      <w:r w:rsidRPr="009942C8">
        <w:rPr>
          <w:rFonts w:ascii="Arial" w:hAnsi="Arial" w:cs="Arial"/>
          <w:b/>
        </w:rPr>
        <w:t>PARTNERSHIPS</w:t>
      </w:r>
    </w:p>
    <w:p w14:paraId="71591CC7" w14:textId="7FE9D8B2" w:rsidR="0068050B" w:rsidRPr="009942C8" w:rsidRDefault="00965521" w:rsidP="00695684">
      <w:pPr>
        <w:pStyle w:val="NoSpacing"/>
        <w:jc w:val="center"/>
        <w:rPr>
          <w:rFonts w:ascii="Arial" w:hAnsi="Arial" w:cs="Arial"/>
          <w:b/>
        </w:rPr>
      </w:pPr>
      <w:r w:rsidRPr="009942C8">
        <w:rPr>
          <w:rFonts w:ascii="Arial" w:hAnsi="Arial" w:cs="Arial"/>
          <w:b/>
        </w:rPr>
        <w:t>2003-20</w:t>
      </w:r>
      <w:r w:rsidR="00DA254E" w:rsidRPr="009942C8">
        <w:rPr>
          <w:rFonts w:ascii="Arial" w:hAnsi="Arial" w:cs="Arial"/>
          <w:b/>
        </w:rPr>
        <w:t>21</w:t>
      </w:r>
    </w:p>
    <w:p w14:paraId="02B1EA92" w14:textId="77777777" w:rsidR="00995245" w:rsidRPr="009942C8" w:rsidRDefault="00995245" w:rsidP="0012291A">
      <w:pPr>
        <w:pStyle w:val="NoSpacing"/>
        <w:spacing w:line="360" w:lineRule="auto"/>
        <w:rPr>
          <w:rFonts w:ascii="Arial" w:hAnsi="Arial" w:cs="Arial"/>
          <w:b/>
        </w:rPr>
      </w:pPr>
    </w:p>
    <w:p w14:paraId="7E808248" w14:textId="77777777" w:rsidR="00206A52" w:rsidRPr="009942C8" w:rsidRDefault="00694217" w:rsidP="00071809">
      <w:pPr>
        <w:pStyle w:val="NoSpacing"/>
        <w:numPr>
          <w:ilvl w:val="0"/>
          <w:numId w:val="1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United States</w:t>
      </w:r>
      <w:r w:rsidR="00206A52" w:rsidRPr="009942C8">
        <w:rPr>
          <w:rFonts w:ascii="Arial" w:hAnsi="Arial" w:cs="Arial"/>
        </w:rPr>
        <w:t xml:space="preserve"> Hispanic Leadership Institute</w:t>
      </w:r>
      <w:r w:rsidRPr="009942C8">
        <w:rPr>
          <w:rFonts w:ascii="Arial" w:hAnsi="Arial" w:cs="Arial"/>
        </w:rPr>
        <w:t xml:space="preserve"> (USHLI)</w:t>
      </w:r>
    </w:p>
    <w:p w14:paraId="2312FA8C" w14:textId="77777777" w:rsidR="00694217" w:rsidRPr="009942C8" w:rsidRDefault="00694217" w:rsidP="00071809">
      <w:pPr>
        <w:pStyle w:val="NoSpacing"/>
        <w:numPr>
          <w:ilvl w:val="0"/>
          <w:numId w:val="1"/>
        </w:numPr>
        <w:rPr>
          <w:rFonts w:ascii="Arial" w:hAnsi="Arial" w:cs="Arial"/>
          <w:lang w:val="es-ES"/>
        </w:rPr>
      </w:pPr>
      <w:r w:rsidRPr="009942C8">
        <w:rPr>
          <w:rFonts w:ascii="Arial" w:hAnsi="Arial" w:cs="Arial"/>
          <w:lang w:val="es-ES"/>
        </w:rPr>
        <w:t>Movimiento Estudiantil Chican@ de Aztlán (MEChA)</w:t>
      </w:r>
    </w:p>
    <w:p w14:paraId="2A22971D" w14:textId="74128903" w:rsidR="0068050B" w:rsidRPr="009942C8" w:rsidRDefault="00995245" w:rsidP="00071809">
      <w:pPr>
        <w:pStyle w:val="NoSpacing"/>
        <w:numPr>
          <w:ilvl w:val="0"/>
          <w:numId w:val="1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Conference of Western Attorneys General (CWAG)</w:t>
      </w:r>
    </w:p>
    <w:p w14:paraId="061F29FC" w14:textId="43F674F7" w:rsidR="00DA254E" w:rsidRPr="009942C8" w:rsidRDefault="00DA254E" w:rsidP="00071809">
      <w:pPr>
        <w:pStyle w:val="NoSpacing"/>
        <w:numPr>
          <w:ilvl w:val="0"/>
          <w:numId w:val="1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 xml:space="preserve">Willamette Education Services District </w:t>
      </w:r>
    </w:p>
    <w:p w14:paraId="0C0C0D9A" w14:textId="77777777" w:rsidR="007E3230" w:rsidRPr="009942C8" w:rsidRDefault="007E3230" w:rsidP="00071809">
      <w:pPr>
        <w:pStyle w:val="NoSpacing"/>
        <w:ind w:left="720"/>
        <w:rPr>
          <w:rFonts w:ascii="Arial" w:hAnsi="Arial" w:cs="Arial"/>
        </w:rPr>
      </w:pPr>
      <w:r w:rsidRPr="009942C8">
        <w:rPr>
          <w:rFonts w:ascii="Arial" w:hAnsi="Arial" w:cs="Arial"/>
        </w:rPr>
        <w:t>National/International</w:t>
      </w:r>
    </w:p>
    <w:p w14:paraId="45728D29" w14:textId="77777777" w:rsidR="007E3230" w:rsidRPr="009942C8" w:rsidRDefault="00863146" w:rsidP="00071809">
      <w:pPr>
        <w:pStyle w:val="NoSpacing"/>
        <w:numPr>
          <w:ilvl w:val="0"/>
          <w:numId w:val="1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O</w:t>
      </w:r>
      <w:r w:rsidR="00694217" w:rsidRPr="009942C8">
        <w:rPr>
          <w:rFonts w:ascii="Arial" w:hAnsi="Arial" w:cs="Arial"/>
        </w:rPr>
        <w:t xml:space="preserve">regon </w:t>
      </w:r>
      <w:r w:rsidRPr="009942C8">
        <w:rPr>
          <w:rFonts w:ascii="Arial" w:hAnsi="Arial" w:cs="Arial"/>
        </w:rPr>
        <w:t>S</w:t>
      </w:r>
      <w:r w:rsidR="00694217" w:rsidRPr="009942C8">
        <w:rPr>
          <w:rFonts w:ascii="Arial" w:hAnsi="Arial" w:cs="Arial"/>
        </w:rPr>
        <w:t xml:space="preserve">tate </w:t>
      </w:r>
      <w:r w:rsidRPr="009942C8">
        <w:rPr>
          <w:rFonts w:ascii="Arial" w:hAnsi="Arial" w:cs="Arial"/>
        </w:rPr>
        <w:t>U</w:t>
      </w:r>
      <w:r w:rsidR="00694217" w:rsidRPr="009942C8">
        <w:rPr>
          <w:rFonts w:ascii="Arial" w:hAnsi="Arial" w:cs="Arial"/>
        </w:rPr>
        <w:t>niversity</w:t>
      </w:r>
      <w:r w:rsidRPr="009942C8">
        <w:rPr>
          <w:rFonts w:ascii="Arial" w:hAnsi="Arial" w:cs="Arial"/>
        </w:rPr>
        <w:t xml:space="preserve"> – College Assi</w:t>
      </w:r>
      <w:r w:rsidR="00694217" w:rsidRPr="009942C8">
        <w:rPr>
          <w:rFonts w:ascii="Arial" w:hAnsi="Arial" w:cs="Arial"/>
        </w:rPr>
        <w:t>stance Migrant Program (CAMP)</w:t>
      </w:r>
    </w:p>
    <w:p w14:paraId="569E2AEB" w14:textId="77777777" w:rsidR="007E3230" w:rsidRPr="009942C8" w:rsidRDefault="007E3230" w:rsidP="00071809">
      <w:pPr>
        <w:pStyle w:val="NoSpacing"/>
        <w:numPr>
          <w:ilvl w:val="0"/>
          <w:numId w:val="1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Casa Latinos Unidos – Benton County</w:t>
      </w:r>
    </w:p>
    <w:p w14:paraId="0CE16F16" w14:textId="77777777" w:rsidR="00995245" w:rsidRPr="009942C8" w:rsidRDefault="00995245" w:rsidP="00071809">
      <w:pPr>
        <w:pStyle w:val="NoSpacing"/>
        <w:numPr>
          <w:ilvl w:val="0"/>
          <w:numId w:val="1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Oregon District Attorney</w:t>
      </w:r>
      <w:r w:rsidR="00694217" w:rsidRPr="009942C8">
        <w:rPr>
          <w:rFonts w:ascii="Arial" w:hAnsi="Arial" w:cs="Arial"/>
        </w:rPr>
        <w:t>s</w:t>
      </w:r>
      <w:r w:rsidRPr="009942C8">
        <w:rPr>
          <w:rFonts w:ascii="Arial" w:hAnsi="Arial" w:cs="Arial"/>
        </w:rPr>
        <w:t xml:space="preserve"> Association (ODAA)</w:t>
      </w:r>
    </w:p>
    <w:p w14:paraId="3F6F602E" w14:textId="77777777" w:rsidR="00995245" w:rsidRPr="009942C8" w:rsidRDefault="00995245" w:rsidP="00071809">
      <w:pPr>
        <w:pStyle w:val="NoSpacing"/>
        <w:numPr>
          <w:ilvl w:val="0"/>
          <w:numId w:val="1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Oregon Mediator Association (OMA)</w:t>
      </w:r>
    </w:p>
    <w:p w14:paraId="2EC99F9A" w14:textId="77777777" w:rsidR="00995245" w:rsidRPr="009942C8" w:rsidRDefault="00995245" w:rsidP="00071809">
      <w:pPr>
        <w:pStyle w:val="NoSpacing"/>
        <w:numPr>
          <w:ilvl w:val="0"/>
          <w:numId w:val="1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Oregon Judge and Justice of the Peace Association (OJJP)</w:t>
      </w:r>
    </w:p>
    <w:p w14:paraId="07FC9716" w14:textId="25980BF5" w:rsidR="00995245" w:rsidRPr="009942C8" w:rsidRDefault="00995245" w:rsidP="00071809">
      <w:pPr>
        <w:pStyle w:val="NoSpacing"/>
        <w:numPr>
          <w:ilvl w:val="0"/>
          <w:numId w:val="1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Benton County Non-Profit Community Partners</w:t>
      </w:r>
      <w:r w:rsidR="00DA254E" w:rsidRPr="009942C8">
        <w:rPr>
          <w:rFonts w:ascii="Arial" w:hAnsi="Arial" w:cs="Arial"/>
        </w:rPr>
        <w:t>hips</w:t>
      </w:r>
    </w:p>
    <w:p w14:paraId="003CED0E" w14:textId="77777777" w:rsidR="00995245" w:rsidRPr="009942C8" w:rsidRDefault="00995245" w:rsidP="00071809">
      <w:pPr>
        <w:pStyle w:val="NoSpacing"/>
        <w:numPr>
          <w:ilvl w:val="0"/>
          <w:numId w:val="1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State of Oregon Judicial Department</w:t>
      </w:r>
    </w:p>
    <w:p w14:paraId="3C5EDF31" w14:textId="77777777" w:rsidR="00995245" w:rsidRPr="009942C8" w:rsidRDefault="00995245" w:rsidP="00071809">
      <w:pPr>
        <w:pStyle w:val="NoSpacing"/>
        <w:numPr>
          <w:ilvl w:val="0"/>
          <w:numId w:val="1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Social Security Administration</w:t>
      </w:r>
    </w:p>
    <w:p w14:paraId="1EA541FB" w14:textId="77777777" w:rsidR="007E3230" w:rsidRPr="009942C8" w:rsidRDefault="007E3230" w:rsidP="00071809">
      <w:pPr>
        <w:pStyle w:val="NoSpacing"/>
        <w:numPr>
          <w:ilvl w:val="0"/>
          <w:numId w:val="1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State of Oregon Advocacy Academy</w:t>
      </w:r>
    </w:p>
    <w:p w14:paraId="44E1009E" w14:textId="77777777" w:rsidR="007E3230" w:rsidRPr="009942C8" w:rsidRDefault="007E3230" w:rsidP="00071809">
      <w:pPr>
        <w:pStyle w:val="NoSpacing"/>
        <w:numPr>
          <w:ilvl w:val="0"/>
          <w:numId w:val="1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Oregon Crime Victim’</w:t>
      </w:r>
      <w:r w:rsidR="00694217" w:rsidRPr="009942C8">
        <w:rPr>
          <w:rFonts w:ascii="Arial" w:hAnsi="Arial" w:cs="Arial"/>
        </w:rPr>
        <w:t>s</w:t>
      </w:r>
      <w:r w:rsidRPr="009942C8">
        <w:rPr>
          <w:rFonts w:ascii="Arial" w:hAnsi="Arial" w:cs="Arial"/>
        </w:rPr>
        <w:t xml:space="preserve"> Network</w:t>
      </w:r>
    </w:p>
    <w:p w14:paraId="06E17D5A" w14:textId="77777777" w:rsidR="007E3230" w:rsidRPr="009942C8" w:rsidRDefault="007E3230" w:rsidP="00071809">
      <w:pPr>
        <w:pStyle w:val="NoSpacing"/>
        <w:numPr>
          <w:ilvl w:val="0"/>
          <w:numId w:val="1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Oregon CASA (Court Appointed Special Advocates) Network</w:t>
      </w:r>
    </w:p>
    <w:p w14:paraId="139291E8" w14:textId="77777777" w:rsidR="007E3230" w:rsidRPr="009942C8" w:rsidRDefault="00694217" w:rsidP="00071809">
      <w:pPr>
        <w:pStyle w:val="NoSpacing"/>
        <w:numPr>
          <w:ilvl w:val="0"/>
          <w:numId w:val="1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State of Oregon Department</w:t>
      </w:r>
      <w:r w:rsidR="007E3230" w:rsidRPr="009942C8">
        <w:rPr>
          <w:rFonts w:ascii="Arial" w:hAnsi="Arial" w:cs="Arial"/>
        </w:rPr>
        <w:t xml:space="preserve"> of Human Services Investigators</w:t>
      </w:r>
    </w:p>
    <w:p w14:paraId="78F42B33" w14:textId="77777777" w:rsidR="007E3230" w:rsidRPr="009942C8" w:rsidRDefault="007E3230" w:rsidP="00071809">
      <w:pPr>
        <w:pStyle w:val="NoSpacing"/>
        <w:numPr>
          <w:ilvl w:val="0"/>
          <w:numId w:val="1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Oregon Child Welfare (Department of Human Services)</w:t>
      </w:r>
    </w:p>
    <w:p w14:paraId="4A2A2D07" w14:textId="77777777" w:rsidR="007E3230" w:rsidRPr="009942C8" w:rsidRDefault="00694217" w:rsidP="00071809">
      <w:pPr>
        <w:pStyle w:val="NoSpacing"/>
        <w:numPr>
          <w:ilvl w:val="0"/>
          <w:numId w:val="1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Court Appointed Special Advocates -</w:t>
      </w:r>
      <w:r w:rsidR="007E3230" w:rsidRPr="009942C8">
        <w:rPr>
          <w:rFonts w:ascii="Arial" w:hAnsi="Arial" w:cs="Arial"/>
        </w:rPr>
        <w:t>Voices for Children Advocacy Academy</w:t>
      </w:r>
      <w:r w:rsidRPr="009942C8">
        <w:rPr>
          <w:rFonts w:ascii="Arial" w:hAnsi="Arial" w:cs="Arial"/>
        </w:rPr>
        <w:t xml:space="preserve"> (CCAA)</w:t>
      </w:r>
    </w:p>
    <w:p w14:paraId="4F0E35CA" w14:textId="77777777" w:rsidR="007E3230" w:rsidRPr="009942C8" w:rsidRDefault="007E3230" w:rsidP="00071809">
      <w:pPr>
        <w:pStyle w:val="NoSpacing"/>
        <w:numPr>
          <w:ilvl w:val="0"/>
          <w:numId w:val="1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Oregon Judicial Department’ Citizen Review Board</w:t>
      </w:r>
    </w:p>
    <w:p w14:paraId="6F3274D3" w14:textId="77777777" w:rsidR="007E3230" w:rsidRPr="009942C8" w:rsidRDefault="007E3230" w:rsidP="00071809">
      <w:pPr>
        <w:pStyle w:val="NoSpacing"/>
        <w:numPr>
          <w:ilvl w:val="0"/>
          <w:numId w:val="1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lastRenderedPageBreak/>
        <w:t>Linfield College</w:t>
      </w:r>
    </w:p>
    <w:p w14:paraId="7DB8B8D0" w14:textId="77777777" w:rsidR="0068050B" w:rsidRPr="009942C8" w:rsidRDefault="007E3230" w:rsidP="00071809">
      <w:pPr>
        <w:pStyle w:val="NoSpacing"/>
        <w:numPr>
          <w:ilvl w:val="0"/>
          <w:numId w:val="1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Linn-Benton Community College</w:t>
      </w:r>
    </w:p>
    <w:p w14:paraId="3296EEA3" w14:textId="77777777" w:rsidR="00694217" w:rsidRPr="009942C8" w:rsidRDefault="00694217" w:rsidP="0012291A">
      <w:pPr>
        <w:pStyle w:val="NoSpacing"/>
        <w:numPr>
          <w:ilvl w:val="0"/>
          <w:numId w:val="1"/>
        </w:numPr>
        <w:spacing w:line="360" w:lineRule="auto"/>
        <w:rPr>
          <w:rFonts w:ascii="Arial" w:hAnsi="Arial" w:cs="Arial"/>
        </w:rPr>
      </w:pPr>
      <w:r w:rsidRPr="009942C8">
        <w:rPr>
          <w:rFonts w:ascii="Arial" w:hAnsi="Arial" w:cs="Arial"/>
        </w:rPr>
        <w:t>Oregon Diversity Institute</w:t>
      </w:r>
    </w:p>
    <w:p w14:paraId="20C14FDD" w14:textId="77777777" w:rsidR="003D2BB5" w:rsidRPr="009942C8" w:rsidRDefault="003D2BB5" w:rsidP="00456810">
      <w:pPr>
        <w:pStyle w:val="NoSpacing"/>
        <w:rPr>
          <w:rFonts w:ascii="Arial" w:hAnsi="Arial" w:cs="Arial"/>
          <w:b/>
        </w:rPr>
      </w:pPr>
    </w:p>
    <w:p w14:paraId="33218536" w14:textId="77777777" w:rsidR="00206A52" w:rsidRPr="009942C8" w:rsidRDefault="00206A52" w:rsidP="00695684">
      <w:pPr>
        <w:pStyle w:val="NoSpacing"/>
        <w:jc w:val="center"/>
        <w:rPr>
          <w:rFonts w:ascii="Arial" w:hAnsi="Arial" w:cs="Arial"/>
          <w:b/>
        </w:rPr>
      </w:pPr>
      <w:r w:rsidRPr="009942C8">
        <w:rPr>
          <w:rFonts w:ascii="Arial" w:hAnsi="Arial" w:cs="Arial"/>
          <w:b/>
        </w:rPr>
        <w:t>BOARD OF DI</w:t>
      </w:r>
      <w:r w:rsidR="00695684" w:rsidRPr="009942C8">
        <w:rPr>
          <w:rFonts w:ascii="Arial" w:hAnsi="Arial" w:cs="Arial"/>
          <w:b/>
        </w:rPr>
        <w:t>RECTOR AND COMMITTEE MEMBERSHIP</w:t>
      </w:r>
    </w:p>
    <w:p w14:paraId="2C4D3C53" w14:textId="3DB95B27" w:rsidR="004503FB" w:rsidRPr="009942C8" w:rsidRDefault="00534D89" w:rsidP="001E3143">
      <w:pPr>
        <w:pStyle w:val="NoSpacing"/>
        <w:jc w:val="center"/>
        <w:rPr>
          <w:rFonts w:ascii="Arial" w:hAnsi="Arial" w:cs="Arial"/>
          <w:b/>
        </w:rPr>
      </w:pPr>
      <w:r w:rsidRPr="009942C8">
        <w:rPr>
          <w:rFonts w:ascii="Arial" w:hAnsi="Arial" w:cs="Arial"/>
          <w:b/>
        </w:rPr>
        <w:t>2002 – 2018</w:t>
      </w:r>
    </w:p>
    <w:p w14:paraId="44C1331C" w14:textId="09CC9EF8" w:rsidR="00777E7A" w:rsidRPr="009942C8" w:rsidRDefault="00777E7A" w:rsidP="004503FB">
      <w:pPr>
        <w:pStyle w:val="NoSpacing"/>
        <w:numPr>
          <w:ilvl w:val="0"/>
          <w:numId w:val="6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 xml:space="preserve">Governor’s Racial </w:t>
      </w:r>
      <w:r w:rsidR="00DA254E" w:rsidRPr="009942C8">
        <w:rPr>
          <w:rFonts w:ascii="Arial" w:hAnsi="Arial" w:cs="Arial"/>
        </w:rPr>
        <w:t>E</w:t>
      </w:r>
      <w:r w:rsidRPr="009942C8">
        <w:rPr>
          <w:rFonts w:ascii="Arial" w:hAnsi="Arial" w:cs="Arial"/>
        </w:rPr>
        <w:t>quity Committee</w:t>
      </w:r>
    </w:p>
    <w:p w14:paraId="42D2A2F9" w14:textId="0DFDD8EC" w:rsidR="00777E7A" w:rsidRPr="009942C8" w:rsidRDefault="00777E7A" w:rsidP="004503FB">
      <w:pPr>
        <w:pStyle w:val="NoSpacing"/>
        <w:numPr>
          <w:ilvl w:val="0"/>
          <w:numId w:val="6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 xml:space="preserve">Governor’s Diversity, </w:t>
      </w:r>
      <w:r w:rsidR="00774ED3" w:rsidRPr="009942C8">
        <w:rPr>
          <w:rFonts w:ascii="Arial" w:hAnsi="Arial" w:cs="Arial"/>
        </w:rPr>
        <w:t>Equity,</w:t>
      </w:r>
      <w:r w:rsidRPr="009942C8">
        <w:rPr>
          <w:rFonts w:ascii="Arial" w:hAnsi="Arial" w:cs="Arial"/>
        </w:rPr>
        <w:t xml:space="preserve"> and Inclusion Advisory Committee</w:t>
      </w:r>
    </w:p>
    <w:p w14:paraId="25C2F038" w14:textId="571BC9B7" w:rsidR="00206A52" w:rsidRPr="009942C8" w:rsidRDefault="00E418B4" w:rsidP="004503FB">
      <w:pPr>
        <w:pStyle w:val="NoSpacing"/>
        <w:numPr>
          <w:ilvl w:val="0"/>
          <w:numId w:val="3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Oregon State Un</w:t>
      </w:r>
      <w:r w:rsidR="00694217" w:rsidRPr="009942C8">
        <w:rPr>
          <w:rFonts w:ascii="Arial" w:hAnsi="Arial" w:cs="Arial"/>
        </w:rPr>
        <w:t>iversity – Board of Visitors on</w:t>
      </w:r>
      <w:r w:rsidRPr="009942C8">
        <w:rPr>
          <w:rFonts w:ascii="Arial" w:hAnsi="Arial" w:cs="Arial"/>
        </w:rPr>
        <w:t xml:space="preserve"> Minority Affairs</w:t>
      </w:r>
      <w:r w:rsidR="0075530B" w:rsidRPr="009942C8">
        <w:rPr>
          <w:rFonts w:ascii="Arial" w:hAnsi="Arial" w:cs="Arial"/>
        </w:rPr>
        <w:tab/>
      </w:r>
    </w:p>
    <w:p w14:paraId="6016452C" w14:textId="5BF92419" w:rsidR="00DA254E" w:rsidRPr="009942C8" w:rsidRDefault="00DA254E" w:rsidP="00DA254E">
      <w:pPr>
        <w:pStyle w:val="NoSpacing"/>
        <w:numPr>
          <w:ilvl w:val="0"/>
          <w:numId w:val="3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Oregon Youth Authority – Executive Cabinet Member</w:t>
      </w:r>
    </w:p>
    <w:p w14:paraId="42864BF1" w14:textId="77777777" w:rsidR="00206A52" w:rsidRPr="009942C8" w:rsidRDefault="00206A52" w:rsidP="004503FB">
      <w:pPr>
        <w:pStyle w:val="NoSpacing"/>
        <w:numPr>
          <w:ilvl w:val="0"/>
          <w:numId w:val="3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Oregon Crime Victim’</w:t>
      </w:r>
      <w:r w:rsidR="00694217" w:rsidRPr="009942C8">
        <w:rPr>
          <w:rFonts w:ascii="Arial" w:hAnsi="Arial" w:cs="Arial"/>
        </w:rPr>
        <w:t>s</w:t>
      </w:r>
      <w:r w:rsidRPr="009942C8">
        <w:rPr>
          <w:rFonts w:ascii="Arial" w:hAnsi="Arial" w:cs="Arial"/>
        </w:rPr>
        <w:t xml:space="preserve"> Law Center</w:t>
      </w:r>
    </w:p>
    <w:p w14:paraId="351C2DD9" w14:textId="77777777" w:rsidR="00206A52" w:rsidRPr="009942C8" w:rsidRDefault="00206A52" w:rsidP="00777E7A">
      <w:pPr>
        <w:pStyle w:val="NoSpacing"/>
        <w:numPr>
          <w:ilvl w:val="0"/>
          <w:numId w:val="3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Leadership Corvallis Curriculum Committee</w:t>
      </w:r>
      <w:r w:rsidR="0075530B" w:rsidRPr="009942C8">
        <w:rPr>
          <w:rFonts w:ascii="Arial" w:hAnsi="Arial" w:cs="Arial"/>
        </w:rPr>
        <w:tab/>
      </w:r>
      <w:r w:rsidR="00992D78" w:rsidRPr="009942C8">
        <w:rPr>
          <w:rFonts w:ascii="Arial" w:hAnsi="Arial" w:cs="Arial"/>
        </w:rPr>
        <w:tab/>
      </w:r>
    </w:p>
    <w:p w14:paraId="1517BABF" w14:textId="77777777" w:rsidR="00694217" w:rsidRPr="009942C8" w:rsidRDefault="00694217" w:rsidP="004503FB">
      <w:pPr>
        <w:pStyle w:val="NoSpacing"/>
        <w:numPr>
          <w:ilvl w:val="0"/>
          <w:numId w:val="3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Oregon Diversity Institute</w:t>
      </w:r>
    </w:p>
    <w:p w14:paraId="4A63EDDB" w14:textId="77777777" w:rsidR="003D2BB5" w:rsidRPr="009942C8" w:rsidRDefault="003D2BB5" w:rsidP="009E17A3">
      <w:pPr>
        <w:pStyle w:val="NoSpacing"/>
        <w:spacing w:line="360" w:lineRule="auto"/>
        <w:ind w:left="720"/>
        <w:jc w:val="center"/>
        <w:rPr>
          <w:rFonts w:ascii="Arial" w:hAnsi="Arial" w:cs="Arial"/>
        </w:rPr>
      </w:pPr>
    </w:p>
    <w:p w14:paraId="76A8B46F" w14:textId="572DAADE" w:rsidR="003D2BB5" w:rsidRPr="009942C8" w:rsidRDefault="0012291A" w:rsidP="009E17A3">
      <w:pPr>
        <w:pStyle w:val="NoSpacing"/>
        <w:ind w:left="720"/>
        <w:jc w:val="center"/>
        <w:rPr>
          <w:rFonts w:ascii="Arial" w:hAnsi="Arial" w:cs="Arial"/>
          <w:b/>
        </w:rPr>
      </w:pPr>
      <w:r w:rsidRPr="009942C8">
        <w:rPr>
          <w:rFonts w:ascii="Arial" w:hAnsi="Arial" w:cs="Arial"/>
          <w:b/>
        </w:rPr>
        <w:t xml:space="preserve">COMMUNITY </w:t>
      </w:r>
      <w:r w:rsidR="0040139C" w:rsidRPr="009942C8">
        <w:rPr>
          <w:rFonts w:ascii="Arial" w:hAnsi="Arial" w:cs="Arial"/>
          <w:b/>
        </w:rPr>
        <w:t>FOCUSED ORGANIZATIONAL</w:t>
      </w:r>
      <w:r w:rsidR="001E3143">
        <w:rPr>
          <w:rFonts w:ascii="Arial" w:hAnsi="Arial" w:cs="Arial"/>
          <w:b/>
        </w:rPr>
        <w:t xml:space="preserve"> DEVELOPMENT</w:t>
      </w:r>
      <w:r w:rsidR="009E17A3">
        <w:rPr>
          <w:rFonts w:ascii="Arial" w:hAnsi="Arial" w:cs="Arial"/>
          <w:b/>
        </w:rPr>
        <w:t xml:space="preserve"> </w:t>
      </w:r>
      <w:r w:rsidR="0040139C" w:rsidRPr="009942C8">
        <w:rPr>
          <w:rFonts w:ascii="Arial" w:hAnsi="Arial" w:cs="Arial"/>
          <w:b/>
        </w:rPr>
        <w:t>TRAINING</w:t>
      </w:r>
      <w:r w:rsidR="00EA2598" w:rsidRPr="009942C8">
        <w:rPr>
          <w:rFonts w:ascii="Arial" w:hAnsi="Arial" w:cs="Arial"/>
          <w:b/>
        </w:rPr>
        <w:t>/CONSULTATION</w:t>
      </w:r>
    </w:p>
    <w:p w14:paraId="411F0A46" w14:textId="4E31E15B" w:rsidR="00A21230" w:rsidRPr="009942C8" w:rsidRDefault="00534D89" w:rsidP="009E17A3">
      <w:pPr>
        <w:pStyle w:val="NoSpacing"/>
        <w:ind w:left="720"/>
        <w:jc w:val="center"/>
        <w:rPr>
          <w:rFonts w:ascii="Arial" w:hAnsi="Arial" w:cs="Arial"/>
          <w:b/>
        </w:rPr>
      </w:pPr>
      <w:r w:rsidRPr="009942C8">
        <w:rPr>
          <w:rFonts w:ascii="Arial" w:hAnsi="Arial" w:cs="Arial"/>
          <w:b/>
        </w:rPr>
        <w:t>2005-20</w:t>
      </w:r>
      <w:r w:rsidR="0040139C" w:rsidRPr="009942C8">
        <w:rPr>
          <w:rFonts w:ascii="Arial" w:hAnsi="Arial" w:cs="Arial"/>
          <w:b/>
        </w:rPr>
        <w:t>21</w:t>
      </w:r>
    </w:p>
    <w:p w14:paraId="5ED9F452" w14:textId="7F1B8C33" w:rsidR="003D2BB5" w:rsidRPr="009942C8" w:rsidRDefault="00534D89" w:rsidP="00534D89">
      <w:pPr>
        <w:pStyle w:val="NoSpacing"/>
        <w:numPr>
          <w:ilvl w:val="0"/>
          <w:numId w:val="3"/>
        </w:numPr>
        <w:rPr>
          <w:rFonts w:ascii="Arial" w:hAnsi="Arial" w:cs="Arial"/>
          <w:b/>
        </w:rPr>
      </w:pPr>
      <w:r w:rsidRPr="009942C8">
        <w:rPr>
          <w:rFonts w:ascii="Arial" w:hAnsi="Arial" w:cs="Arial"/>
        </w:rPr>
        <w:t>Benton Community Foundation</w:t>
      </w:r>
    </w:p>
    <w:p w14:paraId="5EDE7916" w14:textId="32E13788" w:rsidR="0040139C" w:rsidRPr="009942C8" w:rsidRDefault="0040139C" w:rsidP="00534D89">
      <w:pPr>
        <w:pStyle w:val="NoSpacing"/>
        <w:numPr>
          <w:ilvl w:val="0"/>
          <w:numId w:val="3"/>
        </w:numPr>
        <w:rPr>
          <w:rFonts w:ascii="Arial" w:hAnsi="Arial" w:cs="Arial"/>
          <w:b/>
        </w:rPr>
      </w:pPr>
      <w:r w:rsidRPr="009942C8">
        <w:rPr>
          <w:rFonts w:ascii="Arial" w:hAnsi="Arial" w:cs="Arial"/>
        </w:rPr>
        <w:t>M</w:t>
      </w:r>
      <w:r w:rsidR="00EA2598" w:rsidRPr="009942C8">
        <w:rPr>
          <w:rFonts w:ascii="Arial" w:hAnsi="Arial" w:cs="Arial"/>
        </w:rPr>
        <w:t xml:space="preserve">obility International of USA – EDI and Disabilities </w:t>
      </w:r>
    </w:p>
    <w:p w14:paraId="051C3E0B" w14:textId="0591A9E4" w:rsidR="00EA2598" w:rsidRPr="009942C8" w:rsidRDefault="00EA2598" w:rsidP="00534D89">
      <w:pPr>
        <w:pStyle w:val="NoSpacing"/>
        <w:numPr>
          <w:ilvl w:val="0"/>
          <w:numId w:val="3"/>
        </w:numPr>
        <w:rPr>
          <w:rFonts w:ascii="Arial" w:hAnsi="Arial" w:cs="Arial"/>
          <w:b/>
        </w:rPr>
      </w:pPr>
      <w:r w:rsidRPr="009942C8">
        <w:rPr>
          <w:rFonts w:ascii="Arial" w:hAnsi="Arial" w:cs="Arial"/>
        </w:rPr>
        <w:t>Mary’s River Watershed Council</w:t>
      </w:r>
    </w:p>
    <w:p w14:paraId="6A7EE646" w14:textId="77777777" w:rsidR="00032601" w:rsidRPr="009942C8" w:rsidRDefault="00032601" w:rsidP="00373FD2">
      <w:pPr>
        <w:pStyle w:val="NoSpacing"/>
        <w:numPr>
          <w:ilvl w:val="0"/>
          <w:numId w:val="3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College of Engineering –</w:t>
      </w:r>
      <w:r w:rsidR="0039395E" w:rsidRPr="009942C8">
        <w:rPr>
          <w:rFonts w:ascii="Arial" w:hAnsi="Arial" w:cs="Arial"/>
        </w:rPr>
        <w:t xml:space="preserve"> </w:t>
      </w:r>
      <w:r w:rsidR="00373FD2" w:rsidRPr="009942C8">
        <w:rPr>
          <w:rFonts w:ascii="Arial" w:hAnsi="Arial" w:cs="Arial"/>
        </w:rPr>
        <w:t xml:space="preserve">Engaging </w:t>
      </w:r>
      <w:r w:rsidR="0039395E" w:rsidRPr="009942C8">
        <w:rPr>
          <w:rFonts w:ascii="Arial" w:hAnsi="Arial" w:cs="Arial"/>
        </w:rPr>
        <w:t>Immigrant</w:t>
      </w:r>
      <w:r w:rsidR="00373FD2" w:rsidRPr="009942C8">
        <w:rPr>
          <w:rFonts w:ascii="Arial" w:hAnsi="Arial" w:cs="Arial"/>
        </w:rPr>
        <w:t xml:space="preserve"> Mothers (</w:t>
      </w:r>
      <w:r w:rsidRPr="009942C8">
        <w:rPr>
          <w:rFonts w:ascii="Arial" w:hAnsi="Arial" w:cs="Arial"/>
        </w:rPr>
        <w:t>Sope Prototype</w:t>
      </w:r>
      <w:r w:rsidR="00373FD2" w:rsidRPr="009942C8">
        <w:rPr>
          <w:rFonts w:ascii="Arial" w:hAnsi="Arial" w:cs="Arial"/>
        </w:rPr>
        <w:t>)</w:t>
      </w:r>
      <w:r w:rsidR="00373FD2" w:rsidRPr="009942C8">
        <w:rPr>
          <w:rFonts w:ascii="Arial" w:hAnsi="Arial" w:cs="Arial"/>
        </w:rPr>
        <w:tab/>
      </w:r>
    </w:p>
    <w:p w14:paraId="2154E845" w14:textId="6B2BE536" w:rsidR="00A21230" w:rsidRPr="009942C8" w:rsidRDefault="00A21230" w:rsidP="0039395E">
      <w:pPr>
        <w:pStyle w:val="NoSpacing"/>
        <w:numPr>
          <w:ilvl w:val="0"/>
          <w:numId w:val="3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 xml:space="preserve">Co-Chair Oregon Youth Authority, Native American, Latin@ and </w:t>
      </w:r>
      <w:r w:rsidR="000529BA" w:rsidRPr="009942C8">
        <w:rPr>
          <w:rFonts w:ascii="Arial" w:hAnsi="Arial" w:cs="Arial"/>
        </w:rPr>
        <w:t>African American</w:t>
      </w:r>
      <w:r w:rsidRPr="009942C8">
        <w:rPr>
          <w:rFonts w:ascii="Arial" w:hAnsi="Arial" w:cs="Arial"/>
        </w:rPr>
        <w:t xml:space="preserve"> Advisory Committees</w:t>
      </w:r>
    </w:p>
    <w:p w14:paraId="515F5491" w14:textId="77777777" w:rsidR="00A21230" w:rsidRPr="009942C8" w:rsidRDefault="00A21230" w:rsidP="0039395E">
      <w:pPr>
        <w:pStyle w:val="NoSpacing"/>
        <w:numPr>
          <w:ilvl w:val="0"/>
          <w:numId w:val="3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Keynote Speaker for OSU 4-H Program – Eight consecutive years</w:t>
      </w:r>
    </w:p>
    <w:p w14:paraId="513C0CAD" w14:textId="77777777" w:rsidR="003F6001" w:rsidRPr="009942C8" w:rsidRDefault="00835C34" w:rsidP="0039395E">
      <w:pPr>
        <w:pStyle w:val="NoSpacing"/>
        <w:numPr>
          <w:ilvl w:val="0"/>
          <w:numId w:val="9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Interpreter -</w:t>
      </w:r>
      <w:r w:rsidR="003F6001" w:rsidRPr="009942C8">
        <w:rPr>
          <w:rFonts w:ascii="Arial" w:hAnsi="Arial" w:cs="Arial"/>
        </w:rPr>
        <w:t>Latino families</w:t>
      </w:r>
      <w:r w:rsidR="00C4701D" w:rsidRPr="009942C8">
        <w:rPr>
          <w:rFonts w:ascii="Arial" w:hAnsi="Arial" w:cs="Arial"/>
        </w:rPr>
        <w:t xml:space="preserve"> at ABC Child Abuse Assessment Center</w:t>
      </w:r>
    </w:p>
    <w:p w14:paraId="07BF2610" w14:textId="121CC57E" w:rsidR="003F6001" w:rsidRPr="009942C8" w:rsidRDefault="0039395E" w:rsidP="0039395E">
      <w:pPr>
        <w:pStyle w:val="NoSpacing"/>
        <w:numPr>
          <w:ilvl w:val="0"/>
          <w:numId w:val="9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Complex system navigation - community forums</w:t>
      </w:r>
      <w:r w:rsidR="00DA254E" w:rsidRPr="009942C8">
        <w:rPr>
          <w:rFonts w:ascii="Arial" w:hAnsi="Arial" w:cs="Arial"/>
        </w:rPr>
        <w:t xml:space="preserve"> in Linn County </w:t>
      </w:r>
    </w:p>
    <w:p w14:paraId="3B7C822A" w14:textId="77777777" w:rsidR="003F6001" w:rsidRPr="009942C8" w:rsidRDefault="003F6001" w:rsidP="0039395E">
      <w:pPr>
        <w:pStyle w:val="NoSpacing"/>
        <w:numPr>
          <w:ilvl w:val="0"/>
          <w:numId w:val="9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O</w:t>
      </w:r>
      <w:r w:rsidR="00694217" w:rsidRPr="009942C8">
        <w:rPr>
          <w:rFonts w:ascii="Arial" w:hAnsi="Arial" w:cs="Arial"/>
        </w:rPr>
        <w:t xml:space="preserve">regon </w:t>
      </w:r>
      <w:r w:rsidRPr="009942C8">
        <w:rPr>
          <w:rFonts w:ascii="Arial" w:hAnsi="Arial" w:cs="Arial"/>
        </w:rPr>
        <w:t>S</w:t>
      </w:r>
      <w:r w:rsidR="00694217" w:rsidRPr="009942C8">
        <w:rPr>
          <w:rFonts w:ascii="Arial" w:hAnsi="Arial" w:cs="Arial"/>
        </w:rPr>
        <w:t xml:space="preserve">tate University </w:t>
      </w:r>
      <w:r w:rsidRPr="009942C8">
        <w:rPr>
          <w:rFonts w:ascii="Arial" w:hAnsi="Arial" w:cs="Arial"/>
        </w:rPr>
        <w:t>Board of Directors for Minority Affairs</w:t>
      </w:r>
    </w:p>
    <w:p w14:paraId="646214BB" w14:textId="77777777" w:rsidR="0044591D" w:rsidRPr="009942C8" w:rsidRDefault="003F6001" w:rsidP="0039395E">
      <w:pPr>
        <w:pStyle w:val="NoSpacing"/>
        <w:numPr>
          <w:ilvl w:val="0"/>
          <w:numId w:val="9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Cross-Cultural Communication skills presentation to Benton County social</w:t>
      </w:r>
      <w:r w:rsidRPr="009942C8">
        <w:rPr>
          <w:rFonts w:ascii="Arial" w:hAnsi="Arial" w:cs="Arial"/>
        </w:rPr>
        <w:tab/>
        <w:t xml:space="preserve">         </w:t>
      </w:r>
      <w:r w:rsidR="0044591D" w:rsidRPr="009942C8">
        <w:rPr>
          <w:rFonts w:ascii="Arial" w:hAnsi="Arial" w:cs="Arial"/>
        </w:rPr>
        <w:t xml:space="preserve"> </w:t>
      </w:r>
    </w:p>
    <w:p w14:paraId="21C23263" w14:textId="37DE0117" w:rsidR="00373FD2" w:rsidRPr="009942C8" w:rsidRDefault="0044591D" w:rsidP="00373FD2">
      <w:pPr>
        <w:pStyle w:val="NoSpacing"/>
        <w:rPr>
          <w:rFonts w:ascii="Arial" w:hAnsi="Arial" w:cs="Arial"/>
        </w:rPr>
      </w:pPr>
      <w:r w:rsidRPr="009942C8">
        <w:rPr>
          <w:rFonts w:ascii="Arial" w:hAnsi="Arial" w:cs="Arial"/>
        </w:rPr>
        <w:t xml:space="preserve">           </w:t>
      </w:r>
      <w:r w:rsidR="00534D89" w:rsidRPr="009942C8">
        <w:rPr>
          <w:rFonts w:ascii="Arial" w:hAnsi="Arial" w:cs="Arial"/>
        </w:rPr>
        <w:t>Service</w:t>
      </w:r>
      <w:r w:rsidR="003F6001" w:rsidRPr="009942C8">
        <w:rPr>
          <w:rFonts w:ascii="Arial" w:hAnsi="Arial" w:cs="Arial"/>
        </w:rPr>
        <w:t xml:space="preserve"> providers</w:t>
      </w:r>
    </w:p>
    <w:p w14:paraId="3213BB62" w14:textId="77777777" w:rsidR="003F6001" w:rsidRPr="009942C8" w:rsidRDefault="001A44E9" w:rsidP="00373FD2">
      <w:pPr>
        <w:pStyle w:val="NoSpacing"/>
        <w:numPr>
          <w:ilvl w:val="0"/>
          <w:numId w:val="18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Student m</w:t>
      </w:r>
      <w:r w:rsidR="003F6001" w:rsidRPr="009942C8">
        <w:rPr>
          <w:rFonts w:ascii="Arial" w:hAnsi="Arial" w:cs="Arial"/>
        </w:rPr>
        <w:t xml:space="preserve">entoring in collaboration with the </w:t>
      </w:r>
      <w:r w:rsidRPr="009942C8">
        <w:rPr>
          <w:rFonts w:ascii="Arial" w:hAnsi="Arial" w:cs="Arial"/>
        </w:rPr>
        <w:t xml:space="preserve">Corvallis </w:t>
      </w:r>
      <w:r w:rsidR="003F6001" w:rsidRPr="009942C8">
        <w:rPr>
          <w:rFonts w:ascii="Arial" w:hAnsi="Arial" w:cs="Arial"/>
        </w:rPr>
        <w:t>Multi-cultura</w:t>
      </w:r>
      <w:r w:rsidR="007400BF" w:rsidRPr="009942C8">
        <w:rPr>
          <w:rFonts w:ascii="Arial" w:hAnsi="Arial" w:cs="Arial"/>
        </w:rPr>
        <w:t xml:space="preserve">l </w:t>
      </w:r>
      <w:r w:rsidR="003F6001" w:rsidRPr="009942C8">
        <w:rPr>
          <w:rFonts w:ascii="Arial" w:hAnsi="Arial" w:cs="Arial"/>
        </w:rPr>
        <w:t>Literacy</w:t>
      </w:r>
      <w:r w:rsidR="007400BF" w:rsidRPr="009942C8">
        <w:rPr>
          <w:rFonts w:ascii="Arial" w:hAnsi="Arial" w:cs="Arial"/>
        </w:rPr>
        <w:t xml:space="preserve"> Center</w:t>
      </w:r>
    </w:p>
    <w:p w14:paraId="3A087A04" w14:textId="77777777" w:rsidR="003F6001" w:rsidRPr="009942C8" w:rsidRDefault="0039395E" w:rsidP="00373FD2">
      <w:pPr>
        <w:pStyle w:val="NoSpacing"/>
        <w:numPr>
          <w:ilvl w:val="0"/>
          <w:numId w:val="18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Federal and District c</w:t>
      </w:r>
      <w:r w:rsidR="007400BF" w:rsidRPr="009942C8">
        <w:rPr>
          <w:rFonts w:ascii="Arial" w:hAnsi="Arial" w:cs="Arial"/>
        </w:rPr>
        <w:t xml:space="preserve">ourt advocacy for Latina victims of crime </w:t>
      </w:r>
    </w:p>
    <w:p w14:paraId="36D76626" w14:textId="77777777" w:rsidR="000529BA" w:rsidRDefault="003F6001" w:rsidP="0039395E">
      <w:pPr>
        <w:pStyle w:val="NoSpacing"/>
        <w:numPr>
          <w:ilvl w:val="0"/>
          <w:numId w:val="10"/>
        </w:numPr>
        <w:ind w:left="360" w:firstLine="0"/>
        <w:rPr>
          <w:rFonts w:ascii="Arial" w:hAnsi="Arial" w:cs="Arial"/>
        </w:rPr>
      </w:pPr>
      <w:r w:rsidRPr="009942C8">
        <w:rPr>
          <w:rFonts w:ascii="Arial" w:hAnsi="Arial" w:cs="Arial"/>
        </w:rPr>
        <w:t xml:space="preserve">Assist Latino monolingual Spanish speakers navigate multiple social service </w:t>
      </w:r>
      <w:r w:rsidR="000529BA">
        <w:rPr>
          <w:rFonts w:ascii="Arial" w:hAnsi="Arial" w:cs="Arial"/>
        </w:rPr>
        <w:t xml:space="preserve"> </w:t>
      </w:r>
    </w:p>
    <w:p w14:paraId="723DB601" w14:textId="38482956" w:rsidR="003F6001" w:rsidRPr="009942C8" w:rsidRDefault="000529BA" w:rsidP="000529BA">
      <w:pPr>
        <w:pStyle w:val="NoSpacing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     </w:t>
      </w:r>
      <w:r w:rsidR="003F6001" w:rsidRPr="009942C8">
        <w:rPr>
          <w:rFonts w:ascii="Arial" w:hAnsi="Arial" w:cs="Arial"/>
        </w:rPr>
        <w:t>agencies</w:t>
      </w:r>
    </w:p>
    <w:p w14:paraId="447C3A4D" w14:textId="77777777" w:rsidR="0039395E" w:rsidRPr="009942C8" w:rsidRDefault="0039395E" w:rsidP="00373FD2">
      <w:pPr>
        <w:pStyle w:val="NoSpacing"/>
        <w:numPr>
          <w:ilvl w:val="0"/>
          <w:numId w:val="10"/>
        </w:numPr>
        <w:ind w:left="360" w:firstLine="0"/>
        <w:rPr>
          <w:rFonts w:ascii="Arial" w:hAnsi="Arial" w:cs="Arial"/>
        </w:rPr>
      </w:pPr>
      <w:r w:rsidRPr="009942C8">
        <w:rPr>
          <w:rFonts w:ascii="Arial" w:hAnsi="Arial" w:cs="Arial"/>
        </w:rPr>
        <w:t>E</w:t>
      </w:r>
      <w:r w:rsidR="003F6001" w:rsidRPr="009942C8">
        <w:rPr>
          <w:rFonts w:ascii="Arial" w:hAnsi="Arial" w:cs="Arial"/>
        </w:rPr>
        <w:t>mpowerment and leadership</w:t>
      </w:r>
      <w:r w:rsidR="00C4701D" w:rsidRPr="009942C8">
        <w:rPr>
          <w:rFonts w:ascii="Arial" w:hAnsi="Arial" w:cs="Arial"/>
        </w:rPr>
        <w:t xml:space="preserve"> capacity bui</w:t>
      </w:r>
      <w:r w:rsidRPr="009942C8">
        <w:rPr>
          <w:rFonts w:ascii="Arial" w:hAnsi="Arial" w:cs="Arial"/>
        </w:rPr>
        <w:t>lding skills for Latino students</w:t>
      </w:r>
    </w:p>
    <w:p w14:paraId="6CD57236" w14:textId="5C5C35DA" w:rsidR="003F6001" w:rsidRPr="009942C8" w:rsidRDefault="00C4701D" w:rsidP="0039395E">
      <w:pPr>
        <w:pStyle w:val="NoSpacing"/>
        <w:ind w:firstLine="720"/>
        <w:rPr>
          <w:rFonts w:ascii="Arial" w:hAnsi="Arial" w:cs="Arial"/>
        </w:rPr>
      </w:pPr>
      <w:r w:rsidRPr="009942C8">
        <w:rPr>
          <w:rFonts w:ascii="Arial" w:hAnsi="Arial" w:cs="Arial"/>
        </w:rPr>
        <w:t>(Crescent Valley, Co</w:t>
      </w:r>
      <w:r w:rsidR="0044591D" w:rsidRPr="009942C8">
        <w:rPr>
          <w:rFonts w:ascii="Arial" w:hAnsi="Arial" w:cs="Arial"/>
        </w:rPr>
        <w:t>rvallis Hig</w:t>
      </w:r>
      <w:r w:rsidR="0039395E" w:rsidRPr="009942C8">
        <w:rPr>
          <w:rFonts w:ascii="Arial" w:hAnsi="Arial" w:cs="Arial"/>
        </w:rPr>
        <w:t>h School and</w:t>
      </w:r>
      <w:r w:rsidR="000529BA">
        <w:rPr>
          <w:rFonts w:ascii="Arial" w:hAnsi="Arial" w:cs="Arial"/>
        </w:rPr>
        <w:t>,</w:t>
      </w:r>
      <w:r w:rsidR="0039395E" w:rsidRPr="009942C8">
        <w:rPr>
          <w:rFonts w:ascii="Arial" w:hAnsi="Arial" w:cs="Arial"/>
        </w:rPr>
        <w:t xml:space="preserve"> Oregon State </w:t>
      </w:r>
      <w:r w:rsidRPr="009942C8">
        <w:rPr>
          <w:rFonts w:ascii="Arial" w:hAnsi="Arial" w:cs="Arial"/>
        </w:rPr>
        <w:t>University students)</w:t>
      </w:r>
    </w:p>
    <w:p w14:paraId="538B8471" w14:textId="77777777" w:rsidR="00835C34" w:rsidRPr="009942C8" w:rsidRDefault="00835C34" w:rsidP="00373FD2">
      <w:pPr>
        <w:pStyle w:val="NoSpacing"/>
        <w:numPr>
          <w:ilvl w:val="0"/>
          <w:numId w:val="19"/>
        </w:numPr>
        <w:tabs>
          <w:tab w:val="left" w:pos="720"/>
        </w:tabs>
        <w:rPr>
          <w:rFonts w:ascii="Arial" w:hAnsi="Arial" w:cs="Arial"/>
        </w:rPr>
      </w:pPr>
      <w:r w:rsidRPr="009942C8">
        <w:rPr>
          <w:rFonts w:ascii="Arial" w:hAnsi="Arial" w:cs="Arial"/>
        </w:rPr>
        <w:t>Department of Human Services staff a</w:t>
      </w:r>
      <w:r w:rsidR="0039395E" w:rsidRPr="009942C8">
        <w:rPr>
          <w:rFonts w:ascii="Arial" w:hAnsi="Arial" w:cs="Arial"/>
        </w:rPr>
        <w:t>nd professionals in academia – Diversity and I</w:t>
      </w:r>
      <w:r w:rsidRPr="009942C8">
        <w:rPr>
          <w:rFonts w:ascii="Arial" w:hAnsi="Arial" w:cs="Arial"/>
        </w:rPr>
        <w:t>nclusionary practices training</w:t>
      </w:r>
    </w:p>
    <w:p w14:paraId="0E50A05A" w14:textId="043769CD" w:rsidR="003D2BB5" w:rsidRPr="00774ED3" w:rsidRDefault="00C4701D" w:rsidP="003D2BB5">
      <w:pPr>
        <w:pStyle w:val="NoSpacing"/>
        <w:numPr>
          <w:ilvl w:val="0"/>
          <w:numId w:val="19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Latino family dynamics</w:t>
      </w:r>
      <w:r w:rsidR="00DA254E" w:rsidRPr="009942C8">
        <w:rPr>
          <w:rFonts w:ascii="Arial" w:hAnsi="Arial" w:cs="Arial"/>
        </w:rPr>
        <w:t>:</w:t>
      </w:r>
      <w:r w:rsidRPr="009942C8">
        <w:rPr>
          <w:rFonts w:ascii="Arial" w:hAnsi="Arial" w:cs="Arial"/>
        </w:rPr>
        <w:t xml:space="preserve"> </w:t>
      </w:r>
      <w:r w:rsidR="00DA254E" w:rsidRPr="009942C8">
        <w:rPr>
          <w:rFonts w:ascii="Arial" w:hAnsi="Arial" w:cs="Arial"/>
        </w:rPr>
        <w:t>A</w:t>
      </w:r>
      <w:r w:rsidRPr="009942C8">
        <w:rPr>
          <w:rFonts w:ascii="Arial" w:hAnsi="Arial" w:cs="Arial"/>
        </w:rPr>
        <w:t xml:space="preserve">cculturation, </w:t>
      </w:r>
      <w:r w:rsidR="00774ED3" w:rsidRPr="009942C8">
        <w:rPr>
          <w:rFonts w:ascii="Arial" w:hAnsi="Arial" w:cs="Arial"/>
        </w:rPr>
        <w:t>grief,</w:t>
      </w:r>
      <w:r w:rsidRPr="009942C8">
        <w:rPr>
          <w:rFonts w:ascii="Arial" w:hAnsi="Arial" w:cs="Arial"/>
        </w:rPr>
        <w:t xml:space="preserve"> and loss a</w:t>
      </w:r>
      <w:r w:rsidR="00A21230" w:rsidRPr="009942C8">
        <w:rPr>
          <w:rFonts w:ascii="Arial" w:hAnsi="Arial" w:cs="Arial"/>
        </w:rPr>
        <w:t>nd</w:t>
      </w:r>
      <w:r w:rsidR="000529BA">
        <w:rPr>
          <w:rFonts w:ascii="Arial" w:hAnsi="Arial" w:cs="Arial"/>
        </w:rPr>
        <w:t>,</w:t>
      </w:r>
      <w:r w:rsidR="00A21230" w:rsidRPr="009942C8">
        <w:rPr>
          <w:rFonts w:ascii="Arial" w:hAnsi="Arial" w:cs="Arial"/>
        </w:rPr>
        <w:t xml:space="preserve"> adolescent language brokers </w:t>
      </w:r>
    </w:p>
    <w:p w14:paraId="177E5E3A" w14:textId="77777777" w:rsidR="009E17A3" w:rsidRDefault="009E17A3" w:rsidP="00071809">
      <w:pPr>
        <w:pStyle w:val="NoSpacing"/>
        <w:rPr>
          <w:rFonts w:ascii="Arial" w:hAnsi="Arial" w:cs="Arial"/>
          <w:b/>
        </w:rPr>
      </w:pPr>
    </w:p>
    <w:p w14:paraId="18E49E07" w14:textId="6DDD19DC" w:rsidR="00E4192B" w:rsidRPr="009942C8" w:rsidRDefault="009E17A3" w:rsidP="00071809">
      <w:pPr>
        <w:pStyle w:val="NoSpacing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                               </w:t>
      </w:r>
      <w:r w:rsidR="00E4192B" w:rsidRPr="009942C8">
        <w:rPr>
          <w:rFonts w:ascii="Arial" w:hAnsi="Arial" w:cs="Arial"/>
          <w:b/>
        </w:rPr>
        <w:t xml:space="preserve">STUDENT </w:t>
      </w:r>
      <w:r w:rsidR="00166B94" w:rsidRPr="009942C8">
        <w:rPr>
          <w:rFonts w:ascii="Arial" w:hAnsi="Arial" w:cs="Arial"/>
          <w:b/>
        </w:rPr>
        <w:t xml:space="preserve">LEADERSHIP </w:t>
      </w:r>
      <w:r w:rsidR="00E0304B" w:rsidRPr="009942C8">
        <w:rPr>
          <w:rFonts w:ascii="Arial" w:hAnsi="Arial" w:cs="Arial"/>
          <w:b/>
        </w:rPr>
        <w:t xml:space="preserve">and </w:t>
      </w:r>
      <w:r w:rsidR="00E4192B" w:rsidRPr="009942C8">
        <w:rPr>
          <w:rFonts w:ascii="Arial" w:hAnsi="Arial" w:cs="Arial"/>
          <w:b/>
        </w:rPr>
        <w:t>MENTOR</w:t>
      </w:r>
      <w:r w:rsidR="00E0304B" w:rsidRPr="009942C8">
        <w:rPr>
          <w:rFonts w:ascii="Arial" w:hAnsi="Arial" w:cs="Arial"/>
          <w:b/>
        </w:rPr>
        <w:t>SHIP</w:t>
      </w:r>
    </w:p>
    <w:p w14:paraId="158F41D2" w14:textId="2840B60B" w:rsidR="00E4192B" w:rsidRPr="009942C8" w:rsidRDefault="00071809" w:rsidP="00071809">
      <w:pPr>
        <w:pStyle w:val="NoSpacing"/>
        <w:rPr>
          <w:rFonts w:ascii="Arial" w:hAnsi="Arial" w:cs="Arial"/>
          <w:b/>
        </w:rPr>
      </w:pPr>
      <w:r w:rsidRPr="009942C8">
        <w:rPr>
          <w:rFonts w:ascii="Arial" w:hAnsi="Arial" w:cs="Arial"/>
          <w:b/>
        </w:rPr>
        <w:t xml:space="preserve">                                                                </w:t>
      </w:r>
      <w:r w:rsidR="009E17A3">
        <w:rPr>
          <w:rFonts w:ascii="Arial" w:hAnsi="Arial" w:cs="Arial"/>
          <w:b/>
        </w:rPr>
        <w:t xml:space="preserve">   </w:t>
      </w:r>
      <w:r w:rsidR="00CD293C" w:rsidRPr="009942C8">
        <w:rPr>
          <w:rFonts w:ascii="Arial" w:hAnsi="Arial" w:cs="Arial"/>
          <w:b/>
        </w:rPr>
        <w:t>2009-20</w:t>
      </w:r>
      <w:r w:rsidR="00C80E4F" w:rsidRPr="009942C8">
        <w:rPr>
          <w:rFonts w:ascii="Arial" w:hAnsi="Arial" w:cs="Arial"/>
          <w:b/>
        </w:rPr>
        <w:t>21</w:t>
      </w:r>
    </w:p>
    <w:p w14:paraId="33DCCF82" w14:textId="77777777" w:rsidR="00CD293C" w:rsidRPr="009942C8" w:rsidRDefault="00CD293C" w:rsidP="00166B94">
      <w:pPr>
        <w:pStyle w:val="NoSpacing"/>
        <w:ind w:left="4680" w:firstLine="360"/>
        <w:rPr>
          <w:rFonts w:ascii="Arial" w:hAnsi="Arial" w:cs="Arial"/>
          <w:b/>
        </w:rPr>
      </w:pPr>
    </w:p>
    <w:p w14:paraId="00BB6A6C" w14:textId="5EE4E47B" w:rsidR="00C80E4F" w:rsidRDefault="00C80E4F" w:rsidP="00CD293C">
      <w:pPr>
        <w:pStyle w:val="NoSpacing"/>
        <w:numPr>
          <w:ilvl w:val="0"/>
          <w:numId w:val="21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lastRenderedPageBreak/>
        <w:t xml:space="preserve">Adjunct Faculty: Antioch University </w:t>
      </w:r>
      <w:r w:rsidR="00CD293C" w:rsidRPr="009942C8">
        <w:rPr>
          <w:rFonts w:ascii="Arial" w:hAnsi="Arial" w:cs="Arial"/>
        </w:rPr>
        <w:t>Instructor</w:t>
      </w:r>
      <w:r w:rsidRPr="009942C8">
        <w:rPr>
          <w:rFonts w:ascii="Arial" w:hAnsi="Arial" w:cs="Arial"/>
        </w:rPr>
        <w:t xml:space="preserve"> – Women’s Leadership Program</w:t>
      </w:r>
    </w:p>
    <w:p w14:paraId="0E1E1FBF" w14:textId="245D5842" w:rsidR="00774ED3" w:rsidRPr="009942C8" w:rsidRDefault="00774ED3" w:rsidP="00CD293C">
      <w:pPr>
        <w:pStyle w:val="NoSpacing"/>
        <w:numPr>
          <w:ilvl w:val="0"/>
          <w:numId w:val="21"/>
        </w:numPr>
        <w:rPr>
          <w:rFonts w:ascii="Arial" w:hAnsi="Arial" w:cs="Arial"/>
        </w:rPr>
      </w:pPr>
      <w:r>
        <w:rPr>
          <w:rFonts w:ascii="Arial" w:hAnsi="Arial" w:cs="Arial"/>
        </w:rPr>
        <w:t>Lead Pacific Northwest Delegation to the U.S. Hispanic Leadership Institute (annual event)</w:t>
      </w:r>
    </w:p>
    <w:p w14:paraId="7B66CA12" w14:textId="7CC16298" w:rsidR="00032601" w:rsidRPr="00774ED3" w:rsidRDefault="00C80E4F" w:rsidP="00774ED3">
      <w:pPr>
        <w:pStyle w:val="NoSpacing"/>
        <w:numPr>
          <w:ilvl w:val="0"/>
          <w:numId w:val="21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Instructor</w:t>
      </w:r>
      <w:r w:rsidR="00CD293C" w:rsidRPr="009942C8">
        <w:rPr>
          <w:rFonts w:ascii="Arial" w:hAnsi="Arial" w:cs="Arial"/>
        </w:rPr>
        <w:t>: Parenting Classes for Linn-Benton (Spanish Speaking Familie</w:t>
      </w:r>
      <w:r w:rsidR="00774ED3">
        <w:rPr>
          <w:rFonts w:ascii="Arial" w:hAnsi="Arial" w:cs="Arial"/>
        </w:rPr>
        <w:t>s)</w:t>
      </w:r>
    </w:p>
    <w:p w14:paraId="316307C8" w14:textId="55FCD0D8" w:rsidR="00E4192B" w:rsidRPr="009942C8" w:rsidRDefault="00E4192B" w:rsidP="00875D2B">
      <w:pPr>
        <w:pStyle w:val="NoSpacing"/>
        <w:numPr>
          <w:ilvl w:val="0"/>
          <w:numId w:val="4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 xml:space="preserve">Latina Corvallis High </w:t>
      </w:r>
      <w:r w:rsidR="00875D2B" w:rsidRPr="009942C8">
        <w:rPr>
          <w:rFonts w:ascii="Arial" w:hAnsi="Arial" w:cs="Arial"/>
        </w:rPr>
        <w:t>School social</w:t>
      </w:r>
      <w:r w:rsidRPr="009942C8">
        <w:rPr>
          <w:rFonts w:ascii="Arial" w:hAnsi="Arial" w:cs="Arial"/>
        </w:rPr>
        <w:t xml:space="preserve"> service</w:t>
      </w:r>
      <w:r w:rsidR="00CD293C" w:rsidRPr="009942C8">
        <w:rPr>
          <w:rFonts w:ascii="Arial" w:hAnsi="Arial" w:cs="Arial"/>
        </w:rPr>
        <w:t>/leadership club – Mentored a group of Lat</w:t>
      </w:r>
      <w:r w:rsidRPr="009942C8">
        <w:rPr>
          <w:rFonts w:ascii="Arial" w:hAnsi="Arial" w:cs="Arial"/>
        </w:rPr>
        <w:t>ina high school students to</w:t>
      </w:r>
      <w:r w:rsidR="00875D2B" w:rsidRPr="009942C8">
        <w:rPr>
          <w:rFonts w:ascii="Arial" w:hAnsi="Arial" w:cs="Arial"/>
        </w:rPr>
        <w:t xml:space="preserve"> create, organize and</w:t>
      </w:r>
      <w:r w:rsidRPr="009942C8">
        <w:rPr>
          <w:rFonts w:ascii="Arial" w:hAnsi="Arial" w:cs="Arial"/>
        </w:rPr>
        <w:t xml:space="preserve"> establis</w:t>
      </w:r>
      <w:r w:rsidR="00875D2B" w:rsidRPr="009942C8">
        <w:rPr>
          <w:rFonts w:ascii="Arial" w:hAnsi="Arial" w:cs="Arial"/>
        </w:rPr>
        <w:t xml:space="preserve">h </w:t>
      </w:r>
      <w:r w:rsidR="00774ED3">
        <w:rPr>
          <w:rFonts w:ascii="Arial" w:hAnsi="Arial" w:cs="Arial"/>
        </w:rPr>
        <w:t>a</w:t>
      </w:r>
      <w:r w:rsidRPr="009942C8">
        <w:rPr>
          <w:rFonts w:ascii="Arial" w:hAnsi="Arial" w:cs="Arial"/>
        </w:rPr>
        <w:t xml:space="preserve"> club</w:t>
      </w:r>
      <w:r w:rsidR="00965521" w:rsidRPr="009942C8">
        <w:rPr>
          <w:rFonts w:ascii="Arial" w:hAnsi="Arial" w:cs="Arial"/>
        </w:rPr>
        <w:t xml:space="preserve">. Their goal - </w:t>
      </w:r>
      <w:r w:rsidR="00875D2B" w:rsidRPr="009942C8">
        <w:rPr>
          <w:rFonts w:ascii="Arial" w:hAnsi="Arial" w:cs="Arial"/>
        </w:rPr>
        <w:t>to provide</w:t>
      </w:r>
      <w:r w:rsidRPr="009942C8">
        <w:rPr>
          <w:rFonts w:ascii="Arial" w:hAnsi="Arial" w:cs="Arial"/>
        </w:rPr>
        <w:t xml:space="preserve"> mentorship </w:t>
      </w:r>
      <w:r w:rsidR="00875D2B" w:rsidRPr="009942C8">
        <w:rPr>
          <w:rFonts w:ascii="Arial" w:hAnsi="Arial" w:cs="Arial"/>
        </w:rPr>
        <w:t xml:space="preserve">and tutoring </w:t>
      </w:r>
      <w:r w:rsidRPr="009942C8">
        <w:rPr>
          <w:rFonts w:ascii="Arial" w:hAnsi="Arial" w:cs="Arial"/>
        </w:rPr>
        <w:t>to elementary school students.</w:t>
      </w:r>
    </w:p>
    <w:p w14:paraId="3F2E4538" w14:textId="77777777" w:rsidR="00E4192B" w:rsidRPr="009942C8" w:rsidRDefault="00E4192B" w:rsidP="00E4192B">
      <w:pPr>
        <w:pStyle w:val="NoSpacing"/>
        <w:rPr>
          <w:rFonts w:ascii="Arial" w:hAnsi="Arial" w:cs="Arial"/>
        </w:rPr>
      </w:pPr>
    </w:p>
    <w:p w14:paraId="6D224CB5" w14:textId="77777777" w:rsidR="00E4192B" w:rsidRPr="009942C8" w:rsidRDefault="00032601" w:rsidP="00875D2B">
      <w:pPr>
        <w:pStyle w:val="NoSpacing"/>
        <w:numPr>
          <w:ilvl w:val="0"/>
          <w:numId w:val="4"/>
        </w:numPr>
        <w:rPr>
          <w:rFonts w:ascii="Arial" w:hAnsi="Arial" w:cs="Arial"/>
        </w:rPr>
      </w:pPr>
      <w:r w:rsidRPr="009942C8">
        <w:rPr>
          <w:rFonts w:ascii="Arial" w:hAnsi="Arial" w:cs="Arial"/>
        </w:rPr>
        <w:t>OSU Student Mentoring</w:t>
      </w:r>
      <w:r w:rsidR="00835C34" w:rsidRPr="009942C8">
        <w:rPr>
          <w:rFonts w:ascii="Arial" w:hAnsi="Arial" w:cs="Arial"/>
        </w:rPr>
        <w:t xml:space="preserve">: </w:t>
      </w:r>
      <w:r w:rsidR="00373FD2" w:rsidRPr="009942C8">
        <w:rPr>
          <w:rFonts w:ascii="Arial" w:hAnsi="Arial" w:cs="Arial"/>
        </w:rPr>
        <w:t>Professional Development, l</w:t>
      </w:r>
      <w:r w:rsidRPr="009942C8">
        <w:rPr>
          <w:rFonts w:ascii="Arial" w:hAnsi="Arial" w:cs="Arial"/>
        </w:rPr>
        <w:t xml:space="preserve">eadership, </w:t>
      </w:r>
      <w:r w:rsidR="00835C34" w:rsidRPr="009942C8">
        <w:rPr>
          <w:rFonts w:ascii="Arial" w:hAnsi="Arial" w:cs="Arial"/>
        </w:rPr>
        <w:t>social justice, equity and inclusion, minority family</w:t>
      </w:r>
      <w:r w:rsidR="00E4192B" w:rsidRPr="009942C8">
        <w:rPr>
          <w:rFonts w:ascii="Arial" w:hAnsi="Arial" w:cs="Arial"/>
        </w:rPr>
        <w:t xml:space="preserve"> </w:t>
      </w:r>
      <w:r w:rsidR="00835C34" w:rsidRPr="009942C8">
        <w:rPr>
          <w:rFonts w:ascii="Arial" w:hAnsi="Arial" w:cs="Arial"/>
        </w:rPr>
        <w:t>dynamics</w:t>
      </w:r>
      <w:r w:rsidR="00E4192B" w:rsidRPr="009942C8">
        <w:rPr>
          <w:rFonts w:ascii="Arial" w:hAnsi="Arial" w:cs="Arial"/>
        </w:rPr>
        <w:t>,</w:t>
      </w:r>
      <w:r w:rsidR="00875D2B" w:rsidRPr="009942C8">
        <w:rPr>
          <w:rFonts w:ascii="Arial" w:hAnsi="Arial" w:cs="Arial"/>
        </w:rPr>
        <w:t xml:space="preserve"> </w:t>
      </w:r>
      <w:r w:rsidR="00835C34" w:rsidRPr="009942C8">
        <w:rPr>
          <w:rFonts w:ascii="Arial" w:hAnsi="Arial" w:cs="Arial"/>
        </w:rPr>
        <w:t xml:space="preserve">socioeconomic factors, business </w:t>
      </w:r>
      <w:r w:rsidR="00875D2B" w:rsidRPr="009942C8">
        <w:rPr>
          <w:rFonts w:ascii="Arial" w:hAnsi="Arial" w:cs="Arial"/>
        </w:rPr>
        <w:t>infrastructure, including</w:t>
      </w:r>
      <w:r w:rsidR="00E4192B" w:rsidRPr="009942C8">
        <w:rPr>
          <w:rFonts w:ascii="Arial" w:hAnsi="Arial" w:cs="Arial"/>
        </w:rPr>
        <w:t xml:space="preserve"> mar</w:t>
      </w:r>
      <w:r w:rsidR="00875D2B" w:rsidRPr="009942C8">
        <w:rPr>
          <w:rFonts w:ascii="Arial" w:hAnsi="Arial" w:cs="Arial"/>
        </w:rPr>
        <w:t>keting and promotional campaign projects.</w:t>
      </w:r>
    </w:p>
    <w:p w14:paraId="57E5B403" w14:textId="77777777" w:rsidR="00875D2B" w:rsidRPr="009942C8" w:rsidRDefault="00875D2B" w:rsidP="00E4192B">
      <w:pPr>
        <w:pStyle w:val="NoSpacing"/>
        <w:rPr>
          <w:rFonts w:ascii="Arial" w:hAnsi="Arial" w:cs="Arial"/>
        </w:rPr>
      </w:pPr>
    </w:p>
    <w:p w14:paraId="2237C576" w14:textId="77777777" w:rsidR="00206A52" w:rsidRPr="009942C8" w:rsidRDefault="00206A52" w:rsidP="00206A52">
      <w:pPr>
        <w:pStyle w:val="NoSpacing"/>
        <w:jc w:val="center"/>
        <w:rPr>
          <w:rFonts w:ascii="Arial" w:hAnsi="Arial" w:cs="Arial"/>
        </w:rPr>
      </w:pPr>
    </w:p>
    <w:p w14:paraId="509F08B2" w14:textId="77777777" w:rsidR="00206A52" w:rsidRPr="009942C8" w:rsidRDefault="00206A52" w:rsidP="00206A52">
      <w:pPr>
        <w:pStyle w:val="NoSpacing"/>
        <w:jc w:val="center"/>
        <w:rPr>
          <w:rFonts w:ascii="Arial" w:hAnsi="Arial" w:cs="Arial"/>
        </w:rPr>
      </w:pPr>
    </w:p>
    <w:p w14:paraId="001D83C9" w14:textId="77777777" w:rsidR="00992D78" w:rsidRPr="009942C8" w:rsidRDefault="00992D78" w:rsidP="00456810">
      <w:pPr>
        <w:pStyle w:val="NoSpacing"/>
        <w:rPr>
          <w:rFonts w:ascii="Arial" w:hAnsi="Arial" w:cs="Arial"/>
        </w:rPr>
      </w:pPr>
    </w:p>
    <w:p w14:paraId="075577CF" w14:textId="77777777" w:rsidR="00456810" w:rsidRPr="009942C8" w:rsidRDefault="00456810" w:rsidP="00456810">
      <w:pPr>
        <w:pStyle w:val="NoSpacing"/>
        <w:rPr>
          <w:rFonts w:ascii="Arial" w:hAnsi="Arial" w:cs="Arial"/>
        </w:rPr>
      </w:pPr>
    </w:p>
    <w:p w14:paraId="74E2061B" w14:textId="77777777" w:rsidR="0054183C" w:rsidRPr="009942C8" w:rsidRDefault="0054183C" w:rsidP="0054183C">
      <w:pPr>
        <w:rPr>
          <w:rFonts w:ascii="Arial" w:hAnsi="Arial" w:cs="Arial"/>
        </w:rPr>
      </w:pPr>
    </w:p>
    <w:p w14:paraId="1E113416" w14:textId="77777777" w:rsidR="0054183C" w:rsidRPr="009942C8" w:rsidRDefault="0054183C" w:rsidP="0054183C">
      <w:pPr>
        <w:rPr>
          <w:rFonts w:ascii="Arial" w:hAnsi="Arial" w:cs="Arial"/>
        </w:rPr>
      </w:pPr>
    </w:p>
    <w:sectPr w:rsidR="0054183C" w:rsidRPr="009942C8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BDD6E3" w14:textId="77777777" w:rsidR="002B469C" w:rsidRDefault="002B469C" w:rsidP="00206A52">
      <w:pPr>
        <w:spacing w:after="0" w:line="240" w:lineRule="auto"/>
      </w:pPr>
      <w:r>
        <w:separator/>
      </w:r>
    </w:p>
  </w:endnote>
  <w:endnote w:type="continuationSeparator" w:id="0">
    <w:p w14:paraId="0451C02D" w14:textId="77777777" w:rsidR="002B469C" w:rsidRDefault="002B469C" w:rsidP="00206A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i/>
        <w:iCs/>
        <w:color w:val="8C8C8C" w:themeColor="background1" w:themeShade="8C"/>
      </w:rPr>
      <w:alias w:val="Company"/>
      <w:id w:val="270665196"/>
      <w:placeholder>
        <w:docPart w:val="B713C8AC678A4A529B0B583242376C77"/>
      </w:placeholder>
      <w:dataBinding w:prefixMappings="xmlns:ns0='http://schemas.openxmlformats.org/officeDocument/2006/extended-properties'" w:xpath="/ns0:Properties[1]/ns0:Company[1]" w:storeItemID="{6668398D-A668-4E3E-A5EB-62B293D839F1}"/>
      <w:text/>
    </w:sdtPr>
    <w:sdtEndPr/>
    <w:sdtContent>
      <w:p w14:paraId="3B4E7F3E" w14:textId="70075BDD" w:rsidR="007445FC" w:rsidRDefault="007445FC">
        <w:pPr>
          <w:pStyle w:val="Footer"/>
          <w:pBdr>
            <w:top w:val="single" w:sz="24" w:space="5" w:color="9BBB59" w:themeColor="accent3"/>
          </w:pBdr>
          <w:jc w:val="right"/>
          <w:rPr>
            <w:i/>
            <w:iCs/>
            <w:color w:val="8C8C8C" w:themeColor="background1" w:themeShade="8C"/>
          </w:rPr>
        </w:pPr>
        <w:r>
          <w:rPr>
            <w:i/>
            <w:iCs/>
            <w:color w:val="8C8C8C" w:themeColor="background1" w:themeShade="8C"/>
          </w:rPr>
          <w:t>Chave</w:t>
        </w:r>
        <w:r w:rsidR="00032601">
          <w:rPr>
            <w:i/>
            <w:iCs/>
            <w:color w:val="8C8C8C" w:themeColor="background1" w:themeShade="8C"/>
          </w:rPr>
          <w:t xml:space="preserve">z-Haroldson, Maria – </w:t>
        </w:r>
        <w:r w:rsidR="001E3143">
          <w:rPr>
            <w:i/>
            <w:iCs/>
            <w:color w:val="8C8C8C" w:themeColor="background1" w:themeShade="8C"/>
          </w:rPr>
          <w:t>2021</w:t>
        </w:r>
      </w:p>
    </w:sdtContent>
  </w:sdt>
  <w:p w14:paraId="4D744929" w14:textId="77777777" w:rsidR="00206A52" w:rsidRDefault="00206A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6E257E" w14:textId="77777777" w:rsidR="002B469C" w:rsidRDefault="002B469C" w:rsidP="00206A52">
      <w:pPr>
        <w:spacing w:after="0" w:line="240" w:lineRule="auto"/>
      </w:pPr>
      <w:r>
        <w:separator/>
      </w:r>
    </w:p>
  </w:footnote>
  <w:footnote w:type="continuationSeparator" w:id="0">
    <w:p w14:paraId="44AF866D" w14:textId="77777777" w:rsidR="002B469C" w:rsidRDefault="002B469C" w:rsidP="00206A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2E00E7"/>
    <w:multiLevelType w:val="hybridMultilevel"/>
    <w:tmpl w:val="9ECEB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27047"/>
    <w:multiLevelType w:val="hybridMultilevel"/>
    <w:tmpl w:val="D892D6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A2B4264"/>
    <w:multiLevelType w:val="hybridMultilevel"/>
    <w:tmpl w:val="7D7A4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3915A0"/>
    <w:multiLevelType w:val="hybridMultilevel"/>
    <w:tmpl w:val="55B2F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485FA3"/>
    <w:multiLevelType w:val="hybridMultilevel"/>
    <w:tmpl w:val="74F205CC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5" w15:restartNumberingAfterBreak="0">
    <w:nsid w:val="14900709"/>
    <w:multiLevelType w:val="hybridMultilevel"/>
    <w:tmpl w:val="1B7A8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334010"/>
    <w:multiLevelType w:val="hybridMultilevel"/>
    <w:tmpl w:val="CDD88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A00517"/>
    <w:multiLevelType w:val="hybridMultilevel"/>
    <w:tmpl w:val="E91A362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8" w15:restartNumberingAfterBreak="0">
    <w:nsid w:val="2EA7028E"/>
    <w:multiLevelType w:val="hybridMultilevel"/>
    <w:tmpl w:val="4CCA4A0E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0A743D4"/>
    <w:multiLevelType w:val="hybridMultilevel"/>
    <w:tmpl w:val="D24A0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FC426E"/>
    <w:multiLevelType w:val="hybridMultilevel"/>
    <w:tmpl w:val="65D4F0C4"/>
    <w:lvl w:ilvl="0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11" w15:restartNumberingAfterBreak="0">
    <w:nsid w:val="325D6169"/>
    <w:multiLevelType w:val="hybridMultilevel"/>
    <w:tmpl w:val="9CA4E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EC3ECC"/>
    <w:multiLevelType w:val="hybridMultilevel"/>
    <w:tmpl w:val="ADD2F28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AD92EB1"/>
    <w:multiLevelType w:val="hybridMultilevel"/>
    <w:tmpl w:val="DB6EA1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D7D7E2E"/>
    <w:multiLevelType w:val="hybridMultilevel"/>
    <w:tmpl w:val="E74E4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F73C06"/>
    <w:multiLevelType w:val="hybridMultilevel"/>
    <w:tmpl w:val="A2401A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7A76FEB"/>
    <w:multiLevelType w:val="hybridMultilevel"/>
    <w:tmpl w:val="A516D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FB1901"/>
    <w:multiLevelType w:val="hybridMultilevel"/>
    <w:tmpl w:val="934A2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32129E"/>
    <w:multiLevelType w:val="hybridMultilevel"/>
    <w:tmpl w:val="4712F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0A4793"/>
    <w:multiLevelType w:val="hybridMultilevel"/>
    <w:tmpl w:val="06EE4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EC28FB"/>
    <w:multiLevelType w:val="hybridMultilevel"/>
    <w:tmpl w:val="3A0AE67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F62FF0"/>
    <w:multiLevelType w:val="hybridMultilevel"/>
    <w:tmpl w:val="776E2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CC708C"/>
    <w:multiLevelType w:val="hybridMultilevel"/>
    <w:tmpl w:val="678CD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1"/>
  </w:num>
  <w:num w:numId="3">
    <w:abstractNumId w:val="0"/>
  </w:num>
  <w:num w:numId="4">
    <w:abstractNumId w:val="19"/>
  </w:num>
  <w:num w:numId="5">
    <w:abstractNumId w:val="13"/>
  </w:num>
  <w:num w:numId="6">
    <w:abstractNumId w:val="11"/>
  </w:num>
  <w:num w:numId="7">
    <w:abstractNumId w:val="1"/>
  </w:num>
  <w:num w:numId="8">
    <w:abstractNumId w:val="5"/>
  </w:num>
  <w:num w:numId="9">
    <w:abstractNumId w:val="14"/>
  </w:num>
  <w:num w:numId="10">
    <w:abstractNumId w:val="15"/>
  </w:num>
  <w:num w:numId="11">
    <w:abstractNumId w:val="16"/>
  </w:num>
  <w:num w:numId="12">
    <w:abstractNumId w:val="20"/>
  </w:num>
  <w:num w:numId="13">
    <w:abstractNumId w:val="6"/>
  </w:num>
  <w:num w:numId="14">
    <w:abstractNumId w:val="18"/>
  </w:num>
  <w:num w:numId="15">
    <w:abstractNumId w:val="7"/>
  </w:num>
  <w:num w:numId="16">
    <w:abstractNumId w:val="4"/>
  </w:num>
  <w:num w:numId="17">
    <w:abstractNumId w:val="17"/>
  </w:num>
  <w:num w:numId="18">
    <w:abstractNumId w:val="3"/>
  </w:num>
  <w:num w:numId="19">
    <w:abstractNumId w:val="9"/>
  </w:num>
  <w:num w:numId="20">
    <w:abstractNumId w:val="10"/>
  </w:num>
  <w:num w:numId="21">
    <w:abstractNumId w:val="2"/>
  </w:num>
  <w:num w:numId="22">
    <w:abstractNumId w:val="12"/>
  </w:num>
  <w:num w:numId="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2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ysLQwMzM3tDA3MTNT0lEKTi0uzszPAykwqgUAP515UCwAAAA="/>
  </w:docVars>
  <w:rsids>
    <w:rsidRoot w:val="0054183C"/>
    <w:rsid w:val="00032601"/>
    <w:rsid w:val="000529BA"/>
    <w:rsid w:val="00062BCC"/>
    <w:rsid w:val="000715A3"/>
    <w:rsid w:val="00071809"/>
    <w:rsid w:val="0012291A"/>
    <w:rsid w:val="001606A9"/>
    <w:rsid w:val="001634E0"/>
    <w:rsid w:val="00166B94"/>
    <w:rsid w:val="00187549"/>
    <w:rsid w:val="001A44E9"/>
    <w:rsid w:val="001C4395"/>
    <w:rsid w:val="001E3143"/>
    <w:rsid w:val="00206A52"/>
    <w:rsid w:val="00217717"/>
    <w:rsid w:val="00266FFF"/>
    <w:rsid w:val="002B469C"/>
    <w:rsid w:val="002B50A4"/>
    <w:rsid w:val="002C431B"/>
    <w:rsid w:val="00364ABF"/>
    <w:rsid w:val="00373FD2"/>
    <w:rsid w:val="0039395E"/>
    <w:rsid w:val="00394E01"/>
    <w:rsid w:val="00397A96"/>
    <w:rsid w:val="003B2AEF"/>
    <w:rsid w:val="003D2BB5"/>
    <w:rsid w:val="003E5527"/>
    <w:rsid w:val="003F6001"/>
    <w:rsid w:val="0040139C"/>
    <w:rsid w:val="0044591D"/>
    <w:rsid w:val="004503FB"/>
    <w:rsid w:val="00456810"/>
    <w:rsid w:val="004C069D"/>
    <w:rsid w:val="004F4666"/>
    <w:rsid w:val="00534D89"/>
    <w:rsid w:val="0054183C"/>
    <w:rsid w:val="0055020B"/>
    <w:rsid w:val="0055332B"/>
    <w:rsid w:val="00594D93"/>
    <w:rsid w:val="005B1A6D"/>
    <w:rsid w:val="005E07C3"/>
    <w:rsid w:val="005E0E67"/>
    <w:rsid w:val="005E1A32"/>
    <w:rsid w:val="005F4215"/>
    <w:rsid w:val="00621AA1"/>
    <w:rsid w:val="0066691F"/>
    <w:rsid w:val="0068050B"/>
    <w:rsid w:val="00694217"/>
    <w:rsid w:val="00694B7A"/>
    <w:rsid w:val="00695684"/>
    <w:rsid w:val="0069720D"/>
    <w:rsid w:val="007400BF"/>
    <w:rsid w:val="007445FC"/>
    <w:rsid w:val="0075530B"/>
    <w:rsid w:val="0077131C"/>
    <w:rsid w:val="00774ED3"/>
    <w:rsid w:val="00774FDB"/>
    <w:rsid w:val="00777E7A"/>
    <w:rsid w:val="00791E32"/>
    <w:rsid w:val="007E3230"/>
    <w:rsid w:val="00835C34"/>
    <w:rsid w:val="0083693F"/>
    <w:rsid w:val="00863146"/>
    <w:rsid w:val="00875D2B"/>
    <w:rsid w:val="009103E7"/>
    <w:rsid w:val="0094242C"/>
    <w:rsid w:val="00965521"/>
    <w:rsid w:val="009861C3"/>
    <w:rsid w:val="00992D78"/>
    <w:rsid w:val="009942C8"/>
    <w:rsid w:val="00995245"/>
    <w:rsid w:val="009E17A3"/>
    <w:rsid w:val="00A15464"/>
    <w:rsid w:val="00A21230"/>
    <w:rsid w:val="00A31C1A"/>
    <w:rsid w:val="00A65134"/>
    <w:rsid w:val="00AB265F"/>
    <w:rsid w:val="00AD2254"/>
    <w:rsid w:val="00AD553C"/>
    <w:rsid w:val="00BE27FB"/>
    <w:rsid w:val="00C4701D"/>
    <w:rsid w:val="00C553CF"/>
    <w:rsid w:val="00C8013A"/>
    <w:rsid w:val="00C80E4F"/>
    <w:rsid w:val="00CB69E7"/>
    <w:rsid w:val="00CD293C"/>
    <w:rsid w:val="00DA254E"/>
    <w:rsid w:val="00DB377F"/>
    <w:rsid w:val="00E0304B"/>
    <w:rsid w:val="00E12C80"/>
    <w:rsid w:val="00E27FDC"/>
    <w:rsid w:val="00E418B4"/>
    <w:rsid w:val="00E4192B"/>
    <w:rsid w:val="00E801E1"/>
    <w:rsid w:val="00EA2598"/>
    <w:rsid w:val="00F13A54"/>
    <w:rsid w:val="00F77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2D38F2"/>
  <w15:docId w15:val="{331B0D59-77F5-4736-ADEA-DD6A06E8CF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4183C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206A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6A52"/>
  </w:style>
  <w:style w:type="paragraph" w:styleId="Footer">
    <w:name w:val="footer"/>
    <w:basedOn w:val="Normal"/>
    <w:link w:val="FooterChar"/>
    <w:uiPriority w:val="99"/>
    <w:unhideWhenUsed/>
    <w:rsid w:val="00206A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6A52"/>
  </w:style>
  <w:style w:type="paragraph" w:styleId="BalloonText">
    <w:name w:val="Balloon Text"/>
    <w:basedOn w:val="Normal"/>
    <w:link w:val="BalloonTextChar"/>
    <w:uiPriority w:val="99"/>
    <w:semiHidden/>
    <w:unhideWhenUsed/>
    <w:rsid w:val="00DB37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377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4591D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03260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3260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C553C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53CF"/>
    <w:rPr>
      <w:color w:val="605E5C"/>
      <w:shd w:val="clear" w:color="auto" w:fill="E1DFDD"/>
    </w:rPr>
  </w:style>
  <w:style w:type="paragraph" w:customStyle="1" w:styleId="gb-footer-contact">
    <w:name w:val="gb-footer-contact"/>
    <w:basedOn w:val="Normal"/>
    <w:rsid w:val="00062BCC"/>
    <w:pPr>
      <w:spacing w:before="100" w:beforeAutospacing="1" w:after="100" w:afterAutospacing="1" w:line="240" w:lineRule="auto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4271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713C8AC678A4A529B0B583242376C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000C34-131B-40BC-AC97-525BD93F4E7D}"/>
      </w:docPartPr>
      <w:docPartBody>
        <w:p w:rsidR="00E20AC0" w:rsidRDefault="006B6F50" w:rsidP="006B6F50">
          <w:pPr>
            <w:pStyle w:val="B713C8AC678A4A529B0B583242376C77"/>
          </w:pPr>
          <w:r>
            <w:rPr>
              <w:i/>
              <w:iCs/>
              <w:color w:val="8C8C8C" w:themeColor="background1" w:themeShade="8C"/>
            </w:rPr>
            <w:t>[Type the company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6B6F50"/>
    <w:rsid w:val="00083AF6"/>
    <w:rsid w:val="00173FDD"/>
    <w:rsid w:val="001A428A"/>
    <w:rsid w:val="00315326"/>
    <w:rsid w:val="003B793C"/>
    <w:rsid w:val="0044405E"/>
    <w:rsid w:val="00445771"/>
    <w:rsid w:val="00455009"/>
    <w:rsid w:val="0051402B"/>
    <w:rsid w:val="005361CC"/>
    <w:rsid w:val="006B6F50"/>
    <w:rsid w:val="00794380"/>
    <w:rsid w:val="007D0B8E"/>
    <w:rsid w:val="008156E0"/>
    <w:rsid w:val="00820D88"/>
    <w:rsid w:val="008467C9"/>
    <w:rsid w:val="008F4E0F"/>
    <w:rsid w:val="00982A46"/>
    <w:rsid w:val="009A75F9"/>
    <w:rsid w:val="009E22A9"/>
    <w:rsid w:val="00BB24A6"/>
    <w:rsid w:val="00D37127"/>
    <w:rsid w:val="00E20AC0"/>
    <w:rsid w:val="00E816EF"/>
    <w:rsid w:val="00F75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713C8AC678A4A529B0B583242376C77">
    <w:name w:val="B713C8AC678A4A529B0B583242376C77"/>
    <w:rsid w:val="006B6F5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2-03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07608A7-1CE5-432F-9F18-767934F748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452</Words>
  <Characters>8277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avez-Haroldson, Maria – 2021</Company>
  <LinksUpToDate>false</LinksUpToDate>
  <CharactersWithSpaces>9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a Teresa</dc:creator>
  <cp:lastModifiedBy>Chavez-Haroldson, Maria</cp:lastModifiedBy>
  <cp:revision>2</cp:revision>
  <cp:lastPrinted>2016-11-01T02:54:00Z</cp:lastPrinted>
  <dcterms:created xsi:type="dcterms:W3CDTF">2021-07-30T05:05:00Z</dcterms:created>
  <dcterms:modified xsi:type="dcterms:W3CDTF">2021-07-30T05:05:00Z</dcterms:modified>
</cp:coreProperties>
</file>